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C598D8" w14:textId="60FADAEA" w:rsidR="007C6E50" w:rsidRPr="00D72522" w:rsidRDefault="00032B75" w:rsidP="007C6E50">
      <w:pPr>
        <w:jc w:val="center"/>
        <w:rPr>
          <w:rFonts w:asciiTheme="minorHAnsi" w:hAnsiTheme="minorHAnsi" w:cstheme="minorHAnsi"/>
          <w:b/>
          <w:sz w:val="22"/>
          <w:szCs w:val="22"/>
        </w:rPr>
      </w:pPr>
      <w:r w:rsidRPr="00D72522">
        <w:rPr>
          <w:rFonts w:asciiTheme="minorHAnsi" w:eastAsia="Calibri" w:hAnsiTheme="minorHAnsi" w:cstheme="minorHAnsi"/>
          <w:noProof/>
          <w:color w:val="62BB46"/>
          <w:sz w:val="22"/>
          <w:szCs w:val="22"/>
        </w:rPr>
        <w:drawing>
          <wp:anchor distT="0" distB="0" distL="114300" distR="114300" simplePos="0" relativeHeight="251659264" behindDoc="0" locked="0" layoutInCell="1" allowOverlap="1" wp14:anchorId="475334D4" wp14:editId="7BCD69A0">
            <wp:simplePos x="0" y="0"/>
            <wp:positionH relativeFrom="margin">
              <wp:posOffset>5233670</wp:posOffset>
            </wp:positionH>
            <wp:positionV relativeFrom="paragraph">
              <wp:posOffset>5080</wp:posOffset>
            </wp:positionV>
            <wp:extent cx="1124585" cy="1007110"/>
            <wp:effectExtent l="0" t="0" r="0" b="2540"/>
            <wp:wrapSquare wrapText="lef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24585" cy="1007110"/>
                    </a:xfrm>
                    <a:prstGeom prst="rect">
                      <a:avLst/>
                    </a:prstGeom>
                  </pic:spPr>
                </pic:pic>
              </a:graphicData>
            </a:graphic>
            <wp14:sizeRelH relativeFrom="margin">
              <wp14:pctWidth>0</wp14:pctWidth>
            </wp14:sizeRelH>
            <wp14:sizeRelV relativeFrom="margin">
              <wp14:pctHeight>0</wp14:pctHeight>
            </wp14:sizeRelV>
          </wp:anchor>
        </w:drawing>
      </w:r>
    </w:p>
    <w:p w14:paraId="2FC3EF9A" w14:textId="77777777" w:rsidR="00E95D30" w:rsidRPr="00D72522" w:rsidRDefault="00E95D30" w:rsidP="00AB1C1E">
      <w:pPr>
        <w:jc w:val="both"/>
        <w:rPr>
          <w:rFonts w:asciiTheme="minorHAnsi" w:hAnsiTheme="minorHAnsi" w:cstheme="minorHAnsi"/>
        </w:rPr>
      </w:pPr>
    </w:p>
    <w:p w14:paraId="4303A679" w14:textId="57B6AE8F" w:rsidR="00E95D30" w:rsidRPr="00D72522" w:rsidRDefault="00E95D30" w:rsidP="00AB1C1E">
      <w:pPr>
        <w:jc w:val="both"/>
        <w:rPr>
          <w:rFonts w:asciiTheme="minorHAnsi" w:hAnsiTheme="minorHAnsi" w:cstheme="minorHAnsi"/>
        </w:rPr>
      </w:pPr>
    </w:p>
    <w:p w14:paraId="39EE73B4" w14:textId="12D45F3A" w:rsidR="00E95D30" w:rsidRPr="00D72522" w:rsidRDefault="00E95D30" w:rsidP="00AB1C1E">
      <w:pPr>
        <w:jc w:val="both"/>
        <w:rPr>
          <w:rFonts w:asciiTheme="minorHAnsi" w:hAnsiTheme="minorHAnsi" w:cstheme="minorHAnsi"/>
        </w:rPr>
      </w:pPr>
    </w:p>
    <w:p w14:paraId="40731172" w14:textId="77777777" w:rsidR="005D696C" w:rsidRPr="00C6045C" w:rsidRDefault="00032B75" w:rsidP="0071216C">
      <w:pPr>
        <w:spacing w:after="160"/>
        <w:jc w:val="both"/>
        <w:rPr>
          <w:rFonts w:asciiTheme="minorHAnsi" w:hAnsiTheme="minorHAnsi" w:cstheme="minorHAnsi"/>
          <w:b/>
          <w:bCs/>
          <w:color w:val="C13C7E"/>
          <w:sz w:val="28"/>
          <w:szCs w:val="28"/>
        </w:rPr>
      </w:pPr>
      <w:r w:rsidRPr="00C6045C">
        <w:rPr>
          <w:rFonts w:asciiTheme="minorHAnsi" w:hAnsiTheme="minorHAnsi" w:cstheme="minorHAnsi"/>
          <w:b/>
          <w:bCs/>
          <w:color w:val="C13C7E"/>
          <w:sz w:val="28"/>
          <w:szCs w:val="28"/>
        </w:rPr>
        <w:t>Youth Engagement Support (YES) Program</w:t>
      </w:r>
    </w:p>
    <w:p w14:paraId="3301FD82" w14:textId="63D012EE" w:rsidR="00E95D30" w:rsidRPr="00DB7AD3" w:rsidRDefault="00032B75" w:rsidP="0071216C">
      <w:pPr>
        <w:spacing w:after="160"/>
        <w:jc w:val="both"/>
        <w:rPr>
          <w:rFonts w:asciiTheme="minorHAnsi" w:hAnsiTheme="minorHAnsi" w:cstheme="minorHAnsi"/>
          <w:b/>
          <w:bCs/>
          <w:color w:val="0078A9"/>
          <w:sz w:val="28"/>
          <w:szCs w:val="28"/>
        </w:rPr>
      </w:pPr>
      <w:r w:rsidRPr="00DB7AD3">
        <w:rPr>
          <w:rFonts w:asciiTheme="minorHAnsi" w:hAnsiTheme="minorHAnsi" w:cstheme="minorHAnsi"/>
          <w:b/>
          <w:bCs/>
          <w:color w:val="0078A9"/>
          <w:sz w:val="28"/>
          <w:szCs w:val="28"/>
        </w:rPr>
        <w:t>REFERRAL FORM</w:t>
      </w:r>
    </w:p>
    <w:p w14:paraId="631E6B40" w14:textId="77777777" w:rsidR="009218F6" w:rsidRPr="00A0142B" w:rsidRDefault="009218F6" w:rsidP="009218F6">
      <w:pPr>
        <w:rPr>
          <w:sz w:val="22"/>
          <w:szCs w:val="22"/>
        </w:rPr>
      </w:pPr>
      <w:r w:rsidRPr="00A0142B">
        <w:rPr>
          <w:sz w:val="22"/>
          <w:szCs w:val="22"/>
        </w:rPr>
        <w:t xml:space="preserve">Council is funded by the Department of Families, Fairness and Housing through the Empower Youth Program to deliver the Youth Engagement Support (YES). The YES program targets young people who have disengaged or are at risk of disengaging from education, training and/or employment.            </w:t>
      </w:r>
    </w:p>
    <w:p w14:paraId="21056080" w14:textId="036F0431" w:rsidR="009218F6" w:rsidRPr="001C535D" w:rsidRDefault="001F5109" w:rsidP="009218F6">
      <w:pPr>
        <w:rPr>
          <w:sz w:val="22"/>
          <w:szCs w:val="22"/>
        </w:rPr>
      </w:pPr>
      <w:r w:rsidRPr="00A0142B">
        <w:rPr>
          <w:sz w:val="22"/>
          <w:szCs w:val="22"/>
        </w:rPr>
        <w:br/>
      </w:r>
      <w:r w:rsidR="009218F6" w:rsidRPr="001C535D">
        <w:rPr>
          <w:sz w:val="22"/>
          <w:szCs w:val="22"/>
        </w:rPr>
        <w:t>Delivered by Council’s Youth Development Officers the program supports young people to create and achieve SMART goals based on the four delivery outcomes of the Empower Youth Program and facilitates the involvement of young people in the development and implementation of services.</w:t>
      </w:r>
    </w:p>
    <w:p w14:paraId="6653D7B4" w14:textId="77777777" w:rsidR="009218F6" w:rsidRPr="001C535D" w:rsidRDefault="009218F6" w:rsidP="009218F6">
      <w:pPr>
        <w:rPr>
          <w:sz w:val="22"/>
          <w:szCs w:val="22"/>
        </w:rPr>
      </w:pPr>
    </w:p>
    <w:p w14:paraId="3986FFFD" w14:textId="550077B5" w:rsidR="009218F6" w:rsidRPr="001C535D" w:rsidRDefault="009218F6" w:rsidP="009218F6">
      <w:pPr>
        <w:rPr>
          <w:sz w:val="22"/>
          <w:szCs w:val="22"/>
        </w:rPr>
      </w:pPr>
      <w:r w:rsidRPr="001C535D">
        <w:rPr>
          <w:sz w:val="22"/>
          <w:szCs w:val="22"/>
        </w:rPr>
        <w:t xml:space="preserve">YES, works holistically with young people and their families, the program focuses on supporting young people to experience improved health and wellbeing, feel connected and participate in their community, to engage/renege education and training and to explore potential career pathways they may wish to follow. We support young people to identify the barriers and challenges they face in all aspects of their lives which impact on their engagement in education/training or employment. </w:t>
      </w:r>
    </w:p>
    <w:p w14:paraId="0B176075" w14:textId="77777777" w:rsidR="009218F6" w:rsidRPr="001C535D" w:rsidRDefault="009218F6" w:rsidP="009218F6">
      <w:pPr>
        <w:rPr>
          <w:sz w:val="22"/>
          <w:szCs w:val="22"/>
        </w:rPr>
      </w:pPr>
    </w:p>
    <w:p w14:paraId="1ADC304A" w14:textId="77777777" w:rsidR="009218F6" w:rsidRPr="001C535D" w:rsidRDefault="009218F6" w:rsidP="009218F6">
      <w:pPr>
        <w:rPr>
          <w:b/>
          <w:bCs/>
          <w:sz w:val="22"/>
          <w:szCs w:val="22"/>
        </w:rPr>
      </w:pPr>
      <w:r w:rsidRPr="001C535D">
        <w:rPr>
          <w:b/>
          <w:bCs/>
          <w:sz w:val="22"/>
          <w:szCs w:val="22"/>
        </w:rPr>
        <w:t>Wellbeing/Fitness/Social Connection Programs</w:t>
      </w:r>
    </w:p>
    <w:p w14:paraId="0C353AD0" w14:textId="77777777" w:rsidR="009218F6" w:rsidRPr="001C535D" w:rsidRDefault="009218F6" w:rsidP="009218F6">
      <w:pPr>
        <w:rPr>
          <w:sz w:val="22"/>
          <w:szCs w:val="22"/>
        </w:rPr>
      </w:pPr>
      <w:r w:rsidRPr="001C535D">
        <w:rPr>
          <w:sz w:val="22"/>
          <w:szCs w:val="22"/>
        </w:rPr>
        <w:t xml:space="preserve">YES offers young people the opportunity to plan and engage in a variety of programs focused on wellbeing, fitness and social connection. The programs each aim to assist young people to: </w:t>
      </w:r>
    </w:p>
    <w:p w14:paraId="711DEC51" w14:textId="51088B82" w:rsidR="009218F6" w:rsidRPr="001C535D" w:rsidRDefault="009218F6" w:rsidP="001F5109">
      <w:pPr>
        <w:pStyle w:val="ListParagraph"/>
        <w:numPr>
          <w:ilvl w:val="0"/>
          <w:numId w:val="5"/>
        </w:numPr>
        <w:rPr>
          <w:sz w:val="22"/>
          <w:szCs w:val="22"/>
        </w:rPr>
      </w:pPr>
      <w:r w:rsidRPr="001C535D">
        <w:rPr>
          <w:sz w:val="22"/>
          <w:szCs w:val="22"/>
        </w:rPr>
        <w:t>Build their confidence</w:t>
      </w:r>
    </w:p>
    <w:p w14:paraId="23FFC674" w14:textId="60C8C626" w:rsidR="009218F6" w:rsidRPr="001C535D" w:rsidRDefault="009218F6" w:rsidP="001F5109">
      <w:pPr>
        <w:pStyle w:val="ListParagraph"/>
        <w:numPr>
          <w:ilvl w:val="0"/>
          <w:numId w:val="5"/>
        </w:numPr>
        <w:rPr>
          <w:sz w:val="22"/>
          <w:szCs w:val="22"/>
        </w:rPr>
      </w:pPr>
      <w:r w:rsidRPr="001C535D">
        <w:rPr>
          <w:sz w:val="22"/>
          <w:szCs w:val="22"/>
        </w:rPr>
        <w:t>Learn tools to support them to take care of their mental health and wellbeing</w:t>
      </w:r>
    </w:p>
    <w:p w14:paraId="266D20B1" w14:textId="10337C46" w:rsidR="009218F6" w:rsidRPr="001C535D" w:rsidRDefault="009218F6" w:rsidP="001F5109">
      <w:pPr>
        <w:pStyle w:val="ListParagraph"/>
        <w:numPr>
          <w:ilvl w:val="0"/>
          <w:numId w:val="5"/>
        </w:numPr>
        <w:rPr>
          <w:sz w:val="22"/>
          <w:szCs w:val="22"/>
        </w:rPr>
      </w:pPr>
      <w:r w:rsidRPr="001C535D">
        <w:rPr>
          <w:sz w:val="22"/>
          <w:szCs w:val="22"/>
        </w:rPr>
        <w:t>Make friends and social connections</w:t>
      </w:r>
    </w:p>
    <w:p w14:paraId="438BE3E4" w14:textId="3BC98D80" w:rsidR="009218F6" w:rsidRPr="001C535D" w:rsidRDefault="001F5109" w:rsidP="001F5109">
      <w:pPr>
        <w:pStyle w:val="ListParagraph"/>
        <w:numPr>
          <w:ilvl w:val="0"/>
          <w:numId w:val="5"/>
        </w:numPr>
        <w:rPr>
          <w:sz w:val="22"/>
          <w:szCs w:val="22"/>
        </w:rPr>
      </w:pPr>
      <w:r w:rsidRPr="001C535D">
        <w:rPr>
          <w:sz w:val="22"/>
          <w:szCs w:val="22"/>
        </w:rPr>
        <w:t>E</w:t>
      </w:r>
      <w:r w:rsidR="009218F6" w:rsidRPr="001C535D">
        <w:rPr>
          <w:sz w:val="22"/>
          <w:szCs w:val="22"/>
        </w:rPr>
        <w:t xml:space="preserve">ngage in and feel connected to their community </w:t>
      </w:r>
    </w:p>
    <w:p w14:paraId="68B28781" w14:textId="77777777" w:rsidR="009218F6" w:rsidRPr="001C535D" w:rsidRDefault="009218F6" w:rsidP="009218F6">
      <w:pPr>
        <w:rPr>
          <w:sz w:val="22"/>
          <w:szCs w:val="22"/>
        </w:rPr>
      </w:pPr>
    </w:p>
    <w:p w14:paraId="24054C5D" w14:textId="77777777" w:rsidR="009218F6" w:rsidRPr="001C535D" w:rsidRDefault="009218F6" w:rsidP="009218F6">
      <w:pPr>
        <w:rPr>
          <w:b/>
          <w:bCs/>
          <w:sz w:val="22"/>
          <w:szCs w:val="22"/>
        </w:rPr>
      </w:pPr>
      <w:r w:rsidRPr="001C535D">
        <w:rPr>
          <w:b/>
          <w:bCs/>
          <w:sz w:val="22"/>
          <w:szCs w:val="22"/>
        </w:rPr>
        <w:t xml:space="preserve">Individual Support </w:t>
      </w:r>
    </w:p>
    <w:p w14:paraId="7A4F3FDB" w14:textId="061211AD" w:rsidR="009218F6" w:rsidRPr="001C535D" w:rsidRDefault="009218F6" w:rsidP="009218F6">
      <w:pPr>
        <w:rPr>
          <w:sz w:val="22"/>
          <w:szCs w:val="22"/>
        </w:rPr>
      </w:pPr>
      <w:r w:rsidRPr="001C535D">
        <w:rPr>
          <w:sz w:val="22"/>
          <w:szCs w:val="22"/>
        </w:rPr>
        <w:t xml:space="preserve">Young people referred to the YES program will be engaged in </w:t>
      </w:r>
      <w:r w:rsidR="001F5109" w:rsidRPr="001C535D">
        <w:rPr>
          <w:sz w:val="22"/>
          <w:szCs w:val="22"/>
        </w:rPr>
        <w:t>one-on-one</w:t>
      </w:r>
      <w:r w:rsidRPr="001C535D">
        <w:rPr>
          <w:sz w:val="22"/>
          <w:szCs w:val="22"/>
        </w:rPr>
        <w:t xml:space="preserve"> individual support sessions (and optional group activities) will be provided by a qualified youth worker who will empower the young people to create and achieve individual goals. To re/engage in education, training, or employment. </w:t>
      </w:r>
    </w:p>
    <w:p w14:paraId="4D51BDFA" w14:textId="77777777" w:rsidR="009218F6" w:rsidRPr="001C535D" w:rsidRDefault="009218F6" w:rsidP="009218F6">
      <w:pPr>
        <w:rPr>
          <w:sz w:val="22"/>
          <w:szCs w:val="22"/>
        </w:rPr>
      </w:pPr>
    </w:p>
    <w:p w14:paraId="53F1FEC1" w14:textId="77777777" w:rsidR="009218F6" w:rsidRPr="001C535D" w:rsidRDefault="009218F6" w:rsidP="009218F6">
      <w:pPr>
        <w:rPr>
          <w:b/>
          <w:bCs/>
          <w:sz w:val="22"/>
          <w:szCs w:val="22"/>
        </w:rPr>
      </w:pPr>
      <w:r w:rsidRPr="001C535D">
        <w:rPr>
          <w:b/>
          <w:bCs/>
          <w:sz w:val="22"/>
          <w:szCs w:val="22"/>
        </w:rPr>
        <w:t>Early Intervention - Transition Program</w:t>
      </w:r>
    </w:p>
    <w:p w14:paraId="05C71147" w14:textId="77777777" w:rsidR="009218F6" w:rsidRPr="001C535D" w:rsidRDefault="009218F6" w:rsidP="009218F6">
      <w:pPr>
        <w:rPr>
          <w:sz w:val="22"/>
          <w:szCs w:val="22"/>
        </w:rPr>
      </w:pPr>
      <w:r w:rsidRPr="001C535D">
        <w:rPr>
          <w:sz w:val="22"/>
          <w:szCs w:val="22"/>
        </w:rPr>
        <w:t>The YES program also has an early intervention approach, providing transition support for students who have been identified as at-risk from two target groups, grade 6 students transitioning to year 7; and students entering an independent VCAL program at a foundation level. This program is offered from November term 4 through to term 1 the following year.</w:t>
      </w:r>
    </w:p>
    <w:p w14:paraId="40EE7821" w14:textId="77777777" w:rsidR="009218F6" w:rsidRPr="001C535D" w:rsidRDefault="009218F6" w:rsidP="009218F6">
      <w:pPr>
        <w:rPr>
          <w:sz w:val="22"/>
          <w:szCs w:val="22"/>
        </w:rPr>
      </w:pPr>
    </w:p>
    <w:p w14:paraId="055A8458" w14:textId="77777777" w:rsidR="001C535D" w:rsidRDefault="001C535D">
      <w:pPr>
        <w:spacing w:after="200" w:line="276" w:lineRule="auto"/>
        <w:rPr>
          <w:b/>
          <w:bCs/>
          <w:sz w:val="22"/>
          <w:szCs w:val="22"/>
        </w:rPr>
      </w:pPr>
      <w:r>
        <w:rPr>
          <w:b/>
          <w:bCs/>
          <w:sz w:val="22"/>
          <w:szCs w:val="22"/>
        </w:rPr>
        <w:br w:type="page"/>
      </w:r>
    </w:p>
    <w:p w14:paraId="178371B1" w14:textId="4CF59B7A" w:rsidR="009218F6" w:rsidRPr="001C535D" w:rsidRDefault="009218F6" w:rsidP="009218F6">
      <w:pPr>
        <w:rPr>
          <w:b/>
          <w:bCs/>
          <w:sz w:val="22"/>
          <w:szCs w:val="22"/>
        </w:rPr>
      </w:pPr>
      <w:r w:rsidRPr="001C535D">
        <w:rPr>
          <w:b/>
          <w:bCs/>
          <w:sz w:val="22"/>
          <w:szCs w:val="22"/>
        </w:rPr>
        <w:lastRenderedPageBreak/>
        <w:t>Eligibility Criteria</w:t>
      </w:r>
    </w:p>
    <w:p w14:paraId="28AD55C4" w14:textId="77777777" w:rsidR="009218F6" w:rsidRPr="001C535D" w:rsidRDefault="009218F6" w:rsidP="001C535D">
      <w:pPr>
        <w:pStyle w:val="ListParagraph"/>
        <w:numPr>
          <w:ilvl w:val="0"/>
          <w:numId w:val="7"/>
        </w:numPr>
        <w:rPr>
          <w:sz w:val="22"/>
          <w:szCs w:val="22"/>
        </w:rPr>
      </w:pPr>
      <w:r w:rsidRPr="001C535D">
        <w:rPr>
          <w:sz w:val="22"/>
          <w:szCs w:val="22"/>
        </w:rPr>
        <w:t xml:space="preserve">The young person is aged 12-25 years </w:t>
      </w:r>
    </w:p>
    <w:p w14:paraId="1CBFF81A" w14:textId="77777777" w:rsidR="009218F6" w:rsidRPr="001C535D" w:rsidRDefault="009218F6" w:rsidP="001C535D">
      <w:pPr>
        <w:pStyle w:val="ListParagraph"/>
        <w:numPr>
          <w:ilvl w:val="0"/>
          <w:numId w:val="7"/>
        </w:numPr>
        <w:rPr>
          <w:sz w:val="22"/>
          <w:szCs w:val="22"/>
        </w:rPr>
      </w:pPr>
      <w:r w:rsidRPr="001C535D">
        <w:rPr>
          <w:sz w:val="22"/>
          <w:szCs w:val="22"/>
        </w:rPr>
        <w:t xml:space="preserve">The young person lives, studies, or works in the Moorabool Shire </w:t>
      </w:r>
    </w:p>
    <w:p w14:paraId="0B9DC442" w14:textId="77777777" w:rsidR="009218F6" w:rsidRPr="001C535D" w:rsidRDefault="009218F6" w:rsidP="001C535D">
      <w:pPr>
        <w:pStyle w:val="ListParagraph"/>
        <w:numPr>
          <w:ilvl w:val="0"/>
          <w:numId w:val="7"/>
        </w:numPr>
        <w:rPr>
          <w:sz w:val="22"/>
          <w:szCs w:val="22"/>
        </w:rPr>
      </w:pPr>
      <w:r w:rsidRPr="001C535D">
        <w:rPr>
          <w:sz w:val="22"/>
          <w:szCs w:val="22"/>
        </w:rPr>
        <w:t xml:space="preserve">The young person agrees to participate in the program </w:t>
      </w:r>
    </w:p>
    <w:p w14:paraId="3E7EBE0A" w14:textId="77777777" w:rsidR="009218F6" w:rsidRPr="001C535D" w:rsidRDefault="009218F6" w:rsidP="001C535D">
      <w:pPr>
        <w:pStyle w:val="ListParagraph"/>
        <w:numPr>
          <w:ilvl w:val="0"/>
          <w:numId w:val="7"/>
        </w:numPr>
        <w:rPr>
          <w:sz w:val="22"/>
          <w:szCs w:val="22"/>
        </w:rPr>
      </w:pPr>
      <w:r w:rsidRPr="001C535D">
        <w:rPr>
          <w:sz w:val="22"/>
          <w:szCs w:val="22"/>
        </w:rPr>
        <w:t>Parent consent is provided for young people aged under 18 years</w:t>
      </w:r>
    </w:p>
    <w:p w14:paraId="1F4D69F7" w14:textId="77777777" w:rsidR="009218F6" w:rsidRPr="001C535D" w:rsidRDefault="009218F6" w:rsidP="009218F6">
      <w:pPr>
        <w:rPr>
          <w:sz w:val="22"/>
          <w:szCs w:val="22"/>
        </w:rPr>
      </w:pPr>
    </w:p>
    <w:p w14:paraId="77E6E485" w14:textId="22EC2ED5" w:rsidR="009218F6" w:rsidRPr="001C535D" w:rsidRDefault="009218F6" w:rsidP="009218F6">
      <w:pPr>
        <w:rPr>
          <w:sz w:val="22"/>
          <w:szCs w:val="22"/>
        </w:rPr>
      </w:pPr>
      <w:r w:rsidRPr="001C535D">
        <w:rPr>
          <w:sz w:val="22"/>
          <w:szCs w:val="22"/>
        </w:rPr>
        <w:t xml:space="preserve">Upon receipt of the referral, contact will be made with the referrer and connection will be made with the young person and/or parent/carer. </w:t>
      </w:r>
    </w:p>
    <w:p w14:paraId="59CD6AF5" w14:textId="77777777" w:rsidR="001C535D" w:rsidRPr="001C535D" w:rsidRDefault="001C535D" w:rsidP="009218F6">
      <w:pPr>
        <w:rPr>
          <w:sz w:val="22"/>
          <w:szCs w:val="22"/>
        </w:rPr>
      </w:pPr>
    </w:p>
    <w:p w14:paraId="6FD9C091" w14:textId="0615C909" w:rsidR="009218F6" w:rsidRDefault="009218F6" w:rsidP="009218F6">
      <w:pPr>
        <w:rPr>
          <w:sz w:val="22"/>
          <w:szCs w:val="22"/>
        </w:rPr>
      </w:pPr>
      <w:r w:rsidRPr="001C535D">
        <w:rPr>
          <w:sz w:val="22"/>
          <w:szCs w:val="22"/>
        </w:rPr>
        <w:t xml:space="preserve">If the young person chooses not to engage with this service, we will advise the referrer. </w:t>
      </w:r>
    </w:p>
    <w:p w14:paraId="0CCE1D23" w14:textId="77777777" w:rsidR="00BC1CDD" w:rsidRPr="001C535D" w:rsidRDefault="00BC1CDD" w:rsidP="009218F6">
      <w:pPr>
        <w:rPr>
          <w:sz w:val="22"/>
          <w:szCs w:val="22"/>
        </w:rPr>
      </w:pPr>
    </w:p>
    <w:p w14:paraId="0FBD7D6E" w14:textId="2ADF0486" w:rsidR="009218F6" w:rsidRPr="001C535D" w:rsidRDefault="009218F6" w:rsidP="009218F6">
      <w:pPr>
        <w:rPr>
          <w:b/>
          <w:bCs/>
          <w:sz w:val="22"/>
          <w:szCs w:val="22"/>
        </w:rPr>
      </w:pPr>
      <w:r w:rsidRPr="001C535D">
        <w:rPr>
          <w:b/>
          <w:bCs/>
          <w:color w:val="0078A9"/>
          <w:sz w:val="22"/>
          <w:szCs w:val="22"/>
        </w:rPr>
        <w:t xml:space="preserve">If you would like to discuss a potential referral, please contact us on (03)5366 7100. Please send all referrals in writing to </w:t>
      </w:r>
      <w:hyperlink r:id="rId11" w:history="1">
        <w:r w:rsidRPr="001C535D">
          <w:rPr>
            <w:rStyle w:val="Hyperlink"/>
            <w:b/>
            <w:bCs/>
            <w:color w:val="0078A9"/>
            <w:sz w:val="22"/>
            <w:szCs w:val="22"/>
          </w:rPr>
          <w:t>youthservices@moorabool.vic.gov.au</w:t>
        </w:r>
      </w:hyperlink>
    </w:p>
    <w:p w14:paraId="3C285236" w14:textId="60FC8700" w:rsidR="00DA528C" w:rsidRDefault="00DA528C" w:rsidP="007C6E50">
      <w:pPr>
        <w:jc w:val="center"/>
        <w:rPr>
          <w:rFonts w:asciiTheme="minorHAnsi" w:hAnsiTheme="minorHAnsi" w:cstheme="minorHAnsi"/>
          <w:sz w:val="22"/>
          <w:szCs w:val="22"/>
        </w:rPr>
      </w:pPr>
    </w:p>
    <w:p w14:paraId="52D3FFE3" w14:textId="77777777" w:rsidR="001C535D" w:rsidRPr="00D72522" w:rsidRDefault="001C535D" w:rsidP="007C6E50">
      <w:pPr>
        <w:jc w:val="center"/>
        <w:rPr>
          <w:rFonts w:asciiTheme="minorHAnsi" w:hAnsiTheme="minorHAnsi" w:cstheme="minorHAnsi"/>
          <w:sz w:val="22"/>
          <w:szCs w:val="22"/>
        </w:rPr>
      </w:pPr>
    </w:p>
    <w:p w14:paraId="4D62941A" w14:textId="7C74A7DA" w:rsidR="00551AE4" w:rsidRPr="00C149E5" w:rsidRDefault="00551AE4" w:rsidP="00A16735">
      <w:pPr>
        <w:rPr>
          <w:b/>
          <w:bCs/>
          <w:sz w:val="22"/>
          <w:szCs w:val="22"/>
        </w:rPr>
      </w:pPr>
      <w:r w:rsidRPr="00C149E5">
        <w:rPr>
          <w:b/>
          <w:bCs/>
          <w:sz w:val="22"/>
          <w:szCs w:val="22"/>
        </w:rPr>
        <w:t>Please use the arrow keys to navigate through the form.</w:t>
      </w:r>
    </w:p>
    <w:p w14:paraId="22585A99" w14:textId="77777777" w:rsidR="00551AE4" w:rsidRPr="004173D5" w:rsidRDefault="00551AE4" w:rsidP="00551AE4">
      <w:pPr>
        <w:rPr>
          <w:bCs/>
        </w:rPr>
      </w:pPr>
    </w:p>
    <w:tbl>
      <w:tblPr>
        <w:tblStyle w:val="TableGrid"/>
        <w:tblW w:w="5000" w:type="pct"/>
        <w:tblBorders>
          <w:top w:val="none" w:sz="0" w:space="0" w:color="auto"/>
          <w:left w:val="none" w:sz="0" w:space="0" w:color="auto"/>
          <w:bottom w:val="none" w:sz="0" w:space="0" w:color="auto"/>
          <w:right w:val="none" w:sz="0" w:space="0" w:color="auto"/>
          <w:insideV w:val="single" w:sz="4" w:space="0" w:color="FFFFFF" w:themeColor="background1"/>
        </w:tblBorders>
        <w:shd w:val="clear" w:color="auto" w:fill="FDE9D9" w:themeFill="accent6" w:themeFillTint="33"/>
        <w:tblLook w:val="04A0" w:firstRow="1" w:lastRow="0" w:firstColumn="1" w:lastColumn="0" w:noHBand="0" w:noVBand="1"/>
      </w:tblPr>
      <w:tblGrid>
        <w:gridCol w:w="2283"/>
        <w:gridCol w:w="4031"/>
        <w:gridCol w:w="4032"/>
      </w:tblGrid>
      <w:tr w:rsidR="00551AE4" w:rsidRPr="00173E84" w14:paraId="45D6898E" w14:textId="77777777" w:rsidTr="00CA1B6C">
        <w:trPr>
          <w:trHeight w:val="454"/>
        </w:trPr>
        <w:tc>
          <w:tcPr>
            <w:tcW w:w="1965" w:type="dxa"/>
            <w:tcBorders>
              <w:top w:val="single" w:sz="48" w:space="0" w:color="D6DA85"/>
              <w:left w:val="single" w:sz="48" w:space="0" w:color="D6DA85"/>
              <w:bottom w:val="single" w:sz="48" w:space="0" w:color="D6DA85"/>
              <w:right w:val="single" w:sz="48" w:space="0" w:color="D6DA85"/>
            </w:tcBorders>
            <w:shd w:val="clear" w:color="auto" w:fill="D6DA85"/>
            <w:vAlign w:val="center"/>
          </w:tcPr>
          <w:p w14:paraId="59D89710" w14:textId="77777777" w:rsidR="00551AE4" w:rsidRPr="007F0098" w:rsidRDefault="00551AE4" w:rsidP="00CA1B6C">
            <w:pPr>
              <w:jc w:val="right"/>
              <w:rPr>
                <w:rFonts w:asciiTheme="minorHAnsi" w:hAnsiTheme="minorHAnsi" w:cstheme="minorHAnsi"/>
                <w:b/>
              </w:rPr>
            </w:pPr>
            <w:r w:rsidRPr="007F0098">
              <w:rPr>
                <w:rFonts w:asciiTheme="minorHAnsi" w:hAnsiTheme="minorHAnsi" w:cstheme="minorHAnsi"/>
                <w:b/>
                <w:color w:val="000000" w:themeColor="text1"/>
              </w:rPr>
              <w:t xml:space="preserve">Date of Referral:       </w:t>
            </w:r>
          </w:p>
        </w:tc>
        <w:sdt>
          <w:sdtPr>
            <w:rPr>
              <w:rFonts w:asciiTheme="minorHAnsi" w:hAnsiTheme="minorHAnsi" w:cstheme="minorHAnsi"/>
              <w:b/>
            </w:rPr>
            <w:id w:val="1819916570"/>
            <w:placeholder>
              <w:docPart w:val="B35A9B41A21547CF8C7402F2F16381B4"/>
            </w:placeholder>
            <w:showingPlcHdr/>
            <w:date>
              <w:dateFormat w:val="d/MM/yyyy"/>
              <w:lid w:val="en-AU"/>
              <w:storeMappedDataAs w:val="dateTime"/>
              <w:calendar w:val="gregorian"/>
            </w:date>
          </w:sdtPr>
          <w:sdtEndPr/>
          <w:sdtContent>
            <w:tc>
              <w:tcPr>
                <w:tcW w:w="3470" w:type="dxa"/>
                <w:tcBorders>
                  <w:top w:val="single" w:sz="48" w:space="0" w:color="D6DA85"/>
                  <w:left w:val="single" w:sz="48" w:space="0" w:color="D6DA85"/>
                  <w:bottom w:val="single" w:sz="48" w:space="0" w:color="D6DA85"/>
                  <w:right w:val="single" w:sz="48" w:space="0" w:color="D6DA85"/>
                </w:tcBorders>
                <w:shd w:val="clear" w:color="auto" w:fill="FFFFFF" w:themeFill="background1"/>
                <w:vAlign w:val="center"/>
              </w:tcPr>
              <w:p w14:paraId="6528370C" w14:textId="77777777" w:rsidR="00551AE4" w:rsidRPr="00E25327" w:rsidRDefault="00551AE4" w:rsidP="00CA1B6C">
                <w:pPr>
                  <w:rPr>
                    <w:rFonts w:asciiTheme="minorHAnsi" w:hAnsiTheme="minorHAnsi" w:cstheme="minorHAnsi"/>
                    <w:b/>
                  </w:rPr>
                </w:pPr>
                <w:r w:rsidRPr="00D94619">
                  <w:rPr>
                    <w:rStyle w:val="PlaceholderText"/>
                    <w:rFonts w:asciiTheme="minorHAnsi" w:hAnsiTheme="minorHAnsi" w:cstheme="minorHAnsi"/>
                    <w:color w:val="D6DA85"/>
                  </w:rPr>
                  <w:t>Click or tap to select date</w:t>
                </w:r>
              </w:p>
            </w:tc>
          </w:sdtContent>
        </w:sdt>
        <w:tc>
          <w:tcPr>
            <w:tcW w:w="3471" w:type="dxa"/>
            <w:tcBorders>
              <w:top w:val="single" w:sz="48" w:space="0" w:color="D6DA85"/>
              <w:left w:val="single" w:sz="48" w:space="0" w:color="D6DA85"/>
              <w:bottom w:val="single" w:sz="48" w:space="0" w:color="D6DA85"/>
              <w:right w:val="single" w:sz="48" w:space="0" w:color="D6DA85"/>
            </w:tcBorders>
            <w:shd w:val="clear" w:color="auto" w:fill="D6DA85"/>
            <w:vAlign w:val="center"/>
          </w:tcPr>
          <w:p w14:paraId="52D4B953" w14:textId="77777777" w:rsidR="00551AE4" w:rsidRPr="008B3BD2" w:rsidRDefault="00551AE4" w:rsidP="00CA1B6C">
            <w:pPr>
              <w:rPr>
                <w:rFonts w:asciiTheme="minorHAnsi" w:hAnsiTheme="minorHAnsi" w:cstheme="minorHAnsi"/>
              </w:rPr>
            </w:pPr>
            <w:r w:rsidRPr="008B3BD2">
              <w:rPr>
                <w:sz w:val="18"/>
                <w:szCs w:val="18"/>
              </w:rPr>
              <w:t>You can select date using the template or type date directly (DD/MM/YYYY)</w:t>
            </w:r>
          </w:p>
        </w:tc>
      </w:tr>
    </w:tbl>
    <w:p w14:paraId="2AB44A43" w14:textId="77777777" w:rsidR="008F7016" w:rsidRPr="00D72522" w:rsidRDefault="008F7016" w:rsidP="007C6E50">
      <w:pPr>
        <w:rPr>
          <w:rFonts w:asciiTheme="minorHAnsi" w:hAnsiTheme="minorHAnsi" w:cstheme="minorHAnsi"/>
          <w:b/>
          <w:sz w:val="22"/>
          <w:szCs w:val="22"/>
        </w:rPr>
      </w:pPr>
    </w:p>
    <w:p w14:paraId="6191BCBC" w14:textId="716C262C" w:rsidR="00210C63" w:rsidRDefault="00210C63">
      <w:pPr>
        <w:spacing w:after="200" w:line="276" w:lineRule="auto"/>
        <w:rPr>
          <w:rFonts w:asciiTheme="minorHAnsi" w:hAnsiTheme="minorHAnsi" w:cstheme="minorHAnsi"/>
          <w:b/>
          <w:sz w:val="8"/>
          <w:szCs w:val="22"/>
        </w:rPr>
      </w:pPr>
      <w:r>
        <w:rPr>
          <w:rFonts w:asciiTheme="minorHAnsi" w:hAnsiTheme="minorHAnsi" w:cstheme="minorHAnsi"/>
          <w:b/>
          <w:sz w:val="8"/>
          <w:szCs w:val="22"/>
        </w:rPr>
        <w:br w:type="page"/>
      </w:r>
    </w:p>
    <w:sdt>
      <w:sdtPr>
        <w:rPr>
          <w:rFonts w:eastAsia="Calibri"/>
          <w:b/>
          <w:bCs/>
          <w:sz w:val="22"/>
          <w:szCs w:val="22"/>
        </w:rPr>
        <w:id w:val="131915135"/>
        <w:lock w:val="contentLocked"/>
        <w:placeholder>
          <w:docPart w:val="1D720AC20D2B497F9884714B14047CA7"/>
        </w:placeholder>
        <w:group/>
      </w:sdtPr>
      <w:sdtEndPr>
        <w:rPr>
          <w:b w:val="0"/>
          <w:bCs w:val="0"/>
        </w:rPr>
      </w:sdtEndPr>
      <w:sdtContent>
        <w:tbl>
          <w:tblPr>
            <w:tblpPr w:leftFromText="181" w:rightFromText="181" w:horzAnchor="margin" w:tblpXSpec="center" w:tblpYSpec="top"/>
            <w:tblW w:w="5000" w:type="pct"/>
            <w:tblBorders>
              <w:top w:val="single" w:sz="48" w:space="0" w:color="62BB46"/>
              <w:left w:val="single" w:sz="48" w:space="0" w:color="62BB46"/>
              <w:bottom w:val="single" w:sz="48" w:space="0" w:color="62BB46"/>
              <w:right w:val="single" w:sz="48" w:space="0" w:color="62BB46"/>
              <w:insideH w:val="single" w:sz="48" w:space="0" w:color="62BB46"/>
              <w:insideV w:val="single" w:sz="48" w:space="0" w:color="62BB46"/>
            </w:tblBorders>
            <w:tblCellMar>
              <w:top w:w="108" w:type="dxa"/>
              <w:bottom w:w="108" w:type="dxa"/>
            </w:tblCellMar>
            <w:tblLook w:val="0600" w:firstRow="0" w:lastRow="0" w:firstColumn="0" w:lastColumn="0" w:noHBand="1" w:noVBand="1"/>
          </w:tblPr>
          <w:tblGrid>
            <w:gridCol w:w="1247"/>
            <w:gridCol w:w="382"/>
            <w:gridCol w:w="286"/>
            <w:gridCol w:w="979"/>
            <w:gridCol w:w="2211"/>
            <w:gridCol w:w="94"/>
            <w:gridCol w:w="1421"/>
            <w:gridCol w:w="71"/>
            <w:gridCol w:w="108"/>
            <w:gridCol w:w="3547"/>
          </w:tblGrid>
          <w:tr w:rsidR="00DA528C" w:rsidRPr="00DA528C" w14:paraId="37B05EB9" w14:textId="77777777" w:rsidTr="00CA1B6C">
            <w:trPr>
              <w:trHeight w:val="56"/>
            </w:trPr>
            <w:tc>
              <w:tcPr>
                <w:tcW w:w="8906" w:type="dxa"/>
                <w:gridSpan w:val="10"/>
                <w:tcBorders>
                  <w:top w:val="single" w:sz="48" w:space="0" w:color="D6DA85"/>
                  <w:left w:val="single" w:sz="48" w:space="0" w:color="D6DA85"/>
                  <w:bottom w:val="nil"/>
                  <w:right w:val="single" w:sz="48" w:space="0" w:color="D6DA85"/>
                </w:tcBorders>
                <w:shd w:val="clear" w:color="auto" w:fill="D6DA85"/>
                <w:tcMar>
                  <w:top w:w="108" w:type="dxa"/>
                  <w:bottom w:w="108" w:type="dxa"/>
                </w:tcMar>
                <w:vAlign w:val="center"/>
              </w:tcPr>
              <w:p w14:paraId="704F9267" w14:textId="77777777" w:rsidR="00DA528C" w:rsidRPr="00DA528C" w:rsidRDefault="00DA528C" w:rsidP="00DA528C">
                <w:pPr>
                  <w:rPr>
                    <w:rFonts w:eastAsia="Calibri"/>
                    <w:b/>
                    <w:bCs/>
                    <w:sz w:val="22"/>
                    <w:szCs w:val="22"/>
                  </w:rPr>
                </w:pPr>
                <w:r w:rsidRPr="00DA528C">
                  <w:rPr>
                    <w:rFonts w:eastAsia="Calibri"/>
                    <w:b/>
                    <w:bCs/>
                    <w:sz w:val="22"/>
                    <w:szCs w:val="22"/>
                  </w:rPr>
                  <w:t>YOUNG PERSON DETA</w:t>
                </w:r>
                <w:r w:rsidRPr="00DA528C">
                  <w:rPr>
                    <w:rFonts w:eastAsia="Calibri"/>
                    <w:b/>
                    <w:bCs/>
                    <w:sz w:val="22"/>
                    <w:szCs w:val="22"/>
                    <w:shd w:val="clear" w:color="auto" w:fill="D6DA85"/>
                  </w:rPr>
                  <w:t>ILS</w:t>
                </w:r>
              </w:p>
            </w:tc>
          </w:tr>
          <w:tr w:rsidR="00DA528C" w:rsidRPr="00DA528C" w14:paraId="0D10EEF8" w14:textId="77777777" w:rsidTr="00DA528C">
            <w:trPr>
              <w:trHeight w:val="23"/>
            </w:trPr>
            <w:tc>
              <w:tcPr>
                <w:tcW w:w="8906" w:type="dxa"/>
                <w:gridSpan w:val="10"/>
                <w:tcBorders>
                  <w:top w:val="nil"/>
                  <w:left w:val="nil"/>
                  <w:bottom w:val="single" w:sz="48" w:space="0" w:color="D6DA85"/>
                  <w:right w:val="nil"/>
                </w:tcBorders>
                <w:shd w:val="clear" w:color="auto" w:fill="FFFFFF"/>
                <w:tcMar>
                  <w:top w:w="108" w:type="dxa"/>
                  <w:bottom w:w="108" w:type="dxa"/>
                </w:tcMar>
                <w:vAlign w:val="center"/>
              </w:tcPr>
              <w:p w14:paraId="042EA8DE" w14:textId="77777777" w:rsidR="00DA528C" w:rsidRPr="00DA528C" w:rsidRDefault="00DA528C" w:rsidP="00DA528C">
                <w:pPr>
                  <w:rPr>
                    <w:rFonts w:eastAsia="Calibri"/>
                    <w:b/>
                    <w:bCs/>
                    <w:sz w:val="10"/>
                    <w:szCs w:val="10"/>
                  </w:rPr>
                </w:pPr>
              </w:p>
            </w:tc>
          </w:tr>
          <w:tr w:rsidR="00DA528C" w:rsidRPr="00DA528C" w14:paraId="06B77DCC" w14:textId="77777777" w:rsidTr="00CA1B6C">
            <w:trPr>
              <w:trHeight w:val="268"/>
            </w:trPr>
            <w:tc>
              <w:tcPr>
                <w:tcW w:w="2492" w:type="dxa"/>
                <w:gridSpan w:val="4"/>
                <w:tcBorders>
                  <w:top w:val="single" w:sz="48" w:space="0" w:color="D6DA85"/>
                  <w:left w:val="single" w:sz="48" w:space="0" w:color="D6DA85"/>
                  <w:bottom w:val="single" w:sz="48" w:space="0" w:color="D6DA85"/>
                  <w:right w:val="single" w:sz="48" w:space="0" w:color="D6DA85"/>
                </w:tcBorders>
                <w:shd w:val="clear" w:color="auto" w:fill="D6DA85"/>
                <w:tcMar>
                  <w:top w:w="108" w:type="dxa"/>
                  <w:bottom w:w="108" w:type="dxa"/>
                </w:tcMar>
                <w:vAlign w:val="center"/>
              </w:tcPr>
              <w:p w14:paraId="5DAC5AE9" w14:textId="77777777" w:rsidR="00DA528C" w:rsidRPr="00DA528C" w:rsidRDefault="00DA528C" w:rsidP="00DA528C">
                <w:pPr>
                  <w:jc w:val="right"/>
                  <w:rPr>
                    <w:rFonts w:eastAsia="Calibri"/>
                    <w:b/>
                    <w:bCs/>
                    <w:sz w:val="22"/>
                    <w:szCs w:val="22"/>
                  </w:rPr>
                </w:pPr>
                <w:r w:rsidRPr="00DA528C">
                  <w:rPr>
                    <w:rFonts w:eastAsia="Calibri"/>
                    <w:b/>
                    <w:bCs/>
                    <w:sz w:val="22"/>
                    <w:szCs w:val="22"/>
                  </w:rPr>
                  <w:t>Name:</w:t>
                </w:r>
              </w:p>
            </w:tc>
            <w:sdt>
              <w:sdtPr>
                <w:rPr>
                  <w:rFonts w:eastAsia="Arial"/>
                  <w:lang w:val="en-US"/>
                </w:rPr>
                <w:id w:val="-461346669"/>
                <w:placeholder>
                  <w:docPart w:val="1AF32F14F5E44D02AFF6CEC38F4D7924"/>
                </w:placeholder>
                <w:showingPlcHdr/>
              </w:sdtPr>
              <w:sdtEndPr>
                <w:rPr>
                  <w:rFonts w:eastAsia="Calibri"/>
                  <w:sz w:val="22"/>
                  <w:szCs w:val="22"/>
                  <w:lang w:val="en-AU"/>
                </w:rPr>
              </w:sdtEndPr>
              <w:sdtContent>
                <w:tc>
                  <w:tcPr>
                    <w:tcW w:w="6414" w:type="dxa"/>
                    <w:gridSpan w:val="6"/>
                    <w:tcBorders>
                      <w:top w:val="single" w:sz="48" w:space="0" w:color="D6DA85"/>
                      <w:left w:val="single" w:sz="48" w:space="0" w:color="D6DA85"/>
                      <w:bottom w:val="single" w:sz="48" w:space="0" w:color="D6DA85"/>
                      <w:right w:val="single" w:sz="48" w:space="0" w:color="D6DA85"/>
                    </w:tcBorders>
                    <w:shd w:val="clear" w:color="auto" w:fill="auto"/>
                    <w:tcMar>
                      <w:top w:w="108" w:type="dxa"/>
                      <w:bottom w:w="108" w:type="dxa"/>
                    </w:tcMar>
                  </w:tcPr>
                  <w:p w14:paraId="38288D0A" w14:textId="77777777" w:rsidR="00DA528C" w:rsidRPr="00DA528C" w:rsidRDefault="00DA528C" w:rsidP="00DA528C">
                    <w:pPr>
                      <w:rPr>
                        <w:rFonts w:eastAsia="Calibri"/>
                        <w:sz w:val="22"/>
                        <w:szCs w:val="22"/>
                      </w:rPr>
                    </w:pPr>
                    <w:r w:rsidRPr="00DA528C">
                      <w:rPr>
                        <w:rFonts w:eastAsia="Calibri"/>
                        <w:color w:val="D6DA85"/>
                        <w:sz w:val="22"/>
                        <w:szCs w:val="22"/>
                      </w:rPr>
                      <w:t>Full name</w:t>
                    </w:r>
                  </w:p>
                </w:tc>
              </w:sdtContent>
            </w:sdt>
          </w:tr>
          <w:tr w:rsidR="00DA528C" w:rsidRPr="00DA528C" w14:paraId="365960A4" w14:textId="77777777" w:rsidTr="00CA1B6C">
            <w:trPr>
              <w:trHeight w:val="533"/>
            </w:trPr>
            <w:tc>
              <w:tcPr>
                <w:tcW w:w="2492" w:type="dxa"/>
                <w:gridSpan w:val="4"/>
                <w:tcBorders>
                  <w:top w:val="single" w:sz="48" w:space="0" w:color="D6DA85"/>
                  <w:left w:val="single" w:sz="48" w:space="0" w:color="D6DA85"/>
                  <w:bottom w:val="single" w:sz="48" w:space="0" w:color="D6DA85"/>
                  <w:right w:val="single" w:sz="48" w:space="0" w:color="D6DA85"/>
                </w:tcBorders>
                <w:shd w:val="clear" w:color="auto" w:fill="D6DA85"/>
              </w:tcPr>
              <w:p w14:paraId="4861A153" w14:textId="77777777" w:rsidR="00DA528C" w:rsidRPr="00DA528C" w:rsidRDefault="00DA528C" w:rsidP="00DA528C">
                <w:pPr>
                  <w:jc w:val="right"/>
                  <w:rPr>
                    <w:rFonts w:eastAsia="Calibri"/>
                    <w:b/>
                    <w:bCs/>
                    <w:sz w:val="22"/>
                    <w:szCs w:val="22"/>
                  </w:rPr>
                </w:pPr>
                <w:r w:rsidRPr="00DA528C">
                  <w:rPr>
                    <w:rFonts w:eastAsia="Calibri"/>
                    <w:b/>
                    <w:bCs/>
                    <w:sz w:val="22"/>
                    <w:szCs w:val="22"/>
                  </w:rPr>
                  <w:t>Date of Birth:</w:t>
                </w:r>
              </w:p>
            </w:tc>
            <w:sdt>
              <w:sdtPr>
                <w:rPr>
                  <w:rFonts w:eastAsia="Calibri"/>
                  <w:sz w:val="22"/>
                  <w:szCs w:val="22"/>
                </w:rPr>
                <w:id w:val="-828978804"/>
                <w:placeholder>
                  <w:docPart w:val="60E64DFA966A4E22B22FFE0E08A9810C"/>
                </w:placeholder>
                <w:showingPlcHdr/>
                <w:date>
                  <w:dateFormat w:val="d/MM/yyyy"/>
                  <w:lid w:val="en-AU"/>
                  <w:storeMappedDataAs w:val="dateTime"/>
                  <w:calendar w:val="gregorian"/>
                </w:date>
              </w:sdtPr>
              <w:sdtEndPr/>
              <w:sdtContent>
                <w:tc>
                  <w:tcPr>
                    <w:tcW w:w="3207" w:type="dxa"/>
                    <w:gridSpan w:val="3"/>
                    <w:tcBorders>
                      <w:top w:val="single" w:sz="48" w:space="0" w:color="D6DA85"/>
                      <w:left w:val="single" w:sz="48" w:space="0" w:color="D6DA85"/>
                      <w:bottom w:val="single" w:sz="48" w:space="0" w:color="D6DA85"/>
                      <w:right w:val="single" w:sz="48" w:space="0" w:color="D6DA85"/>
                    </w:tcBorders>
                    <w:shd w:val="clear" w:color="auto" w:fill="auto"/>
                  </w:tcPr>
                  <w:p w14:paraId="6476B90E" w14:textId="77777777" w:rsidR="00DA528C" w:rsidRPr="00DA528C" w:rsidRDefault="00DA528C" w:rsidP="00DA528C">
                    <w:pPr>
                      <w:rPr>
                        <w:rFonts w:eastAsia="Calibri"/>
                        <w:sz w:val="22"/>
                        <w:szCs w:val="22"/>
                      </w:rPr>
                    </w:pPr>
                    <w:r w:rsidRPr="00DA528C">
                      <w:rPr>
                        <w:rFonts w:eastAsia="Calibri"/>
                        <w:color w:val="D6DA85"/>
                        <w:sz w:val="22"/>
                        <w:szCs w:val="22"/>
                      </w:rPr>
                      <w:t>Click or tap to enter a date</w:t>
                    </w:r>
                  </w:p>
                </w:tc>
              </w:sdtContent>
            </w:sdt>
            <w:tc>
              <w:tcPr>
                <w:tcW w:w="3207" w:type="dxa"/>
                <w:gridSpan w:val="3"/>
                <w:tcBorders>
                  <w:top w:val="single" w:sz="48" w:space="0" w:color="D6DA85"/>
                  <w:left w:val="single" w:sz="48" w:space="0" w:color="D6DA85"/>
                  <w:bottom w:val="single" w:sz="48" w:space="0" w:color="D6DA85"/>
                  <w:right w:val="single" w:sz="48" w:space="0" w:color="D6DA85"/>
                </w:tcBorders>
                <w:shd w:val="clear" w:color="auto" w:fill="D6DA85"/>
              </w:tcPr>
              <w:p w14:paraId="39A62800" w14:textId="77777777" w:rsidR="00DA528C" w:rsidRPr="00DA528C" w:rsidRDefault="00DA528C" w:rsidP="00DA528C">
                <w:pPr>
                  <w:rPr>
                    <w:rFonts w:eastAsia="Calibri"/>
                    <w:sz w:val="22"/>
                    <w:szCs w:val="22"/>
                  </w:rPr>
                </w:pPr>
                <w:r w:rsidRPr="00DA528C">
                  <w:rPr>
                    <w:rFonts w:eastAsia="Calibri"/>
                    <w:sz w:val="18"/>
                    <w:szCs w:val="18"/>
                  </w:rPr>
                  <w:t>You can select date using the template or type date directly (DD/MM/YYYY)</w:t>
                </w:r>
              </w:p>
            </w:tc>
          </w:tr>
          <w:tr w:rsidR="00DA528C" w:rsidRPr="00DA528C" w14:paraId="62B33E8B" w14:textId="77777777" w:rsidTr="00DA528C">
            <w:trPr>
              <w:trHeight w:val="722"/>
            </w:trPr>
            <w:tc>
              <w:tcPr>
                <w:tcW w:w="1403" w:type="dxa"/>
                <w:gridSpan w:val="2"/>
                <w:tcBorders>
                  <w:top w:val="single" w:sz="48" w:space="0" w:color="D6DA85"/>
                  <w:left w:val="single" w:sz="48" w:space="0" w:color="D6DA85"/>
                  <w:bottom w:val="single" w:sz="48" w:space="0" w:color="D6DA85"/>
                  <w:right w:val="single" w:sz="48" w:space="0" w:color="D6DA85"/>
                </w:tcBorders>
                <w:shd w:val="clear" w:color="auto" w:fill="D6DA85"/>
              </w:tcPr>
              <w:p w14:paraId="1DDD48D9" w14:textId="77777777" w:rsidR="00DA528C" w:rsidRPr="00DA528C" w:rsidRDefault="00DA528C" w:rsidP="00DA528C">
                <w:pPr>
                  <w:jc w:val="right"/>
                  <w:rPr>
                    <w:rFonts w:eastAsia="Calibri"/>
                    <w:b/>
                    <w:bCs/>
                    <w:sz w:val="22"/>
                    <w:szCs w:val="22"/>
                  </w:rPr>
                </w:pPr>
                <w:r w:rsidRPr="00DA528C">
                  <w:rPr>
                    <w:rFonts w:eastAsia="Calibri"/>
                    <w:b/>
                    <w:bCs/>
                    <w:sz w:val="22"/>
                    <w:szCs w:val="22"/>
                  </w:rPr>
                  <w:t>Gender:</w:t>
                </w:r>
              </w:p>
            </w:tc>
            <w:tc>
              <w:tcPr>
                <w:tcW w:w="2992" w:type="dxa"/>
                <w:gridSpan w:val="3"/>
                <w:tcBorders>
                  <w:top w:val="single" w:sz="36" w:space="0" w:color="BBC234"/>
                  <w:left w:val="single" w:sz="48" w:space="0" w:color="D6DA85"/>
                  <w:bottom w:val="single" w:sz="48" w:space="0" w:color="D6DA85"/>
                  <w:right w:val="single" w:sz="48" w:space="0" w:color="D6DA85"/>
                </w:tcBorders>
                <w:shd w:val="clear" w:color="auto" w:fill="auto"/>
              </w:tcPr>
              <w:sdt>
                <w:sdtPr>
                  <w:rPr>
                    <w:rFonts w:eastAsia="Arial"/>
                    <w:lang w:val="en-US"/>
                  </w:rPr>
                  <w:id w:val="-376929819"/>
                  <w:placeholder>
                    <w:docPart w:val="1C3FBDEF1A2441C89EC45393B4A19A77"/>
                  </w:placeholder>
                  <w:showingPlcHdr/>
                </w:sdtPr>
                <w:sdtEndPr>
                  <w:rPr>
                    <w:rFonts w:eastAsia="Calibri"/>
                    <w:sz w:val="22"/>
                    <w:szCs w:val="22"/>
                    <w:lang w:val="en-AU"/>
                  </w:rPr>
                </w:sdtEndPr>
                <w:sdtContent>
                  <w:p w14:paraId="4D407B6E" w14:textId="77777777" w:rsidR="00DA528C" w:rsidRPr="00DA528C" w:rsidRDefault="00DA528C" w:rsidP="00DA528C">
                    <w:pPr>
                      <w:rPr>
                        <w:rFonts w:eastAsia="Calibri"/>
                        <w:sz w:val="22"/>
                        <w:szCs w:val="22"/>
                      </w:rPr>
                    </w:pPr>
                    <w:r w:rsidRPr="00DA528C">
                      <w:rPr>
                        <w:rFonts w:eastAsia="Calibri" w:cs="Calibri"/>
                        <w:color w:val="D6DA85"/>
                        <w:sz w:val="22"/>
                        <w:szCs w:val="22"/>
                      </w:rPr>
                      <w:t>Please complete</w:t>
                    </w:r>
                  </w:p>
                </w:sdtContent>
              </w:sdt>
            </w:tc>
            <w:tc>
              <w:tcPr>
                <w:tcW w:w="1458" w:type="dxa"/>
                <w:gridSpan w:val="4"/>
                <w:tcBorders>
                  <w:top w:val="single" w:sz="48" w:space="0" w:color="D6DA85"/>
                  <w:left w:val="single" w:sz="48" w:space="0" w:color="D6DA85"/>
                  <w:bottom w:val="single" w:sz="48" w:space="0" w:color="D6DA85"/>
                  <w:right w:val="single" w:sz="48" w:space="0" w:color="D6DA85"/>
                </w:tcBorders>
                <w:shd w:val="clear" w:color="auto" w:fill="D6DA85"/>
              </w:tcPr>
              <w:p w14:paraId="3DCC198E" w14:textId="77777777" w:rsidR="00DA528C" w:rsidRPr="00DA528C" w:rsidRDefault="00DA528C" w:rsidP="00DA528C">
                <w:pPr>
                  <w:jc w:val="right"/>
                  <w:rPr>
                    <w:rFonts w:eastAsia="Calibri"/>
                    <w:b/>
                    <w:bCs/>
                    <w:sz w:val="22"/>
                    <w:szCs w:val="22"/>
                  </w:rPr>
                </w:pPr>
                <w:r w:rsidRPr="00DA528C">
                  <w:rPr>
                    <w:rFonts w:eastAsia="Calibri"/>
                    <w:b/>
                    <w:bCs/>
                    <w:sz w:val="22"/>
                    <w:szCs w:val="22"/>
                  </w:rPr>
                  <w:t xml:space="preserve">Preferred </w:t>
                </w:r>
                <w:r w:rsidRPr="00DA528C">
                  <w:rPr>
                    <w:rFonts w:eastAsia="Calibri"/>
                    <w:b/>
                    <w:bCs/>
                    <w:sz w:val="22"/>
                    <w:szCs w:val="22"/>
                  </w:rPr>
                  <w:br/>
                  <w:t>pronouns:</w:t>
                </w:r>
              </w:p>
            </w:tc>
            <w:tc>
              <w:tcPr>
                <w:tcW w:w="3053" w:type="dxa"/>
                <w:tcBorders>
                  <w:top w:val="single" w:sz="48" w:space="0" w:color="D6DA85"/>
                  <w:left w:val="single" w:sz="48" w:space="0" w:color="D6DA85"/>
                  <w:bottom w:val="single" w:sz="48" w:space="0" w:color="D6DA85"/>
                  <w:right w:val="single" w:sz="48" w:space="0" w:color="D6DA85"/>
                </w:tcBorders>
                <w:shd w:val="clear" w:color="auto" w:fill="FFFFFF"/>
              </w:tcPr>
              <w:sdt>
                <w:sdtPr>
                  <w:rPr>
                    <w:rFonts w:eastAsia="Arial"/>
                    <w:lang w:val="en-US"/>
                  </w:rPr>
                  <w:id w:val="-947381234"/>
                  <w:placeholder>
                    <w:docPart w:val="EDBB87084C0142189FBD2B1956E1ACA4"/>
                  </w:placeholder>
                  <w:showingPlcHdr/>
                </w:sdtPr>
                <w:sdtEndPr>
                  <w:rPr>
                    <w:rFonts w:eastAsia="Calibri"/>
                    <w:b/>
                    <w:bCs/>
                    <w:sz w:val="22"/>
                    <w:szCs w:val="22"/>
                    <w:lang w:val="en-AU"/>
                  </w:rPr>
                </w:sdtEndPr>
                <w:sdtContent>
                  <w:p w14:paraId="59FD3A52" w14:textId="77777777" w:rsidR="00DA528C" w:rsidRPr="00DA528C" w:rsidRDefault="00DA528C" w:rsidP="00DA528C">
                    <w:pPr>
                      <w:rPr>
                        <w:rFonts w:eastAsia="Calibri"/>
                        <w:b/>
                        <w:bCs/>
                        <w:sz w:val="22"/>
                        <w:szCs w:val="22"/>
                      </w:rPr>
                    </w:pPr>
                    <w:r w:rsidRPr="00DA528C">
                      <w:rPr>
                        <w:rFonts w:eastAsia="Calibri" w:cs="Calibri"/>
                        <w:color w:val="D6DA85"/>
                        <w:sz w:val="22"/>
                        <w:szCs w:val="22"/>
                      </w:rPr>
                      <w:t>Please list</w:t>
                    </w:r>
                  </w:p>
                </w:sdtContent>
              </w:sdt>
            </w:tc>
          </w:tr>
          <w:tr w:rsidR="00DA528C" w:rsidRPr="00DA528C" w14:paraId="549DF0EC" w14:textId="77777777" w:rsidTr="00DA528C">
            <w:trPr>
              <w:trHeight w:val="1352"/>
            </w:trPr>
            <w:tc>
              <w:tcPr>
                <w:tcW w:w="2492" w:type="dxa"/>
                <w:gridSpan w:val="4"/>
                <w:tcBorders>
                  <w:top w:val="single" w:sz="48" w:space="0" w:color="D6DA85"/>
                  <w:left w:val="single" w:sz="48" w:space="0" w:color="D6DA85"/>
                  <w:bottom w:val="single" w:sz="48" w:space="0" w:color="D6DA85"/>
                  <w:right w:val="single" w:sz="48" w:space="0" w:color="D6DA85"/>
                </w:tcBorders>
                <w:shd w:val="clear" w:color="auto" w:fill="D6DA85"/>
              </w:tcPr>
              <w:p w14:paraId="117343C6" w14:textId="77777777" w:rsidR="00DA528C" w:rsidRPr="00DA528C" w:rsidRDefault="00DA528C" w:rsidP="00DA528C">
                <w:pPr>
                  <w:jc w:val="right"/>
                  <w:rPr>
                    <w:rFonts w:eastAsia="Calibri"/>
                    <w:b/>
                    <w:bCs/>
                    <w:sz w:val="22"/>
                    <w:szCs w:val="22"/>
                  </w:rPr>
                </w:pPr>
                <w:r w:rsidRPr="00DA528C">
                  <w:rPr>
                    <w:rFonts w:eastAsia="Calibri"/>
                    <w:b/>
                    <w:bCs/>
                    <w:sz w:val="22"/>
                    <w:szCs w:val="22"/>
                  </w:rPr>
                  <w:softHyphen/>
                  <w:t>Address:</w:t>
                </w:r>
              </w:p>
            </w:tc>
            <w:tc>
              <w:tcPr>
                <w:tcW w:w="6414" w:type="dxa"/>
                <w:gridSpan w:val="6"/>
                <w:tcBorders>
                  <w:top w:val="single" w:sz="48" w:space="0" w:color="D6DA85"/>
                  <w:left w:val="single" w:sz="48" w:space="0" w:color="D6DA85"/>
                  <w:bottom w:val="single" w:sz="48" w:space="0" w:color="D6DA85"/>
                  <w:right w:val="single" w:sz="48" w:space="0" w:color="D6DA85"/>
                </w:tcBorders>
                <w:shd w:val="clear" w:color="auto" w:fill="FFFFFF"/>
              </w:tcPr>
              <w:sdt>
                <w:sdtPr>
                  <w:rPr>
                    <w:rFonts w:eastAsia="Calibri"/>
                    <w:sz w:val="22"/>
                    <w:szCs w:val="22"/>
                  </w:rPr>
                  <w:id w:val="979659100"/>
                  <w:placeholder>
                    <w:docPart w:val="F9D760E3DA444E1EBB6989F7A0A89C91"/>
                  </w:placeholder>
                  <w:showingPlcHdr/>
                </w:sdtPr>
                <w:sdtEndPr>
                  <w:rPr>
                    <w:color w:val="D6DA85"/>
                  </w:rPr>
                </w:sdtEndPr>
                <w:sdtContent>
                  <w:p w14:paraId="0DFBBE47" w14:textId="77777777" w:rsidR="00DA528C" w:rsidRPr="00DA528C" w:rsidRDefault="00DA528C" w:rsidP="00DA528C">
                    <w:pPr>
                      <w:rPr>
                        <w:rFonts w:eastAsia="Calibri"/>
                        <w:color w:val="D6DA85"/>
                        <w:sz w:val="22"/>
                        <w:szCs w:val="22"/>
                      </w:rPr>
                    </w:pPr>
                    <w:r w:rsidRPr="00DA528C">
                      <w:rPr>
                        <w:rFonts w:eastAsia="Calibri"/>
                        <w:color w:val="D6DA85"/>
                        <w:sz w:val="22"/>
                        <w:szCs w:val="22"/>
                      </w:rPr>
                      <w:t>Street address</w:t>
                    </w:r>
                  </w:p>
                </w:sdtContent>
              </w:sdt>
              <w:sdt>
                <w:sdtPr>
                  <w:rPr>
                    <w:rFonts w:eastAsia="Calibri"/>
                    <w:sz w:val="22"/>
                    <w:szCs w:val="22"/>
                  </w:rPr>
                  <w:id w:val="2045555405"/>
                  <w:placeholder>
                    <w:docPart w:val="27ABDC2E4C6F49E1BE4FBF4E64DF42CB"/>
                  </w:placeholder>
                  <w:showingPlcHdr/>
                </w:sdtPr>
                <w:sdtEndPr>
                  <w:rPr>
                    <w:color w:val="D6DA85"/>
                  </w:rPr>
                </w:sdtEndPr>
                <w:sdtContent>
                  <w:p w14:paraId="0DBF57E1" w14:textId="77777777" w:rsidR="00DA528C" w:rsidRPr="00DA528C" w:rsidRDefault="00DA528C" w:rsidP="00DA528C">
                    <w:pPr>
                      <w:rPr>
                        <w:rFonts w:eastAsia="Calibri"/>
                        <w:color w:val="D6DA85"/>
                        <w:sz w:val="22"/>
                        <w:szCs w:val="22"/>
                      </w:rPr>
                    </w:pPr>
                    <w:r w:rsidRPr="00DA528C">
                      <w:rPr>
                        <w:rFonts w:eastAsia="Calibri"/>
                        <w:color w:val="D6DA85"/>
                        <w:sz w:val="22"/>
                        <w:szCs w:val="22"/>
                      </w:rPr>
                      <w:t>Town</w:t>
                    </w:r>
                  </w:p>
                </w:sdtContent>
              </w:sdt>
              <w:p w14:paraId="009AFB0E" w14:textId="77777777" w:rsidR="00DA528C" w:rsidRPr="00DA528C" w:rsidRDefault="0097048D" w:rsidP="00DA528C">
                <w:pPr>
                  <w:rPr>
                    <w:rFonts w:eastAsia="Calibri"/>
                    <w:sz w:val="22"/>
                    <w:szCs w:val="22"/>
                  </w:rPr>
                </w:pPr>
                <w:sdt>
                  <w:sdtPr>
                    <w:rPr>
                      <w:rFonts w:eastAsia="Calibri"/>
                      <w:sz w:val="22"/>
                      <w:szCs w:val="22"/>
                    </w:rPr>
                    <w:id w:val="135379120"/>
                    <w:placeholder>
                      <w:docPart w:val="FEF5E33B239A477A94A15FA1BF46E834"/>
                    </w:placeholder>
                    <w:showingPlcHdr/>
                  </w:sdtPr>
                  <w:sdtEndPr>
                    <w:rPr>
                      <w:color w:val="D6DA85"/>
                    </w:rPr>
                  </w:sdtEndPr>
                  <w:sdtContent>
                    <w:r w:rsidR="00DA528C" w:rsidRPr="00DA528C">
                      <w:rPr>
                        <w:rFonts w:eastAsia="Calibri"/>
                        <w:color w:val="D6DA85"/>
                        <w:sz w:val="22"/>
                        <w:szCs w:val="22"/>
                      </w:rPr>
                      <w:t>Postcode</w:t>
                    </w:r>
                  </w:sdtContent>
                </w:sdt>
              </w:p>
            </w:tc>
          </w:tr>
          <w:tr w:rsidR="00DA528C" w:rsidRPr="00DA528C" w14:paraId="2EDEF4D6" w14:textId="77777777" w:rsidTr="00DA528C">
            <w:tc>
              <w:tcPr>
                <w:tcW w:w="2492" w:type="dxa"/>
                <w:gridSpan w:val="4"/>
                <w:tcBorders>
                  <w:top w:val="single" w:sz="48" w:space="0" w:color="D6DA85"/>
                  <w:left w:val="single" w:sz="48" w:space="0" w:color="D6DA85"/>
                  <w:bottom w:val="single" w:sz="48" w:space="0" w:color="D6DA85"/>
                  <w:right w:val="single" w:sz="48" w:space="0" w:color="D6DA85"/>
                </w:tcBorders>
                <w:shd w:val="clear" w:color="auto" w:fill="D6DA85"/>
              </w:tcPr>
              <w:p w14:paraId="4A306759" w14:textId="77777777" w:rsidR="00DA528C" w:rsidRPr="00DA528C" w:rsidRDefault="00DA528C" w:rsidP="00DA528C">
                <w:pPr>
                  <w:jc w:val="right"/>
                  <w:rPr>
                    <w:rFonts w:eastAsia="Calibri"/>
                    <w:b/>
                    <w:bCs/>
                    <w:sz w:val="22"/>
                    <w:szCs w:val="22"/>
                  </w:rPr>
                </w:pPr>
                <w:r w:rsidRPr="00DA528C">
                  <w:rPr>
                    <w:rFonts w:eastAsia="Calibri"/>
                    <w:b/>
                    <w:bCs/>
                    <w:sz w:val="22"/>
                    <w:szCs w:val="22"/>
                  </w:rPr>
                  <w:t>Home Phone Number:</w:t>
                </w:r>
              </w:p>
            </w:tc>
            <w:sdt>
              <w:sdtPr>
                <w:rPr>
                  <w:rFonts w:eastAsia="Arial"/>
                  <w:lang w:val="en-US"/>
                </w:rPr>
                <w:id w:val="1742591874"/>
                <w:placeholder>
                  <w:docPart w:val="978942E4BA644F9BADBDFF8E421D521E"/>
                </w:placeholder>
                <w:showingPlcHdr/>
              </w:sdtPr>
              <w:sdtEndPr>
                <w:rPr>
                  <w:rFonts w:eastAsia="Calibri"/>
                  <w:sz w:val="22"/>
                  <w:szCs w:val="22"/>
                  <w:lang w:val="en-AU"/>
                </w:rPr>
              </w:sdtEndPr>
              <w:sdtContent>
                <w:tc>
                  <w:tcPr>
                    <w:tcW w:w="6414" w:type="dxa"/>
                    <w:gridSpan w:val="6"/>
                    <w:tcBorders>
                      <w:top w:val="single" w:sz="48" w:space="0" w:color="D6DA85"/>
                      <w:left w:val="single" w:sz="48" w:space="0" w:color="D6DA85"/>
                      <w:bottom w:val="single" w:sz="48" w:space="0" w:color="D6DA85"/>
                      <w:right w:val="single" w:sz="48" w:space="0" w:color="D6DA85"/>
                    </w:tcBorders>
                    <w:shd w:val="clear" w:color="auto" w:fill="FFFFFF"/>
                  </w:tcPr>
                  <w:p w14:paraId="3DF9AFED" w14:textId="77777777" w:rsidR="00DA528C" w:rsidRPr="00DA528C" w:rsidRDefault="00DA528C" w:rsidP="00DA528C">
                    <w:pPr>
                      <w:rPr>
                        <w:rFonts w:eastAsia="Calibri"/>
                        <w:sz w:val="22"/>
                        <w:szCs w:val="22"/>
                      </w:rPr>
                    </w:pPr>
                    <w:r w:rsidRPr="00DA528C">
                      <w:rPr>
                        <w:rFonts w:eastAsia="Calibri"/>
                        <w:color w:val="D6DA85"/>
                        <w:sz w:val="22"/>
                        <w:szCs w:val="22"/>
                      </w:rPr>
                      <w:t>Home phone</w:t>
                    </w:r>
                  </w:p>
                </w:tc>
              </w:sdtContent>
            </w:sdt>
          </w:tr>
          <w:tr w:rsidR="00DA528C" w:rsidRPr="00DA528C" w14:paraId="6E13BAD4" w14:textId="77777777" w:rsidTr="00DA528C">
            <w:tc>
              <w:tcPr>
                <w:tcW w:w="2492" w:type="dxa"/>
                <w:gridSpan w:val="4"/>
                <w:tcBorders>
                  <w:top w:val="single" w:sz="48" w:space="0" w:color="D6DA85"/>
                  <w:left w:val="single" w:sz="48" w:space="0" w:color="D6DA85"/>
                  <w:bottom w:val="single" w:sz="48" w:space="0" w:color="D6DA85"/>
                  <w:right w:val="single" w:sz="48" w:space="0" w:color="D6DA85"/>
                </w:tcBorders>
                <w:shd w:val="clear" w:color="auto" w:fill="D6DA85"/>
              </w:tcPr>
              <w:p w14:paraId="3A637223" w14:textId="77777777" w:rsidR="00DA528C" w:rsidRPr="00DA528C" w:rsidRDefault="00DA528C" w:rsidP="00DA528C">
                <w:pPr>
                  <w:jc w:val="right"/>
                  <w:rPr>
                    <w:rFonts w:eastAsia="Calibri"/>
                    <w:b/>
                    <w:bCs/>
                    <w:sz w:val="22"/>
                    <w:szCs w:val="22"/>
                  </w:rPr>
                </w:pPr>
                <w:r w:rsidRPr="00DA528C">
                  <w:rPr>
                    <w:rFonts w:eastAsia="Calibri"/>
                    <w:b/>
                    <w:bCs/>
                    <w:sz w:val="22"/>
                    <w:szCs w:val="22"/>
                  </w:rPr>
                  <w:t>Mobile Phone Number:</w:t>
                </w:r>
              </w:p>
            </w:tc>
            <w:sdt>
              <w:sdtPr>
                <w:rPr>
                  <w:rFonts w:eastAsia="Arial"/>
                  <w:lang w:val="en-US"/>
                </w:rPr>
                <w:id w:val="-1725591235"/>
                <w:placeholder>
                  <w:docPart w:val="8654F94F53B84C24A3F8E19379BCD1F9"/>
                </w:placeholder>
                <w:showingPlcHdr/>
              </w:sdtPr>
              <w:sdtEndPr>
                <w:rPr>
                  <w:rFonts w:eastAsia="Calibri"/>
                  <w:sz w:val="22"/>
                  <w:szCs w:val="22"/>
                  <w:lang w:val="en-AU"/>
                </w:rPr>
              </w:sdtEndPr>
              <w:sdtContent>
                <w:tc>
                  <w:tcPr>
                    <w:tcW w:w="6414" w:type="dxa"/>
                    <w:gridSpan w:val="6"/>
                    <w:tcBorders>
                      <w:top w:val="single" w:sz="48" w:space="0" w:color="D6DA85"/>
                      <w:left w:val="single" w:sz="48" w:space="0" w:color="D6DA85"/>
                      <w:bottom w:val="single" w:sz="48" w:space="0" w:color="D6DA85"/>
                      <w:right w:val="single" w:sz="48" w:space="0" w:color="D6DA85"/>
                    </w:tcBorders>
                    <w:shd w:val="clear" w:color="auto" w:fill="FFFFFF"/>
                  </w:tcPr>
                  <w:p w14:paraId="141E6BA1" w14:textId="77777777" w:rsidR="00DA528C" w:rsidRPr="00DA528C" w:rsidRDefault="00DA528C" w:rsidP="00DA528C">
                    <w:pPr>
                      <w:rPr>
                        <w:rFonts w:eastAsia="Calibri"/>
                        <w:sz w:val="22"/>
                        <w:szCs w:val="22"/>
                      </w:rPr>
                    </w:pPr>
                    <w:r w:rsidRPr="00DA528C">
                      <w:rPr>
                        <w:rFonts w:eastAsia="Calibri"/>
                        <w:color w:val="D6DA85"/>
                        <w:sz w:val="22"/>
                        <w:szCs w:val="22"/>
                      </w:rPr>
                      <w:t>Mobile number</w:t>
                    </w:r>
                  </w:p>
                </w:tc>
              </w:sdtContent>
            </w:sdt>
          </w:tr>
          <w:tr w:rsidR="00DA528C" w:rsidRPr="00DA528C" w14:paraId="50457796" w14:textId="77777777" w:rsidTr="00DA528C">
            <w:tc>
              <w:tcPr>
                <w:tcW w:w="2492" w:type="dxa"/>
                <w:gridSpan w:val="4"/>
                <w:tcBorders>
                  <w:top w:val="single" w:sz="48" w:space="0" w:color="D6DA85"/>
                  <w:left w:val="single" w:sz="48" w:space="0" w:color="D6DA85"/>
                  <w:bottom w:val="single" w:sz="48" w:space="0" w:color="D6DA85"/>
                  <w:right w:val="single" w:sz="48" w:space="0" w:color="D6DA85"/>
                </w:tcBorders>
                <w:shd w:val="clear" w:color="auto" w:fill="D6DA85"/>
              </w:tcPr>
              <w:p w14:paraId="05F351D4" w14:textId="77777777" w:rsidR="00DA528C" w:rsidRPr="00DA528C" w:rsidRDefault="00DA528C" w:rsidP="00DA528C">
                <w:pPr>
                  <w:jc w:val="right"/>
                  <w:rPr>
                    <w:rFonts w:eastAsia="Calibri"/>
                    <w:b/>
                    <w:bCs/>
                    <w:sz w:val="22"/>
                    <w:szCs w:val="22"/>
                  </w:rPr>
                </w:pPr>
                <w:r w:rsidRPr="00DA528C">
                  <w:rPr>
                    <w:rFonts w:eastAsia="Calibri"/>
                    <w:b/>
                    <w:bCs/>
                    <w:sz w:val="22"/>
                    <w:szCs w:val="22"/>
                  </w:rPr>
                  <w:t>Email Address:</w:t>
                </w:r>
              </w:p>
            </w:tc>
            <w:sdt>
              <w:sdtPr>
                <w:rPr>
                  <w:rFonts w:eastAsia="Arial"/>
                  <w:lang w:val="en-US"/>
                </w:rPr>
                <w:id w:val="-59948089"/>
                <w:placeholder>
                  <w:docPart w:val="B41B0B58A5DC4565A069240ACE760892"/>
                </w:placeholder>
                <w:showingPlcHdr/>
              </w:sdtPr>
              <w:sdtEndPr>
                <w:rPr>
                  <w:rFonts w:eastAsia="Calibri"/>
                  <w:sz w:val="22"/>
                  <w:szCs w:val="22"/>
                  <w:lang w:val="en-AU"/>
                </w:rPr>
              </w:sdtEndPr>
              <w:sdtContent>
                <w:tc>
                  <w:tcPr>
                    <w:tcW w:w="6414" w:type="dxa"/>
                    <w:gridSpan w:val="6"/>
                    <w:tcBorders>
                      <w:top w:val="single" w:sz="48" w:space="0" w:color="D6DA85"/>
                      <w:left w:val="single" w:sz="48" w:space="0" w:color="D6DA85"/>
                      <w:bottom w:val="single" w:sz="48" w:space="0" w:color="D6DA85"/>
                      <w:right w:val="single" w:sz="48" w:space="0" w:color="D6DA85"/>
                    </w:tcBorders>
                    <w:shd w:val="clear" w:color="auto" w:fill="FFFFFF"/>
                  </w:tcPr>
                  <w:p w14:paraId="6296DA66" w14:textId="77777777" w:rsidR="00DA528C" w:rsidRPr="00DA528C" w:rsidRDefault="00DA528C" w:rsidP="00DA528C">
                    <w:pPr>
                      <w:rPr>
                        <w:rFonts w:eastAsia="Calibri"/>
                        <w:sz w:val="22"/>
                        <w:szCs w:val="22"/>
                      </w:rPr>
                    </w:pPr>
                    <w:r w:rsidRPr="00DA528C">
                      <w:rPr>
                        <w:rFonts w:eastAsia="Calibri"/>
                        <w:color w:val="D6DA85"/>
                        <w:sz w:val="22"/>
                        <w:szCs w:val="22"/>
                      </w:rPr>
                      <w:t>email@address</w:t>
                    </w:r>
                  </w:p>
                </w:tc>
              </w:sdtContent>
            </w:sdt>
          </w:tr>
          <w:tr w:rsidR="00DA528C" w:rsidRPr="00DA528C" w14:paraId="617CBAB0" w14:textId="77777777" w:rsidTr="00DA528C">
            <w:trPr>
              <w:trHeight w:val="712"/>
            </w:trPr>
            <w:tc>
              <w:tcPr>
                <w:tcW w:w="1074" w:type="dxa"/>
                <w:tcBorders>
                  <w:top w:val="single" w:sz="48" w:space="0" w:color="D6DA85"/>
                  <w:left w:val="single" w:sz="48" w:space="0" w:color="D6DA85"/>
                  <w:bottom w:val="single" w:sz="48" w:space="0" w:color="D6DA85"/>
                  <w:right w:val="single" w:sz="48" w:space="0" w:color="D6DA85"/>
                </w:tcBorders>
                <w:shd w:val="clear" w:color="auto" w:fill="D6DA85"/>
              </w:tcPr>
              <w:p w14:paraId="14098AFD" w14:textId="77777777" w:rsidR="00DA528C" w:rsidRPr="00DA528C" w:rsidRDefault="00DA528C" w:rsidP="00DA528C">
                <w:pPr>
                  <w:jc w:val="right"/>
                  <w:rPr>
                    <w:rFonts w:eastAsia="Calibri"/>
                    <w:b/>
                    <w:bCs/>
                    <w:sz w:val="22"/>
                    <w:szCs w:val="22"/>
                  </w:rPr>
                </w:pPr>
                <w:r w:rsidRPr="00DA528C">
                  <w:rPr>
                    <w:rFonts w:eastAsia="Calibri"/>
                    <w:b/>
                    <w:bCs/>
                    <w:sz w:val="22"/>
                    <w:szCs w:val="22"/>
                  </w:rPr>
                  <w:t xml:space="preserve">Country </w:t>
                </w:r>
                <w:r w:rsidRPr="00DA528C">
                  <w:rPr>
                    <w:rFonts w:eastAsia="Calibri"/>
                    <w:b/>
                    <w:bCs/>
                    <w:sz w:val="22"/>
                    <w:szCs w:val="22"/>
                  </w:rPr>
                  <w:br/>
                  <w:t>of Birth:</w:t>
                </w:r>
              </w:p>
            </w:tc>
            <w:tc>
              <w:tcPr>
                <w:tcW w:w="3402" w:type="dxa"/>
                <w:gridSpan w:val="5"/>
                <w:tcBorders>
                  <w:top w:val="single" w:sz="48" w:space="0" w:color="D6DA85"/>
                  <w:left w:val="single" w:sz="48" w:space="0" w:color="D6DA85"/>
                  <w:bottom w:val="single" w:sz="48" w:space="0" w:color="D6DA85"/>
                  <w:right w:val="single" w:sz="48" w:space="0" w:color="D6DA85"/>
                </w:tcBorders>
                <w:shd w:val="clear" w:color="auto" w:fill="FFFFFF"/>
              </w:tcPr>
              <w:sdt>
                <w:sdtPr>
                  <w:rPr>
                    <w:rFonts w:eastAsia="Arial"/>
                    <w:lang w:val="en-US"/>
                  </w:rPr>
                  <w:id w:val="1207451188"/>
                  <w:placeholder>
                    <w:docPart w:val="570345121C514EEAAE8965E11388CBD6"/>
                  </w:placeholder>
                  <w:showingPlcHdr/>
                </w:sdtPr>
                <w:sdtEndPr>
                  <w:rPr>
                    <w:rFonts w:eastAsia="Calibri"/>
                    <w:sz w:val="22"/>
                    <w:szCs w:val="22"/>
                    <w:lang w:val="en-AU"/>
                  </w:rPr>
                </w:sdtEndPr>
                <w:sdtContent>
                  <w:p w14:paraId="4D25C90D" w14:textId="77777777" w:rsidR="00DA528C" w:rsidRPr="00DA528C" w:rsidRDefault="00DA528C" w:rsidP="00DA528C">
                    <w:pPr>
                      <w:rPr>
                        <w:rFonts w:eastAsia="Calibri"/>
                        <w:sz w:val="22"/>
                        <w:szCs w:val="22"/>
                      </w:rPr>
                    </w:pPr>
                    <w:r w:rsidRPr="00DA528C">
                      <w:rPr>
                        <w:rFonts w:eastAsia="Calibri"/>
                        <w:color w:val="D6DA85"/>
                        <w:sz w:val="22"/>
                        <w:szCs w:val="22"/>
                      </w:rPr>
                      <w:t>Country of birth</w:t>
                    </w:r>
                  </w:p>
                </w:sdtContent>
              </w:sdt>
            </w:tc>
            <w:tc>
              <w:tcPr>
                <w:tcW w:w="1284" w:type="dxa"/>
                <w:gridSpan w:val="2"/>
                <w:tcBorders>
                  <w:top w:val="single" w:sz="48" w:space="0" w:color="D6DA85"/>
                  <w:left w:val="single" w:sz="48" w:space="0" w:color="D6DA85"/>
                  <w:bottom w:val="single" w:sz="48" w:space="0" w:color="D6DA85"/>
                  <w:right w:val="single" w:sz="48" w:space="0" w:color="D6DA85"/>
                </w:tcBorders>
                <w:shd w:val="clear" w:color="auto" w:fill="D6DA85"/>
              </w:tcPr>
              <w:p w14:paraId="3D9ED9F4" w14:textId="77777777" w:rsidR="00DA528C" w:rsidRPr="00DA528C" w:rsidRDefault="00DA528C" w:rsidP="00DA528C">
                <w:pPr>
                  <w:jc w:val="right"/>
                  <w:rPr>
                    <w:rFonts w:eastAsia="Calibri"/>
                    <w:b/>
                    <w:bCs/>
                    <w:sz w:val="22"/>
                    <w:szCs w:val="22"/>
                  </w:rPr>
                </w:pPr>
                <w:r w:rsidRPr="00DA528C">
                  <w:rPr>
                    <w:rFonts w:eastAsia="Calibri"/>
                    <w:b/>
                    <w:bCs/>
                    <w:sz w:val="22"/>
                    <w:szCs w:val="22"/>
                  </w:rPr>
                  <w:t xml:space="preserve">Cultural identity: </w:t>
                </w:r>
              </w:p>
            </w:tc>
            <w:tc>
              <w:tcPr>
                <w:tcW w:w="3146" w:type="dxa"/>
                <w:gridSpan w:val="2"/>
                <w:tcBorders>
                  <w:top w:val="single" w:sz="48" w:space="0" w:color="D6DA85"/>
                  <w:left w:val="single" w:sz="48" w:space="0" w:color="D6DA85"/>
                  <w:bottom w:val="single" w:sz="48" w:space="0" w:color="D6DA85"/>
                  <w:right w:val="single" w:sz="48" w:space="0" w:color="D6DA85"/>
                </w:tcBorders>
                <w:shd w:val="clear" w:color="auto" w:fill="FFFFFF"/>
              </w:tcPr>
              <w:p w14:paraId="121C4481" w14:textId="77777777" w:rsidR="00DA528C" w:rsidRPr="00DA528C" w:rsidRDefault="0097048D" w:rsidP="00DA528C">
                <w:pPr>
                  <w:rPr>
                    <w:rFonts w:eastAsia="Calibri"/>
                    <w:sz w:val="22"/>
                    <w:szCs w:val="22"/>
                  </w:rPr>
                </w:pPr>
                <w:sdt>
                  <w:sdtPr>
                    <w:rPr>
                      <w:rFonts w:eastAsia="Arial"/>
                      <w:lang w:val="en-US"/>
                    </w:rPr>
                    <w:id w:val="-1430733530"/>
                    <w:placeholder>
                      <w:docPart w:val="5D5EA363FC1D4FB3BA53DF054FCC4211"/>
                    </w:placeholder>
                    <w:showingPlcHdr/>
                  </w:sdtPr>
                  <w:sdtEndPr>
                    <w:rPr>
                      <w:rFonts w:eastAsia="Calibri"/>
                      <w:sz w:val="22"/>
                      <w:szCs w:val="22"/>
                      <w:lang w:val="en-AU"/>
                    </w:rPr>
                  </w:sdtEndPr>
                  <w:sdtContent>
                    <w:r w:rsidR="00DA528C" w:rsidRPr="00DA528C">
                      <w:rPr>
                        <w:rFonts w:eastAsia="Calibri"/>
                        <w:color w:val="D6DA85"/>
                        <w:sz w:val="22"/>
                        <w:szCs w:val="22"/>
                      </w:rPr>
                      <w:t>Cultural identity</w:t>
                    </w:r>
                  </w:sdtContent>
                </w:sdt>
              </w:p>
            </w:tc>
          </w:tr>
          <w:tr w:rsidR="00DA528C" w:rsidRPr="00DA528C" w14:paraId="37E6FCD7" w14:textId="77777777" w:rsidTr="00DA528C">
            <w:trPr>
              <w:trHeight w:val="562"/>
            </w:trPr>
            <w:tc>
              <w:tcPr>
                <w:tcW w:w="4476" w:type="dxa"/>
                <w:gridSpan w:val="6"/>
                <w:tcBorders>
                  <w:top w:val="single" w:sz="48" w:space="0" w:color="D6DA85"/>
                  <w:left w:val="single" w:sz="48" w:space="0" w:color="D6DA85"/>
                  <w:bottom w:val="single" w:sz="48" w:space="0" w:color="D6DA85"/>
                  <w:right w:val="single" w:sz="48" w:space="0" w:color="D6DA85"/>
                </w:tcBorders>
                <w:shd w:val="clear" w:color="auto" w:fill="D6DA85"/>
              </w:tcPr>
              <w:p w14:paraId="0912EA20" w14:textId="1E2FB469" w:rsidR="00DA528C" w:rsidRPr="00DA528C" w:rsidRDefault="00250E2D" w:rsidP="00DA528C">
                <w:pPr>
                  <w:jc w:val="right"/>
                  <w:rPr>
                    <w:rFonts w:eastAsia="Calibri"/>
                    <w:b/>
                    <w:bCs/>
                    <w:sz w:val="22"/>
                    <w:szCs w:val="22"/>
                  </w:rPr>
                </w:pPr>
                <w:r w:rsidRPr="00CE6AB7">
                  <w:rPr>
                    <w:rFonts w:eastAsia="Calibri"/>
                    <w:b/>
                    <w:bCs/>
                    <w:noProof/>
                    <w:sz w:val="22"/>
                    <w:szCs w:val="22"/>
                  </w:rPr>
                  <w:drawing>
                    <wp:anchor distT="0" distB="0" distL="114300" distR="114300" simplePos="0" relativeHeight="251666432" behindDoc="0" locked="0" layoutInCell="1" allowOverlap="1" wp14:anchorId="78768986" wp14:editId="1534BC2C">
                      <wp:simplePos x="0" y="0"/>
                      <wp:positionH relativeFrom="column">
                        <wp:posOffset>1773555</wp:posOffset>
                      </wp:positionH>
                      <wp:positionV relativeFrom="paragraph">
                        <wp:posOffset>180340</wp:posOffset>
                      </wp:positionV>
                      <wp:extent cx="342000" cy="226800"/>
                      <wp:effectExtent l="0" t="0" r="1270"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10800000" flipV="1">
                                <a:off x="0" y="0"/>
                                <a:ext cx="342000" cy="226800"/>
                              </a:xfrm>
                              <a:prstGeom prst="rect">
                                <a:avLst/>
                              </a:prstGeom>
                              <a:noFill/>
                            </pic:spPr>
                          </pic:pic>
                        </a:graphicData>
                      </a:graphic>
                      <wp14:sizeRelH relativeFrom="margin">
                        <wp14:pctWidth>0</wp14:pctWidth>
                      </wp14:sizeRelH>
                      <wp14:sizeRelV relativeFrom="margin">
                        <wp14:pctHeight>0</wp14:pctHeight>
                      </wp14:sizeRelV>
                    </wp:anchor>
                  </w:drawing>
                </w:r>
                <w:r w:rsidRPr="00CE6AB7">
                  <w:rPr>
                    <w:rFonts w:eastAsia="Calibri"/>
                    <w:b/>
                    <w:bCs/>
                    <w:noProof/>
                    <w:sz w:val="22"/>
                    <w:szCs w:val="22"/>
                  </w:rPr>
                  <w:drawing>
                    <wp:anchor distT="0" distB="0" distL="114300" distR="114300" simplePos="0" relativeHeight="251665408" behindDoc="0" locked="0" layoutInCell="1" allowOverlap="1" wp14:anchorId="1AC5D8C4" wp14:editId="06CA2D33">
                      <wp:simplePos x="0" y="0"/>
                      <wp:positionH relativeFrom="column">
                        <wp:posOffset>2187575</wp:posOffset>
                      </wp:positionH>
                      <wp:positionV relativeFrom="paragraph">
                        <wp:posOffset>184785</wp:posOffset>
                      </wp:positionV>
                      <wp:extent cx="342000" cy="230400"/>
                      <wp:effectExtent l="0" t="0" r="127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42000" cy="230400"/>
                              </a:xfrm>
                              <a:prstGeom prst="rect">
                                <a:avLst/>
                              </a:prstGeom>
                              <a:noFill/>
                            </pic:spPr>
                          </pic:pic>
                        </a:graphicData>
                      </a:graphic>
                      <wp14:sizeRelH relativeFrom="margin">
                        <wp14:pctWidth>0</wp14:pctWidth>
                      </wp14:sizeRelH>
                      <wp14:sizeRelV relativeFrom="margin">
                        <wp14:pctHeight>0</wp14:pctHeight>
                      </wp14:sizeRelV>
                    </wp:anchor>
                  </w:drawing>
                </w:r>
                <w:r w:rsidR="00DA528C" w:rsidRPr="00DA528C">
                  <w:rPr>
                    <w:rFonts w:eastAsia="Calibri"/>
                    <w:b/>
                    <w:bCs/>
                    <w:sz w:val="22"/>
                    <w:szCs w:val="22"/>
                  </w:rPr>
                  <w:t>Do you identify as Aboriginal and/or Torres Strait Islander?</w:t>
                </w:r>
              </w:p>
            </w:tc>
            <w:sdt>
              <w:sdtPr>
                <w:rPr>
                  <w:rFonts w:eastAsia="Arial"/>
                  <w:lang w:val="en-US"/>
                </w:rPr>
                <w:id w:val="-514151847"/>
                <w:placeholder>
                  <w:docPart w:val="7A1F6A21A5914FA09A953206369A31B0"/>
                </w:placeholder>
                <w:showingPlcHdr/>
                <w:dropDownList>
                  <w:listItem w:displayText="Yes" w:value="Yes"/>
                  <w:listItem w:displayText="No" w:value="No"/>
                </w:dropDownList>
              </w:sdtPr>
              <w:sdtEndPr>
                <w:rPr>
                  <w:rFonts w:eastAsia="Calibri"/>
                  <w:sz w:val="22"/>
                  <w:szCs w:val="22"/>
                  <w:lang w:val="en-AU"/>
                </w:rPr>
              </w:sdtEndPr>
              <w:sdtContent>
                <w:tc>
                  <w:tcPr>
                    <w:tcW w:w="4430" w:type="dxa"/>
                    <w:gridSpan w:val="4"/>
                    <w:tcBorders>
                      <w:top w:val="single" w:sz="48" w:space="0" w:color="D6DA85"/>
                      <w:left w:val="single" w:sz="48" w:space="0" w:color="D6DA85"/>
                      <w:bottom w:val="single" w:sz="48" w:space="0" w:color="D6DA85"/>
                      <w:right w:val="single" w:sz="48" w:space="0" w:color="D6DA85"/>
                    </w:tcBorders>
                    <w:shd w:val="clear" w:color="auto" w:fill="FFFFFF"/>
                  </w:tcPr>
                  <w:p w14:paraId="35AC8E97" w14:textId="77777777" w:rsidR="00DA528C" w:rsidRPr="00DA528C" w:rsidRDefault="00DA528C" w:rsidP="00DA528C">
                    <w:pPr>
                      <w:rPr>
                        <w:rFonts w:eastAsia="Calibri"/>
                        <w:sz w:val="22"/>
                        <w:szCs w:val="22"/>
                      </w:rPr>
                    </w:pPr>
                    <w:r w:rsidRPr="00DA528C">
                      <w:rPr>
                        <w:rFonts w:eastAsia="Calibri"/>
                        <w:color w:val="D6DA85"/>
                        <w:sz w:val="22"/>
                        <w:szCs w:val="22"/>
                      </w:rPr>
                      <w:t>Please select</w:t>
                    </w:r>
                  </w:p>
                </w:tc>
              </w:sdtContent>
            </w:sdt>
          </w:tr>
          <w:tr w:rsidR="00DA528C" w:rsidRPr="00DA528C" w14:paraId="7AF360C5" w14:textId="77777777" w:rsidTr="00DA528C">
            <w:trPr>
              <w:trHeight w:val="1224"/>
            </w:trPr>
            <w:tc>
              <w:tcPr>
                <w:tcW w:w="1649" w:type="dxa"/>
                <w:gridSpan w:val="3"/>
                <w:tcBorders>
                  <w:top w:val="single" w:sz="48" w:space="0" w:color="D6DA85"/>
                  <w:left w:val="single" w:sz="48" w:space="0" w:color="D6DA85"/>
                  <w:bottom w:val="single" w:sz="48" w:space="0" w:color="D6DA85"/>
                  <w:right w:val="single" w:sz="48" w:space="0" w:color="D6DA85"/>
                </w:tcBorders>
                <w:shd w:val="clear" w:color="auto" w:fill="D6DA85"/>
              </w:tcPr>
              <w:p w14:paraId="337E909C" w14:textId="77777777" w:rsidR="00DA528C" w:rsidRPr="00DA528C" w:rsidRDefault="00DA528C" w:rsidP="00DA528C">
                <w:pPr>
                  <w:jc w:val="right"/>
                  <w:rPr>
                    <w:rFonts w:eastAsia="Calibri"/>
                    <w:b/>
                    <w:bCs/>
                    <w:sz w:val="22"/>
                    <w:szCs w:val="22"/>
                  </w:rPr>
                </w:pPr>
                <w:r w:rsidRPr="00DA528C">
                  <w:rPr>
                    <w:rFonts w:eastAsia="Calibri"/>
                    <w:b/>
                    <w:bCs/>
                    <w:sz w:val="22"/>
                    <w:szCs w:val="22"/>
                  </w:rPr>
                  <w:t>Languages spoken:</w:t>
                </w:r>
              </w:p>
            </w:tc>
            <w:tc>
              <w:tcPr>
                <w:tcW w:w="2827" w:type="dxa"/>
                <w:gridSpan w:val="3"/>
                <w:tcBorders>
                  <w:top w:val="single" w:sz="48" w:space="0" w:color="D6DA85"/>
                  <w:left w:val="single" w:sz="48" w:space="0" w:color="D6DA85"/>
                  <w:bottom w:val="single" w:sz="48" w:space="0" w:color="D6DA85"/>
                  <w:right w:val="single" w:sz="48" w:space="0" w:color="D6DA85"/>
                </w:tcBorders>
                <w:shd w:val="clear" w:color="auto" w:fill="FFFFFF"/>
              </w:tcPr>
              <w:p w14:paraId="197E759C" w14:textId="77777777" w:rsidR="00DA528C" w:rsidRPr="00DA528C" w:rsidRDefault="0097048D" w:rsidP="00DA528C">
                <w:pPr>
                  <w:rPr>
                    <w:rFonts w:eastAsia="Calibri"/>
                    <w:sz w:val="22"/>
                    <w:szCs w:val="22"/>
                  </w:rPr>
                </w:pPr>
                <w:sdt>
                  <w:sdtPr>
                    <w:rPr>
                      <w:rFonts w:eastAsia="Calibri"/>
                      <w:sz w:val="22"/>
                      <w:szCs w:val="22"/>
                    </w:rPr>
                    <w:id w:val="-1794822208"/>
                    <w:placeholder>
                      <w:docPart w:val="5FFD493A3B3442B7B939CDEC9C8AC1EC"/>
                    </w:placeholder>
                    <w:showingPlcHdr/>
                  </w:sdtPr>
                  <w:sdtEndPr>
                    <w:rPr>
                      <w:color w:val="D6DA85"/>
                    </w:rPr>
                  </w:sdtEndPr>
                  <w:sdtContent>
                    <w:r w:rsidR="00DA528C" w:rsidRPr="00DA528C">
                      <w:rPr>
                        <w:rFonts w:eastAsia="Calibri"/>
                        <w:color w:val="D6DA85"/>
                        <w:sz w:val="22"/>
                        <w:szCs w:val="22"/>
                      </w:rPr>
                      <w:t>Please list</w:t>
                    </w:r>
                  </w:sdtContent>
                </w:sdt>
                <w:r w:rsidR="00DA528C" w:rsidRPr="00DA528C">
                  <w:rPr>
                    <w:rFonts w:eastAsia="Calibri"/>
                    <w:color w:val="D6DA85"/>
                    <w:sz w:val="22"/>
                    <w:szCs w:val="22"/>
                  </w:rPr>
                  <w:t xml:space="preserve">                                                       </w:t>
                </w:r>
              </w:p>
            </w:tc>
            <w:tc>
              <w:tcPr>
                <w:tcW w:w="1284" w:type="dxa"/>
                <w:gridSpan w:val="2"/>
                <w:tcBorders>
                  <w:top w:val="single" w:sz="48" w:space="0" w:color="D6DA85"/>
                  <w:left w:val="single" w:sz="48" w:space="0" w:color="D6DA85"/>
                  <w:bottom w:val="single" w:sz="48" w:space="0" w:color="D6DA85"/>
                  <w:right w:val="single" w:sz="48" w:space="0" w:color="D6DA85"/>
                </w:tcBorders>
                <w:shd w:val="clear" w:color="auto" w:fill="D6DA85"/>
              </w:tcPr>
              <w:p w14:paraId="23729958" w14:textId="77777777" w:rsidR="00DA528C" w:rsidRPr="00DA528C" w:rsidRDefault="00DA528C" w:rsidP="00DA528C">
                <w:pPr>
                  <w:jc w:val="right"/>
                  <w:rPr>
                    <w:rFonts w:eastAsia="Calibri"/>
                    <w:b/>
                    <w:bCs/>
                    <w:sz w:val="22"/>
                    <w:szCs w:val="22"/>
                  </w:rPr>
                </w:pPr>
                <w:r w:rsidRPr="00DA528C">
                  <w:rPr>
                    <w:rFonts w:eastAsia="Calibri"/>
                    <w:b/>
                    <w:bCs/>
                    <w:sz w:val="22"/>
                    <w:szCs w:val="22"/>
                  </w:rPr>
                  <w:t>Interpreter required:</w:t>
                </w:r>
              </w:p>
            </w:tc>
            <w:tc>
              <w:tcPr>
                <w:tcW w:w="3146" w:type="dxa"/>
                <w:gridSpan w:val="2"/>
                <w:tcBorders>
                  <w:top w:val="single" w:sz="48" w:space="0" w:color="D6DA85"/>
                  <w:left w:val="single" w:sz="48" w:space="0" w:color="D6DA85"/>
                  <w:bottom w:val="single" w:sz="48" w:space="0" w:color="D6DA85"/>
                  <w:right w:val="single" w:sz="48" w:space="0" w:color="D6DA85"/>
                </w:tcBorders>
                <w:shd w:val="clear" w:color="auto" w:fill="FFFFFF"/>
              </w:tcPr>
              <w:sdt>
                <w:sdtPr>
                  <w:rPr>
                    <w:rFonts w:eastAsia="Calibri"/>
                    <w:sz w:val="22"/>
                    <w:szCs w:val="22"/>
                  </w:rPr>
                  <w:id w:val="1559366619"/>
                  <w:placeholder>
                    <w:docPart w:val="0CCB57EEA23F4FA3BBA758081BE752B9"/>
                  </w:placeholder>
                  <w:showingPlcHdr/>
                  <w:dropDownList>
                    <w:listItem w:displayText="Yes" w:value="Yes"/>
                    <w:listItem w:displayText="No" w:value="No"/>
                  </w:dropDownList>
                </w:sdtPr>
                <w:sdtEndPr>
                  <w:rPr>
                    <w:color w:val="D6DA85"/>
                  </w:rPr>
                </w:sdtEndPr>
                <w:sdtContent>
                  <w:p w14:paraId="7E719D3B" w14:textId="77777777" w:rsidR="00DA528C" w:rsidRPr="00DA528C" w:rsidRDefault="00DA528C" w:rsidP="00DA528C">
                    <w:pPr>
                      <w:rPr>
                        <w:rFonts w:eastAsia="Calibri"/>
                        <w:color w:val="D6DA85"/>
                        <w:sz w:val="22"/>
                        <w:szCs w:val="22"/>
                      </w:rPr>
                    </w:pPr>
                    <w:r w:rsidRPr="00DA528C">
                      <w:rPr>
                        <w:rFonts w:eastAsia="Calibri"/>
                        <w:color w:val="D6DA85"/>
                        <w:sz w:val="22"/>
                        <w:szCs w:val="22"/>
                      </w:rPr>
                      <w:t>Please select</w:t>
                    </w:r>
                  </w:p>
                </w:sdtContent>
              </w:sdt>
              <w:p w14:paraId="67A9DF96" w14:textId="77777777" w:rsidR="00DA528C" w:rsidRPr="00DA528C" w:rsidRDefault="00DA528C" w:rsidP="00DA528C">
                <w:pPr>
                  <w:rPr>
                    <w:rFonts w:eastAsia="Calibri"/>
                    <w:sz w:val="22"/>
                    <w:szCs w:val="22"/>
                  </w:rPr>
                </w:pPr>
                <w:r w:rsidRPr="00DA528C">
                  <w:rPr>
                    <w:rFonts w:eastAsia="Calibri"/>
                    <w:color w:val="D6DA85"/>
                    <w:sz w:val="22"/>
                    <w:szCs w:val="22"/>
                  </w:rPr>
                  <w:br/>
                </w:r>
                <w:sdt>
                  <w:sdtPr>
                    <w:rPr>
                      <w:rFonts w:eastAsia="Calibri"/>
                      <w:sz w:val="22"/>
                      <w:szCs w:val="22"/>
                    </w:rPr>
                    <w:id w:val="591365002"/>
                    <w:placeholder>
                      <w:docPart w:val="F8D83B7F51234742B2E4B4D0A13B2F2F"/>
                    </w:placeholder>
                    <w:showingPlcHdr/>
                  </w:sdtPr>
                  <w:sdtEndPr>
                    <w:rPr>
                      <w:color w:val="D6DA85"/>
                    </w:rPr>
                  </w:sdtEndPr>
                  <w:sdtContent>
                    <w:r w:rsidRPr="00DA528C">
                      <w:rPr>
                        <w:rFonts w:eastAsia="Calibri"/>
                        <w:color w:val="D6DA85"/>
                        <w:sz w:val="22"/>
                        <w:szCs w:val="22"/>
                      </w:rPr>
                      <w:t>Additional information</w:t>
                    </w:r>
                  </w:sdtContent>
                </w:sdt>
              </w:p>
            </w:tc>
          </w:tr>
          <w:tr w:rsidR="00DA528C" w:rsidRPr="00DA528C" w14:paraId="396BCE96" w14:textId="77777777" w:rsidTr="00DA528C">
            <w:trPr>
              <w:trHeight w:val="1236"/>
            </w:trPr>
            <w:tc>
              <w:tcPr>
                <w:tcW w:w="2492" w:type="dxa"/>
                <w:gridSpan w:val="4"/>
                <w:tcBorders>
                  <w:top w:val="single" w:sz="48" w:space="0" w:color="D6DA85"/>
                  <w:left w:val="single" w:sz="48" w:space="0" w:color="D6DA85"/>
                  <w:bottom w:val="single" w:sz="48" w:space="0" w:color="D6DA85"/>
                  <w:right w:val="single" w:sz="48" w:space="0" w:color="D6DA85"/>
                </w:tcBorders>
                <w:shd w:val="clear" w:color="auto" w:fill="D6DA85"/>
              </w:tcPr>
              <w:p w14:paraId="65D45941" w14:textId="77777777" w:rsidR="00DA528C" w:rsidRPr="00DA528C" w:rsidRDefault="00DA528C" w:rsidP="00DA528C">
                <w:pPr>
                  <w:jc w:val="right"/>
                  <w:rPr>
                    <w:rFonts w:eastAsia="Calibri"/>
                    <w:b/>
                    <w:bCs/>
                    <w:sz w:val="22"/>
                    <w:szCs w:val="22"/>
                  </w:rPr>
                </w:pPr>
                <w:r w:rsidRPr="00DA528C">
                  <w:rPr>
                    <w:rFonts w:eastAsia="Calibri"/>
                    <w:b/>
                    <w:bCs/>
                    <w:sz w:val="22"/>
                    <w:szCs w:val="22"/>
                  </w:rPr>
                  <w:t>Education/ Employment 7Status:</w:t>
                </w:r>
              </w:p>
            </w:tc>
            <w:tc>
              <w:tcPr>
                <w:tcW w:w="6414" w:type="dxa"/>
                <w:gridSpan w:val="6"/>
                <w:tcBorders>
                  <w:top w:val="single" w:sz="48" w:space="0" w:color="D6DA85"/>
                  <w:left w:val="single" w:sz="48" w:space="0" w:color="D6DA85"/>
                  <w:bottom w:val="single" w:sz="48" w:space="0" w:color="D6DA85"/>
                  <w:right w:val="single" w:sz="48" w:space="0" w:color="D6DA85"/>
                </w:tcBorders>
                <w:shd w:val="clear" w:color="auto" w:fill="FFFFFF"/>
              </w:tcPr>
              <w:p w14:paraId="1E70FDD7" w14:textId="77777777" w:rsidR="00DA528C" w:rsidRPr="00DA528C" w:rsidRDefault="00DA528C" w:rsidP="00DA528C">
                <w:pPr>
                  <w:rPr>
                    <w:rFonts w:eastAsia="Calibri"/>
                    <w:sz w:val="22"/>
                    <w:szCs w:val="22"/>
                  </w:rPr>
                </w:pPr>
                <w:r w:rsidRPr="00DA528C">
                  <w:rPr>
                    <w:rFonts w:eastAsia="Calibri"/>
                    <w:sz w:val="22"/>
                    <w:szCs w:val="22"/>
                  </w:rPr>
                  <w:t xml:space="preserve">     </w:t>
                </w:r>
                <w:sdt>
                  <w:sdtPr>
                    <w:rPr>
                      <w:rFonts w:eastAsia="Calibri"/>
                      <w:sz w:val="22"/>
                      <w:szCs w:val="22"/>
                    </w:rPr>
                    <w:tag w:val="Status_School"/>
                    <w:id w:val="1869408161"/>
                    <w14:checkbox>
                      <w14:checked w14:val="0"/>
                      <w14:checkedState w14:val="2612" w14:font="MS Gothic"/>
                      <w14:uncheckedState w14:val="2610" w14:font="MS Gothic"/>
                    </w14:checkbox>
                  </w:sdtPr>
                  <w:sdtEndPr/>
                  <w:sdtContent>
                    <w:r w:rsidRPr="00DA528C">
                      <w:rPr>
                        <w:rFonts w:ascii="Segoe UI Symbol" w:eastAsia="Calibri" w:hAnsi="Segoe UI Symbol" w:cs="Segoe UI Symbol"/>
                        <w:sz w:val="22"/>
                        <w:szCs w:val="22"/>
                      </w:rPr>
                      <w:t>☐</w:t>
                    </w:r>
                  </w:sdtContent>
                </w:sdt>
                <w:r w:rsidRPr="00DA528C">
                  <w:rPr>
                    <w:rFonts w:eastAsia="Calibri"/>
                    <w:sz w:val="22"/>
                    <w:szCs w:val="22"/>
                  </w:rPr>
                  <w:t xml:space="preserve"> School      </w:t>
                </w:r>
                <w:sdt>
                  <w:sdtPr>
                    <w:rPr>
                      <w:rFonts w:eastAsia="Calibri"/>
                      <w:sz w:val="22"/>
                      <w:szCs w:val="22"/>
                    </w:rPr>
                    <w:tag w:val="Status_TAFE"/>
                    <w:id w:val="-733627720"/>
                    <w14:checkbox>
                      <w14:checked w14:val="0"/>
                      <w14:checkedState w14:val="2612" w14:font="MS Gothic"/>
                      <w14:uncheckedState w14:val="2610" w14:font="MS Gothic"/>
                    </w14:checkbox>
                  </w:sdtPr>
                  <w:sdtEndPr/>
                  <w:sdtContent>
                    <w:r w:rsidRPr="00DA528C">
                      <w:rPr>
                        <w:rFonts w:ascii="Segoe UI Symbol" w:eastAsia="Calibri" w:hAnsi="Segoe UI Symbol" w:cs="Segoe UI Symbol"/>
                        <w:sz w:val="22"/>
                        <w:szCs w:val="22"/>
                      </w:rPr>
                      <w:t>☐</w:t>
                    </w:r>
                  </w:sdtContent>
                </w:sdt>
                <w:r w:rsidRPr="00DA528C">
                  <w:rPr>
                    <w:rFonts w:eastAsia="Calibri"/>
                    <w:sz w:val="22"/>
                    <w:szCs w:val="22"/>
                  </w:rPr>
                  <w:t xml:space="preserve"> TAFE      </w:t>
                </w:r>
                <w:sdt>
                  <w:sdtPr>
                    <w:rPr>
                      <w:rFonts w:eastAsia="Calibri"/>
                      <w:sz w:val="22"/>
                      <w:szCs w:val="22"/>
                    </w:rPr>
                    <w:tag w:val="Status_University"/>
                    <w:id w:val="-1945307824"/>
                    <w14:checkbox>
                      <w14:checked w14:val="0"/>
                      <w14:checkedState w14:val="2612" w14:font="MS Gothic"/>
                      <w14:uncheckedState w14:val="2610" w14:font="MS Gothic"/>
                    </w14:checkbox>
                  </w:sdtPr>
                  <w:sdtEndPr/>
                  <w:sdtContent>
                    <w:r w:rsidRPr="00DA528C">
                      <w:rPr>
                        <w:rFonts w:ascii="Segoe UI Symbol" w:eastAsia="Calibri" w:hAnsi="Segoe UI Symbol" w:cs="Segoe UI Symbol"/>
                        <w:sz w:val="22"/>
                        <w:szCs w:val="22"/>
                      </w:rPr>
                      <w:t>☐</w:t>
                    </w:r>
                  </w:sdtContent>
                </w:sdt>
                <w:r w:rsidRPr="00DA528C">
                  <w:rPr>
                    <w:rFonts w:eastAsia="Calibri"/>
                    <w:sz w:val="22"/>
                    <w:szCs w:val="22"/>
                  </w:rPr>
                  <w:t xml:space="preserve">University     </w:t>
                </w:r>
                <w:sdt>
                  <w:sdtPr>
                    <w:rPr>
                      <w:rFonts w:eastAsia="Calibri"/>
                      <w:sz w:val="22"/>
                      <w:szCs w:val="22"/>
                    </w:rPr>
                    <w:tag w:val="Status_Employed"/>
                    <w:id w:val="475344440"/>
                    <w14:checkbox>
                      <w14:checked w14:val="0"/>
                      <w14:checkedState w14:val="2612" w14:font="MS Gothic"/>
                      <w14:uncheckedState w14:val="2610" w14:font="MS Gothic"/>
                    </w14:checkbox>
                  </w:sdtPr>
                  <w:sdtEndPr/>
                  <w:sdtContent>
                    <w:r w:rsidRPr="00DA528C">
                      <w:rPr>
                        <w:rFonts w:ascii="Segoe UI Symbol" w:eastAsia="Calibri" w:hAnsi="Segoe UI Symbol" w:cs="Segoe UI Symbol"/>
                        <w:sz w:val="22"/>
                        <w:szCs w:val="22"/>
                      </w:rPr>
                      <w:t>☐</w:t>
                    </w:r>
                  </w:sdtContent>
                </w:sdt>
                <w:r w:rsidRPr="00DA528C">
                  <w:rPr>
                    <w:rFonts w:eastAsia="Calibri"/>
                    <w:sz w:val="22"/>
                    <w:szCs w:val="22"/>
                  </w:rPr>
                  <w:t xml:space="preserve">Employed </w:t>
                </w:r>
                <w:r w:rsidRPr="00DA528C">
                  <w:rPr>
                    <w:rFonts w:eastAsia="Calibri"/>
                    <w:sz w:val="22"/>
                    <w:szCs w:val="22"/>
                  </w:rPr>
                  <w:tab/>
                </w:r>
                <w:r w:rsidRPr="00DA528C">
                  <w:rPr>
                    <w:rFonts w:eastAsia="Calibri"/>
                    <w:sz w:val="22"/>
                    <w:szCs w:val="22"/>
                  </w:rPr>
                  <w:tab/>
                  <w:t xml:space="preserve">          </w:t>
                </w:r>
              </w:p>
              <w:p w14:paraId="6FC6D1CE" w14:textId="77777777" w:rsidR="00DA528C" w:rsidRPr="00DA528C" w:rsidRDefault="00DA528C" w:rsidP="00DA528C">
                <w:pPr>
                  <w:rPr>
                    <w:rFonts w:eastAsia="Calibri"/>
                    <w:sz w:val="22"/>
                    <w:szCs w:val="22"/>
                  </w:rPr>
                </w:pPr>
                <w:r w:rsidRPr="00DA528C">
                  <w:rPr>
                    <w:rFonts w:eastAsia="Calibri"/>
                    <w:sz w:val="22"/>
                    <w:szCs w:val="22"/>
                  </w:rPr>
                  <w:t xml:space="preserve">     </w:t>
                </w:r>
                <w:sdt>
                  <w:sdtPr>
                    <w:rPr>
                      <w:rFonts w:eastAsia="Calibri"/>
                      <w:sz w:val="22"/>
                      <w:szCs w:val="22"/>
                    </w:rPr>
                    <w:tag w:val="Status_Unemployed"/>
                    <w:id w:val="1630896978"/>
                    <w14:checkbox>
                      <w14:checked w14:val="0"/>
                      <w14:checkedState w14:val="2612" w14:font="MS Gothic"/>
                      <w14:uncheckedState w14:val="2610" w14:font="MS Gothic"/>
                    </w14:checkbox>
                  </w:sdtPr>
                  <w:sdtEndPr/>
                  <w:sdtContent>
                    <w:r w:rsidRPr="00DA528C">
                      <w:rPr>
                        <w:rFonts w:ascii="Segoe UI Symbol" w:eastAsia="Calibri" w:hAnsi="Segoe UI Symbol" w:cs="Segoe UI Symbol"/>
                        <w:sz w:val="22"/>
                        <w:szCs w:val="22"/>
                      </w:rPr>
                      <w:t>☐</w:t>
                    </w:r>
                  </w:sdtContent>
                </w:sdt>
                <w:r w:rsidRPr="00DA528C">
                  <w:rPr>
                    <w:rFonts w:eastAsia="Calibri"/>
                    <w:sz w:val="22"/>
                    <w:szCs w:val="22"/>
                  </w:rPr>
                  <w:t xml:space="preserve">Unemployed   </w:t>
                </w:r>
                <w:sdt>
                  <w:sdtPr>
                    <w:rPr>
                      <w:rFonts w:eastAsia="Calibri"/>
                      <w:sz w:val="22"/>
                      <w:szCs w:val="22"/>
                    </w:rPr>
                    <w:tag w:val="Status_Less_Fifteen"/>
                    <w:id w:val="1512028463"/>
                    <w14:checkbox>
                      <w14:checked w14:val="0"/>
                      <w14:checkedState w14:val="2612" w14:font="MS Gothic"/>
                      <w14:uncheckedState w14:val="2610" w14:font="MS Gothic"/>
                    </w14:checkbox>
                  </w:sdtPr>
                  <w:sdtEndPr/>
                  <w:sdtContent>
                    <w:r w:rsidRPr="00DA528C">
                      <w:rPr>
                        <w:rFonts w:ascii="Segoe UI Symbol" w:eastAsia="Calibri" w:hAnsi="Segoe UI Symbol" w:cs="Segoe UI Symbol"/>
                        <w:sz w:val="22"/>
                        <w:szCs w:val="22"/>
                      </w:rPr>
                      <w:t>☐</w:t>
                    </w:r>
                  </w:sdtContent>
                </w:sdt>
                <w:r w:rsidRPr="00DA528C">
                  <w:rPr>
                    <w:rFonts w:eastAsia="Calibri"/>
                    <w:sz w:val="22"/>
                    <w:szCs w:val="22"/>
                  </w:rPr>
                  <w:t xml:space="preserve"> &lt;15 not attending school</w:t>
                </w:r>
              </w:p>
            </w:tc>
          </w:tr>
          <w:tr w:rsidR="00DA528C" w:rsidRPr="00DA528C" w14:paraId="3B56D39C" w14:textId="77777777" w:rsidTr="00DA528C">
            <w:tc>
              <w:tcPr>
                <w:tcW w:w="2492" w:type="dxa"/>
                <w:gridSpan w:val="4"/>
                <w:tcBorders>
                  <w:top w:val="single" w:sz="48" w:space="0" w:color="D6DA85"/>
                  <w:left w:val="single" w:sz="48" w:space="0" w:color="D6DA85"/>
                  <w:bottom w:val="single" w:sz="48" w:space="0" w:color="D6DA85"/>
                  <w:right w:val="single" w:sz="48" w:space="0" w:color="D6DA85"/>
                </w:tcBorders>
                <w:shd w:val="clear" w:color="auto" w:fill="D6DA85"/>
              </w:tcPr>
              <w:p w14:paraId="77E128FB" w14:textId="77777777" w:rsidR="00DA528C" w:rsidRPr="00DA528C" w:rsidRDefault="00DA528C" w:rsidP="00DA528C">
                <w:pPr>
                  <w:jc w:val="right"/>
                  <w:rPr>
                    <w:rFonts w:eastAsia="Calibri"/>
                    <w:b/>
                    <w:bCs/>
                    <w:sz w:val="22"/>
                    <w:szCs w:val="22"/>
                  </w:rPr>
                </w:pPr>
                <w:r w:rsidRPr="00DA528C">
                  <w:rPr>
                    <w:rFonts w:eastAsia="Calibri"/>
                    <w:b/>
                    <w:bCs/>
                    <w:sz w:val="22"/>
                    <w:szCs w:val="22"/>
                  </w:rPr>
                  <w:t>Name of School/ Educational Institution and year level:</w:t>
                </w:r>
              </w:p>
            </w:tc>
            <w:tc>
              <w:tcPr>
                <w:tcW w:w="6414" w:type="dxa"/>
                <w:gridSpan w:val="6"/>
                <w:tcBorders>
                  <w:top w:val="single" w:sz="48" w:space="0" w:color="D6DA85"/>
                  <w:left w:val="single" w:sz="48" w:space="0" w:color="D6DA85"/>
                  <w:bottom w:val="single" w:sz="48" w:space="0" w:color="D6DA85"/>
                  <w:right w:val="single" w:sz="48" w:space="0" w:color="D6DA85"/>
                </w:tcBorders>
                <w:shd w:val="clear" w:color="auto" w:fill="FFFFFF"/>
              </w:tcPr>
              <w:sdt>
                <w:sdtPr>
                  <w:rPr>
                    <w:rFonts w:eastAsia="Calibri"/>
                    <w:sz w:val="22"/>
                    <w:szCs w:val="22"/>
                  </w:rPr>
                  <w:id w:val="1210844333"/>
                  <w:placeholder>
                    <w:docPart w:val="36F32EF000A142BC821E87E122BADAFB"/>
                  </w:placeholder>
                  <w:showingPlcHdr/>
                </w:sdtPr>
                <w:sdtEndPr>
                  <w:rPr>
                    <w:color w:val="D6DA85"/>
                  </w:rPr>
                </w:sdtEndPr>
                <w:sdtContent>
                  <w:p w14:paraId="13EE12E2" w14:textId="77777777" w:rsidR="00DA528C" w:rsidRPr="00DA528C" w:rsidRDefault="00DA528C" w:rsidP="00DA528C">
                    <w:pPr>
                      <w:spacing w:line="480" w:lineRule="auto"/>
                      <w:rPr>
                        <w:rFonts w:eastAsia="Calibri"/>
                        <w:color w:val="D6DA85"/>
                        <w:sz w:val="22"/>
                        <w:szCs w:val="22"/>
                      </w:rPr>
                    </w:pPr>
                    <w:r w:rsidRPr="00DA528C">
                      <w:rPr>
                        <w:rFonts w:eastAsia="Calibri"/>
                        <w:color w:val="D6DA85"/>
                        <w:sz w:val="22"/>
                        <w:szCs w:val="22"/>
                      </w:rPr>
                      <w:t>Name of school/educational institution</w:t>
                    </w:r>
                  </w:p>
                </w:sdtContent>
              </w:sdt>
              <w:sdt>
                <w:sdtPr>
                  <w:rPr>
                    <w:rFonts w:eastAsia="Calibri"/>
                    <w:sz w:val="22"/>
                    <w:szCs w:val="22"/>
                  </w:rPr>
                  <w:id w:val="-2072567708"/>
                  <w:placeholder>
                    <w:docPart w:val="61C3D37C5F634AE6B06238336E583735"/>
                  </w:placeholder>
                  <w:showingPlcHdr/>
                </w:sdtPr>
                <w:sdtEndPr>
                  <w:rPr>
                    <w:color w:val="D6DA85"/>
                  </w:rPr>
                </w:sdtEndPr>
                <w:sdtContent>
                  <w:p w14:paraId="2F571895" w14:textId="77777777" w:rsidR="00DA528C" w:rsidRPr="00DA528C" w:rsidRDefault="00DA528C" w:rsidP="00DA528C">
                    <w:pPr>
                      <w:spacing w:line="480" w:lineRule="auto"/>
                      <w:rPr>
                        <w:rFonts w:eastAsia="Calibri"/>
                        <w:sz w:val="22"/>
                        <w:szCs w:val="22"/>
                      </w:rPr>
                    </w:pPr>
                    <w:r w:rsidRPr="00DA528C">
                      <w:rPr>
                        <w:rFonts w:eastAsia="Calibri"/>
                        <w:color w:val="D6DA85"/>
                        <w:sz w:val="22"/>
                        <w:szCs w:val="22"/>
                      </w:rPr>
                      <w:t xml:space="preserve">Enter year level/level of study </w:t>
                    </w:r>
                  </w:p>
                </w:sdtContent>
              </w:sdt>
            </w:tc>
          </w:tr>
        </w:tbl>
        <w:p w14:paraId="0D00EC74" w14:textId="77777777" w:rsidR="00DA528C" w:rsidRPr="00DA528C" w:rsidRDefault="00DA528C" w:rsidP="00DA528C">
          <w:pPr>
            <w:spacing w:after="160" w:line="259" w:lineRule="auto"/>
            <w:rPr>
              <w:rFonts w:eastAsia="Calibri"/>
              <w:b/>
              <w:color w:val="F7A6A7"/>
              <w:sz w:val="22"/>
              <w:szCs w:val="22"/>
              <w:vertAlign w:val="subscript"/>
            </w:rPr>
          </w:pPr>
          <w:r w:rsidRPr="00DA528C">
            <w:rPr>
              <w:rFonts w:eastAsia="Calibri"/>
              <w:sz w:val="22"/>
              <w:szCs w:val="22"/>
            </w:rPr>
            <w:br w:type="page"/>
          </w:r>
        </w:p>
      </w:sdtContent>
    </w:sdt>
    <w:tbl>
      <w:tblPr>
        <w:tblpPr w:leftFromText="181" w:rightFromText="181" w:horzAnchor="margin" w:tblpXSpec="center" w:tblpYSpec="top"/>
        <w:tblW w:w="5000" w:type="pct"/>
        <w:tblBorders>
          <w:top w:val="single" w:sz="48" w:space="0" w:color="62BB46"/>
          <w:left w:val="single" w:sz="48" w:space="0" w:color="62BB46"/>
          <w:bottom w:val="single" w:sz="48" w:space="0" w:color="62BB46"/>
          <w:right w:val="single" w:sz="48" w:space="0" w:color="62BB46"/>
          <w:insideH w:val="single" w:sz="48" w:space="0" w:color="62BB46"/>
          <w:insideV w:val="single" w:sz="48" w:space="0" w:color="62BB46"/>
        </w:tblBorders>
        <w:tblCellMar>
          <w:top w:w="108" w:type="dxa"/>
          <w:bottom w:w="108" w:type="dxa"/>
        </w:tblCellMar>
        <w:tblLook w:val="0600" w:firstRow="0" w:lastRow="0" w:firstColumn="0" w:lastColumn="0" w:noHBand="1" w:noVBand="1"/>
      </w:tblPr>
      <w:tblGrid>
        <w:gridCol w:w="2903"/>
        <w:gridCol w:w="7473"/>
      </w:tblGrid>
      <w:tr w:rsidR="00DA528C" w:rsidRPr="00DA528C" w14:paraId="2BDEB8D7" w14:textId="77777777" w:rsidTr="00CA1B6C">
        <w:trPr>
          <w:trHeight w:val="761"/>
        </w:trPr>
        <w:tc>
          <w:tcPr>
            <w:tcW w:w="2492" w:type="dxa"/>
            <w:tcBorders>
              <w:top w:val="single" w:sz="36" w:space="0" w:color="F7A6A7"/>
              <w:left w:val="single" w:sz="36" w:space="0" w:color="F7A6A7"/>
              <w:bottom w:val="single" w:sz="36" w:space="0" w:color="F7A6A7"/>
              <w:right w:val="single" w:sz="36" w:space="0" w:color="F7A6A7"/>
            </w:tcBorders>
            <w:shd w:val="clear" w:color="auto" w:fill="F7A6A7"/>
          </w:tcPr>
          <w:p w14:paraId="777BDD61" w14:textId="77777777" w:rsidR="00DA528C" w:rsidRPr="00DA528C" w:rsidRDefault="00DA528C" w:rsidP="00DA528C">
            <w:pPr>
              <w:jc w:val="right"/>
              <w:rPr>
                <w:rFonts w:eastAsia="Calibri"/>
                <w:sz w:val="22"/>
                <w:szCs w:val="22"/>
              </w:rPr>
            </w:pPr>
            <w:r w:rsidRPr="00DA528C">
              <w:rPr>
                <w:rFonts w:eastAsia="Calibri"/>
                <w:b/>
                <w:bCs/>
                <w:sz w:val="22"/>
                <w:szCs w:val="22"/>
              </w:rPr>
              <w:lastRenderedPageBreak/>
              <w:t>Has the young person given permission to contact them?</w:t>
            </w:r>
            <w:r w:rsidRPr="00DA528C">
              <w:rPr>
                <w:rFonts w:eastAsia="Calibri"/>
                <w:b/>
                <w:bCs/>
                <w:sz w:val="22"/>
                <w:szCs w:val="22"/>
              </w:rPr>
              <w:br/>
              <w:t>(Required)</w:t>
            </w:r>
          </w:p>
        </w:tc>
        <w:tc>
          <w:tcPr>
            <w:tcW w:w="6414" w:type="dxa"/>
            <w:tcBorders>
              <w:top w:val="single" w:sz="36" w:space="0" w:color="F7A6A7"/>
              <w:left w:val="single" w:sz="36" w:space="0" w:color="F7A6A7"/>
              <w:bottom w:val="single" w:sz="36" w:space="0" w:color="F7A6A7"/>
              <w:right w:val="single" w:sz="36" w:space="0" w:color="F7A6A7"/>
            </w:tcBorders>
            <w:shd w:val="clear" w:color="auto" w:fill="auto"/>
          </w:tcPr>
          <w:p w14:paraId="65E8B7C4" w14:textId="77777777" w:rsidR="00DA528C" w:rsidRPr="00DA528C" w:rsidRDefault="0097048D" w:rsidP="00DA528C">
            <w:pPr>
              <w:rPr>
                <w:rFonts w:eastAsia="Calibri"/>
                <w:sz w:val="22"/>
                <w:szCs w:val="22"/>
              </w:rPr>
            </w:pPr>
            <w:sdt>
              <w:sdtPr>
                <w:rPr>
                  <w:rFonts w:eastAsia="Arial"/>
                  <w:lang w:val="en-US"/>
                </w:rPr>
                <w:alias w:val="Permission"/>
                <w:tag w:val="Status_Permission"/>
                <w:id w:val="261118508"/>
                <w:placeholder>
                  <w:docPart w:val="6CA788CA891E4BEA8EE71AE1AAC9B409"/>
                </w:placeholder>
                <w:showingPlcHdr/>
                <w:comboBox>
                  <w:listItem w:displayText="Yes" w:value="Yes"/>
                  <w:listItem w:displayText="No" w:value="No"/>
                </w:comboBox>
              </w:sdtPr>
              <w:sdtEndPr>
                <w:rPr>
                  <w:rFonts w:eastAsia="Calibri"/>
                  <w:sz w:val="22"/>
                  <w:szCs w:val="22"/>
                  <w:lang w:val="en-AU"/>
                </w:rPr>
              </w:sdtEndPr>
              <w:sdtContent>
                <w:r w:rsidR="00DA528C" w:rsidRPr="00DA528C">
                  <w:rPr>
                    <w:rFonts w:eastAsia="Calibri"/>
                    <w:color w:val="F7A6A7"/>
                    <w:sz w:val="22"/>
                    <w:szCs w:val="22"/>
                  </w:rPr>
                  <w:t>Select an option</w:t>
                </w:r>
              </w:sdtContent>
            </w:sdt>
          </w:p>
        </w:tc>
      </w:tr>
    </w:tbl>
    <w:p w14:paraId="1A65D365" w14:textId="77777777" w:rsidR="00DA528C" w:rsidRPr="00DA528C" w:rsidRDefault="00DA528C" w:rsidP="00DA528C">
      <w:pPr>
        <w:spacing w:after="160" w:line="259" w:lineRule="auto"/>
        <w:rPr>
          <w:rFonts w:eastAsia="Calibri"/>
          <w:b/>
          <w:color w:val="F7A6A7"/>
          <w:sz w:val="22"/>
          <w:szCs w:val="22"/>
          <w:vertAlign w:val="subscript"/>
        </w:rPr>
      </w:pPr>
    </w:p>
    <w:tbl>
      <w:tblPr>
        <w:tblW w:w="5000" w:type="pct"/>
        <w:shd w:val="clear" w:color="auto" w:fill="FF9999"/>
        <w:tblCellMar>
          <w:top w:w="108" w:type="dxa"/>
          <w:bottom w:w="108" w:type="dxa"/>
        </w:tblCellMar>
        <w:tblLook w:val="04A0" w:firstRow="1" w:lastRow="0" w:firstColumn="1" w:lastColumn="0" w:noHBand="0" w:noVBand="1"/>
      </w:tblPr>
      <w:tblGrid>
        <w:gridCol w:w="2888"/>
        <w:gridCol w:w="7458"/>
      </w:tblGrid>
      <w:tr w:rsidR="00DA528C" w:rsidRPr="00DA528C" w14:paraId="6A5464CA" w14:textId="77777777" w:rsidTr="00836C99">
        <w:trPr>
          <w:trHeight w:val="132"/>
        </w:trPr>
        <w:tc>
          <w:tcPr>
            <w:tcW w:w="10346" w:type="dxa"/>
            <w:gridSpan w:val="2"/>
            <w:tcBorders>
              <w:top w:val="single" w:sz="48" w:space="0" w:color="F7A6A7"/>
              <w:left w:val="single" w:sz="48" w:space="0" w:color="F7A6A7"/>
              <w:bottom w:val="single" w:sz="48" w:space="0" w:color="F7A6A7"/>
              <w:right w:val="single" w:sz="48" w:space="0" w:color="F7A6A7"/>
            </w:tcBorders>
            <w:shd w:val="clear" w:color="auto" w:fill="F7A6A7"/>
          </w:tcPr>
          <w:p w14:paraId="4F6B8183" w14:textId="77777777" w:rsidR="00DA528C" w:rsidRPr="00DA528C" w:rsidRDefault="00DA528C" w:rsidP="00DA528C">
            <w:pPr>
              <w:spacing w:line="360" w:lineRule="auto"/>
              <w:rPr>
                <w:rFonts w:eastAsia="Calibri"/>
                <w:bCs/>
                <w:sz w:val="22"/>
                <w:szCs w:val="22"/>
              </w:rPr>
            </w:pPr>
            <w:r w:rsidRPr="00DA528C">
              <w:rPr>
                <w:rFonts w:eastAsia="Calibri"/>
                <w:b/>
                <w:sz w:val="22"/>
                <w:szCs w:val="22"/>
              </w:rPr>
              <w:t>EMERGENCY CONTACT</w:t>
            </w:r>
            <w:r w:rsidRPr="00DA528C">
              <w:rPr>
                <w:rFonts w:eastAsia="Calibri"/>
                <w:bCs/>
                <w:sz w:val="22"/>
                <w:szCs w:val="22"/>
              </w:rPr>
              <w:t xml:space="preserve"> (Parent, Guardian, or Adult over the age of 18 years)</w:t>
            </w:r>
          </w:p>
        </w:tc>
      </w:tr>
      <w:tr w:rsidR="00DA528C" w:rsidRPr="00DA528C" w14:paraId="4ACB7133" w14:textId="77777777" w:rsidTr="00836C99">
        <w:trPr>
          <w:trHeight w:val="187"/>
        </w:trPr>
        <w:tc>
          <w:tcPr>
            <w:tcW w:w="10346" w:type="dxa"/>
            <w:gridSpan w:val="2"/>
            <w:tcBorders>
              <w:top w:val="single" w:sz="48" w:space="0" w:color="F7A6A7"/>
              <w:bottom w:val="single" w:sz="48" w:space="0" w:color="F7A6A7"/>
            </w:tcBorders>
            <w:shd w:val="clear" w:color="auto" w:fill="auto"/>
          </w:tcPr>
          <w:p w14:paraId="42AB904B" w14:textId="77777777" w:rsidR="00DA528C" w:rsidRPr="00DA528C" w:rsidRDefault="00DA528C" w:rsidP="00DA528C">
            <w:pPr>
              <w:spacing w:line="360" w:lineRule="auto"/>
              <w:rPr>
                <w:rFonts w:eastAsia="Calibri"/>
                <w:bCs/>
                <w:sz w:val="10"/>
                <w:szCs w:val="10"/>
              </w:rPr>
            </w:pPr>
          </w:p>
        </w:tc>
      </w:tr>
      <w:tr w:rsidR="00DA528C" w:rsidRPr="00DA528C" w14:paraId="710FBA67" w14:textId="77777777" w:rsidTr="00836C99">
        <w:trPr>
          <w:trHeight w:val="471"/>
        </w:trPr>
        <w:tc>
          <w:tcPr>
            <w:tcW w:w="2888" w:type="dxa"/>
            <w:tcBorders>
              <w:top w:val="single" w:sz="48" w:space="0" w:color="F7A6A7"/>
              <w:left w:val="single" w:sz="48" w:space="0" w:color="F7A6A7"/>
              <w:bottom w:val="single" w:sz="48" w:space="0" w:color="F7A6A7"/>
              <w:right w:val="single" w:sz="48" w:space="0" w:color="F7A6A7"/>
            </w:tcBorders>
            <w:shd w:val="clear" w:color="auto" w:fill="F7A6A7"/>
          </w:tcPr>
          <w:p w14:paraId="79C29734" w14:textId="77777777" w:rsidR="00DA528C" w:rsidRPr="00DA528C" w:rsidRDefault="00DA528C" w:rsidP="00DA528C">
            <w:pPr>
              <w:jc w:val="right"/>
              <w:rPr>
                <w:rFonts w:eastAsia="Calibri"/>
                <w:b/>
                <w:sz w:val="22"/>
                <w:szCs w:val="22"/>
              </w:rPr>
            </w:pPr>
            <w:r w:rsidRPr="00DA528C">
              <w:rPr>
                <w:rFonts w:eastAsia="Calibri"/>
                <w:b/>
                <w:sz w:val="22"/>
                <w:szCs w:val="22"/>
              </w:rPr>
              <w:t>Name:</w:t>
            </w:r>
          </w:p>
        </w:tc>
        <w:sdt>
          <w:sdtPr>
            <w:rPr>
              <w:rFonts w:eastAsia="Calibri"/>
              <w:sz w:val="22"/>
              <w:szCs w:val="22"/>
            </w:rPr>
            <w:id w:val="2135279990"/>
            <w:placeholder>
              <w:docPart w:val="BA37A1F2D2EB4F7CBF4EC1DA8D0B782B"/>
            </w:placeholder>
            <w:showingPlcHdr/>
            <w:text/>
          </w:sdtPr>
          <w:sdtEndPr/>
          <w:sdtContent>
            <w:tc>
              <w:tcPr>
                <w:tcW w:w="7458" w:type="dxa"/>
                <w:tcBorders>
                  <w:top w:val="single" w:sz="48" w:space="0" w:color="F7A6A7"/>
                  <w:left w:val="single" w:sz="48" w:space="0" w:color="F7A6A7"/>
                  <w:bottom w:val="single" w:sz="48" w:space="0" w:color="F7A6A7"/>
                  <w:right w:val="single" w:sz="48" w:space="0" w:color="F7A6A7"/>
                </w:tcBorders>
                <w:shd w:val="clear" w:color="auto" w:fill="auto"/>
              </w:tcPr>
              <w:p w14:paraId="392F9263" w14:textId="77777777" w:rsidR="00DA528C" w:rsidRPr="00DA528C" w:rsidRDefault="00DA528C" w:rsidP="00DA528C">
                <w:pPr>
                  <w:spacing w:line="360" w:lineRule="auto"/>
                  <w:rPr>
                    <w:rFonts w:eastAsia="Calibri"/>
                    <w:sz w:val="22"/>
                    <w:szCs w:val="22"/>
                  </w:rPr>
                </w:pPr>
                <w:r w:rsidRPr="00DA528C">
                  <w:rPr>
                    <w:rFonts w:eastAsia="Calibri"/>
                    <w:color w:val="F7A6A7"/>
                    <w:sz w:val="22"/>
                    <w:szCs w:val="22"/>
                  </w:rPr>
                  <w:t>Full name</w:t>
                </w:r>
              </w:p>
            </w:tc>
          </w:sdtContent>
        </w:sdt>
      </w:tr>
      <w:tr w:rsidR="00DA528C" w:rsidRPr="00DA528C" w14:paraId="3BD70DFD" w14:textId="77777777" w:rsidTr="00836C99">
        <w:trPr>
          <w:trHeight w:val="418"/>
        </w:trPr>
        <w:tc>
          <w:tcPr>
            <w:tcW w:w="2888" w:type="dxa"/>
            <w:tcBorders>
              <w:top w:val="single" w:sz="48" w:space="0" w:color="F7A6A7"/>
              <w:left w:val="single" w:sz="48" w:space="0" w:color="F7A6A7"/>
              <w:bottom w:val="single" w:sz="48" w:space="0" w:color="F7A6A7"/>
              <w:right w:val="single" w:sz="48" w:space="0" w:color="F7A6A7"/>
            </w:tcBorders>
            <w:shd w:val="clear" w:color="auto" w:fill="F7A6A7"/>
          </w:tcPr>
          <w:p w14:paraId="036EE47A" w14:textId="77777777" w:rsidR="00DA528C" w:rsidRPr="00DA528C" w:rsidRDefault="00DA528C" w:rsidP="00DA528C">
            <w:pPr>
              <w:jc w:val="right"/>
              <w:rPr>
                <w:rFonts w:eastAsia="Calibri"/>
                <w:b/>
                <w:sz w:val="22"/>
                <w:szCs w:val="22"/>
              </w:rPr>
            </w:pPr>
            <w:r w:rsidRPr="00DA528C">
              <w:rPr>
                <w:rFonts w:eastAsia="Calibri"/>
                <w:b/>
                <w:sz w:val="22"/>
                <w:szCs w:val="22"/>
              </w:rPr>
              <w:t>Contact Details:</w:t>
            </w:r>
          </w:p>
        </w:tc>
        <w:sdt>
          <w:sdtPr>
            <w:rPr>
              <w:rFonts w:eastAsia="Calibri"/>
              <w:sz w:val="22"/>
              <w:szCs w:val="22"/>
            </w:rPr>
            <w:id w:val="-901449501"/>
            <w:placeholder>
              <w:docPart w:val="EDEDA4C16B6C4A60842838E485E738AA"/>
            </w:placeholder>
            <w:showingPlcHdr/>
            <w:text/>
          </w:sdtPr>
          <w:sdtEndPr/>
          <w:sdtContent>
            <w:tc>
              <w:tcPr>
                <w:tcW w:w="7458" w:type="dxa"/>
                <w:tcBorders>
                  <w:top w:val="single" w:sz="48" w:space="0" w:color="F7A6A7"/>
                  <w:left w:val="single" w:sz="48" w:space="0" w:color="F7A6A7"/>
                  <w:bottom w:val="single" w:sz="48" w:space="0" w:color="F7A6A7"/>
                  <w:right w:val="single" w:sz="48" w:space="0" w:color="F7A6A7"/>
                </w:tcBorders>
                <w:shd w:val="clear" w:color="auto" w:fill="auto"/>
              </w:tcPr>
              <w:p w14:paraId="503FD4E4" w14:textId="77777777" w:rsidR="00DA528C" w:rsidRPr="00DA528C" w:rsidRDefault="00DA528C" w:rsidP="00DA528C">
                <w:pPr>
                  <w:spacing w:line="360" w:lineRule="auto"/>
                  <w:rPr>
                    <w:rFonts w:eastAsia="Calibri"/>
                    <w:sz w:val="22"/>
                    <w:szCs w:val="22"/>
                  </w:rPr>
                </w:pPr>
                <w:r w:rsidRPr="00DA528C">
                  <w:rPr>
                    <w:rFonts w:eastAsia="Calibri"/>
                    <w:color w:val="F7A6A7"/>
                    <w:sz w:val="22"/>
                    <w:szCs w:val="22"/>
                  </w:rPr>
                  <w:t>Mobile/phone number</w:t>
                </w:r>
              </w:p>
            </w:tc>
          </w:sdtContent>
        </w:sdt>
      </w:tr>
      <w:tr w:rsidR="00DA528C" w:rsidRPr="00DA528C" w14:paraId="13413D57" w14:textId="77777777" w:rsidTr="00836C99">
        <w:tc>
          <w:tcPr>
            <w:tcW w:w="2888" w:type="dxa"/>
            <w:tcBorders>
              <w:top w:val="single" w:sz="48" w:space="0" w:color="F7A6A7"/>
              <w:left w:val="single" w:sz="48" w:space="0" w:color="F7A6A7"/>
              <w:bottom w:val="single" w:sz="48" w:space="0" w:color="F7A6A7"/>
              <w:right w:val="single" w:sz="48" w:space="0" w:color="F7A6A7"/>
            </w:tcBorders>
            <w:shd w:val="clear" w:color="auto" w:fill="F7A6A7"/>
          </w:tcPr>
          <w:p w14:paraId="4440709C" w14:textId="77777777" w:rsidR="00DA528C" w:rsidRPr="00DA528C" w:rsidRDefault="00DA528C" w:rsidP="00DA528C">
            <w:pPr>
              <w:jc w:val="right"/>
              <w:rPr>
                <w:rFonts w:eastAsia="Calibri"/>
                <w:b/>
                <w:sz w:val="22"/>
                <w:szCs w:val="22"/>
              </w:rPr>
            </w:pPr>
            <w:r w:rsidRPr="00DA528C">
              <w:rPr>
                <w:rFonts w:eastAsia="Calibri"/>
                <w:b/>
                <w:sz w:val="22"/>
                <w:szCs w:val="22"/>
              </w:rPr>
              <w:t>Relationship to young</w:t>
            </w:r>
            <w:r w:rsidRPr="00DA528C">
              <w:rPr>
                <w:rFonts w:eastAsia="Calibri"/>
                <w:b/>
                <w:sz w:val="22"/>
                <w:szCs w:val="22"/>
              </w:rPr>
              <w:br/>
              <w:t>person:</w:t>
            </w:r>
          </w:p>
        </w:tc>
        <w:sdt>
          <w:sdtPr>
            <w:rPr>
              <w:rFonts w:eastAsia="Calibri"/>
              <w:sz w:val="22"/>
              <w:szCs w:val="22"/>
            </w:rPr>
            <w:id w:val="-174502080"/>
            <w:placeholder>
              <w:docPart w:val="7E6844D5B9454D47943F54E8AB1BB85B"/>
            </w:placeholder>
            <w:showingPlcHdr/>
            <w:text/>
          </w:sdtPr>
          <w:sdtEndPr/>
          <w:sdtContent>
            <w:tc>
              <w:tcPr>
                <w:tcW w:w="7458" w:type="dxa"/>
                <w:tcBorders>
                  <w:top w:val="single" w:sz="48" w:space="0" w:color="F7A6A7"/>
                  <w:left w:val="single" w:sz="48" w:space="0" w:color="F7A6A7"/>
                  <w:bottom w:val="single" w:sz="48" w:space="0" w:color="F7A6A7"/>
                  <w:right w:val="single" w:sz="48" w:space="0" w:color="F7A6A7"/>
                </w:tcBorders>
                <w:shd w:val="clear" w:color="auto" w:fill="auto"/>
              </w:tcPr>
              <w:p w14:paraId="772CF85F" w14:textId="77777777" w:rsidR="00DA528C" w:rsidRPr="00DA528C" w:rsidRDefault="00DA528C" w:rsidP="00DA528C">
                <w:pPr>
                  <w:spacing w:line="360" w:lineRule="auto"/>
                  <w:rPr>
                    <w:rFonts w:eastAsia="Calibri"/>
                    <w:sz w:val="22"/>
                    <w:szCs w:val="22"/>
                  </w:rPr>
                </w:pPr>
                <w:r w:rsidRPr="00DA528C">
                  <w:rPr>
                    <w:rFonts w:eastAsia="Calibri"/>
                    <w:color w:val="F7A6A7"/>
                    <w:sz w:val="22"/>
                    <w:szCs w:val="22"/>
                  </w:rPr>
                  <w:t>Relationship to young person</w:t>
                </w:r>
              </w:p>
            </w:tc>
          </w:sdtContent>
        </w:sdt>
      </w:tr>
    </w:tbl>
    <w:p w14:paraId="5D015447" w14:textId="77777777" w:rsidR="00DA528C" w:rsidRDefault="00836C99">
      <w:pPr>
        <w:spacing w:after="200" w:line="276" w:lineRule="auto"/>
        <w:rPr>
          <w:rFonts w:asciiTheme="minorHAnsi" w:hAnsiTheme="minorHAnsi" w:cstheme="minorHAnsi"/>
          <w:b/>
          <w:sz w:val="8"/>
          <w:szCs w:val="22"/>
        </w:rPr>
      </w:pPr>
      <w:r w:rsidRPr="00836C99">
        <w:rPr>
          <w:rFonts w:eastAsia="Calibri"/>
          <w:noProof/>
          <w:sz w:val="22"/>
          <w:szCs w:val="22"/>
        </w:rPr>
        <mc:AlternateContent>
          <mc:Choice Requires="wps">
            <w:drawing>
              <wp:anchor distT="45720" distB="45720" distL="114300" distR="114300" simplePos="0" relativeHeight="251661312" behindDoc="0" locked="0" layoutInCell="1" allowOverlap="1" wp14:anchorId="2E1A7FF5" wp14:editId="39F1230F">
                <wp:simplePos x="0" y="0"/>
                <wp:positionH relativeFrom="margin">
                  <wp:align>center</wp:align>
                </wp:positionH>
                <wp:positionV relativeFrom="paragraph">
                  <wp:posOffset>3503240</wp:posOffset>
                </wp:positionV>
                <wp:extent cx="5715000" cy="344805"/>
                <wp:effectExtent l="0" t="0" r="19050" b="1714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344805"/>
                        </a:xfrm>
                        <a:prstGeom prst="rect">
                          <a:avLst/>
                        </a:prstGeom>
                        <a:solidFill>
                          <a:srgbClr val="FFFFFF"/>
                        </a:solidFill>
                        <a:ln w="9525">
                          <a:solidFill>
                            <a:sysClr val="window" lastClr="FFFFFF">
                              <a:lumMod val="75000"/>
                            </a:sysClr>
                          </a:solidFill>
                          <a:prstDash val="sysDot"/>
                          <a:miter lim="800000"/>
                          <a:headEnd/>
                          <a:tailEnd/>
                        </a:ln>
                      </wps:spPr>
                      <wps:txbx>
                        <w:txbxContent>
                          <w:p w14:paraId="30AB58A1" w14:textId="77777777" w:rsidR="00836C99" w:rsidRPr="00836C99" w:rsidRDefault="00836C99" w:rsidP="00836C99">
                            <w:pPr>
                              <w:rPr>
                                <w:color w:val="A6A6A6"/>
                              </w:rPr>
                            </w:pPr>
                            <w:r w:rsidRPr="00836C99">
                              <w:rPr>
                                <w:color w:val="A6A6A6"/>
                              </w:rPr>
                              <w:t>Continued over page.</w:t>
                            </w: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2E1A7FF5" id="_x0000_t202" coordsize="21600,21600" o:spt="202" path="m,l,21600r21600,l21600,xe">
                <v:stroke joinstyle="miter"/>
                <v:path gradientshapeok="t" o:connecttype="rect"/>
              </v:shapetype>
              <v:shape id="Text Box 2" o:spid="_x0000_s1026" type="#_x0000_t202" style="position:absolute;margin-left:0;margin-top:275.85pt;width:450pt;height:27.15pt;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" strokecolor="#bfbfbf">
                <v:stroke dashstyle="1 1"/>
                <v:textbox>
                  <w:txbxContent>
                    <w:p w14:paraId="30AB58A1" w14:textId="77777777" w:rsidR="00836C99" w:rsidRPr="00836C99" w:rsidRDefault="00836C99" w:rsidP="00836C99">
                      <w:pPr>
                        <w:rPr>
                          <w:color w:val="A6A6A6"/>
                        </w:rPr>
                      </w:pPr>
                      <w:r w:rsidRPr="00836C99">
                        <w:rPr>
                          <w:color w:val="A6A6A6"/>
                        </w:rPr>
                        <w:t>Continued over page.</w:t>
                      </w:r>
                    </w:p>
                  </w:txbxContent>
                </v:textbox>
                <w10:wrap type="square" anchorx="margin"/>
              </v:shape>
            </w:pict>
          </mc:Fallback>
        </mc:AlternateContent>
      </w:r>
      <w:r w:rsidR="00DA528C">
        <w:rPr>
          <w:rFonts w:asciiTheme="minorHAnsi" w:hAnsiTheme="minorHAnsi" w:cstheme="minorHAnsi"/>
          <w:b/>
          <w:sz w:val="8"/>
          <w:szCs w:val="22"/>
        </w:rPr>
        <w:br w:type="page"/>
      </w:r>
    </w:p>
    <w:tbl>
      <w:tblPr>
        <w:tblW w:w="5000" w:type="pct"/>
        <w:tblLayout w:type="fixed"/>
        <w:tblCellMar>
          <w:top w:w="108" w:type="dxa"/>
          <w:bottom w:w="108" w:type="dxa"/>
        </w:tblCellMar>
        <w:tblLook w:val="0600" w:firstRow="0" w:lastRow="0" w:firstColumn="0" w:lastColumn="0" w:noHBand="1" w:noVBand="1"/>
      </w:tblPr>
      <w:tblGrid>
        <w:gridCol w:w="1644"/>
        <w:gridCol w:w="1809"/>
        <w:gridCol w:w="1757"/>
        <w:gridCol w:w="1532"/>
        <w:gridCol w:w="3679"/>
      </w:tblGrid>
      <w:tr w:rsidR="00D83618" w:rsidRPr="00D83618" w14:paraId="56D709FD" w14:textId="77777777" w:rsidTr="00CA1B6C">
        <w:trPr>
          <w:trHeight w:val="19"/>
        </w:trPr>
        <w:tc>
          <w:tcPr>
            <w:tcW w:w="5000" w:type="pct"/>
            <w:gridSpan w:val="5"/>
            <w:tcBorders>
              <w:bottom w:val="single" w:sz="4" w:space="0" w:color="B3C2DA"/>
              <w:right w:val="single" w:sz="36" w:space="0" w:color="B3C2DA"/>
            </w:tcBorders>
            <w:shd w:val="clear" w:color="auto" w:fill="B3C2DA"/>
            <w:vAlign w:val="center"/>
          </w:tcPr>
          <w:p w14:paraId="48754B50" w14:textId="68341A32" w:rsidR="00D83618" w:rsidRPr="00D83618" w:rsidRDefault="005C425A" w:rsidP="00D83618">
            <w:pPr>
              <w:rPr>
                <w:rFonts w:eastAsia="Calibri"/>
                <w:b/>
                <w:bCs/>
                <w:sz w:val="22"/>
                <w:szCs w:val="22"/>
              </w:rPr>
            </w:pPr>
            <w:r>
              <w:rPr>
                <w:rFonts w:eastAsia="Calibri"/>
                <w:b/>
                <w:bCs/>
                <w:sz w:val="22"/>
                <w:szCs w:val="22"/>
              </w:rPr>
              <w:lastRenderedPageBreak/>
              <w:t>REFERRING AGENCY DETAILS</w:t>
            </w:r>
          </w:p>
        </w:tc>
      </w:tr>
      <w:tr w:rsidR="00D83618" w:rsidRPr="00D83618" w14:paraId="667C50DF" w14:textId="77777777" w:rsidTr="00CA1B6C">
        <w:tc>
          <w:tcPr>
            <w:tcW w:w="1657" w:type="pct"/>
            <w:gridSpan w:val="2"/>
            <w:tcBorders>
              <w:top w:val="single" w:sz="4" w:space="0" w:color="B3C2DA"/>
            </w:tcBorders>
            <w:shd w:val="clear" w:color="auto" w:fill="auto"/>
          </w:tcPr>
          <w:p w14:paraId="12A70528" w14:textId="77777777" w:rsidR="00D83618" w:rsidRPr="00D83618" w:rsidRDefault="00D83618" w:rsidP="00D83618">
            <w:pPr>
              <w:jc w:val="right"/>
              <w:rPr>
                <w:rFonts w:eastAsia="Calibri"/>
                <w:sz w:val="10"/>
                <w:szCs w:val="10"/>
              </w:rPr>
            </w:pPr>
          </w:p>
        </w:tc>
        <w:tc>
          <w:tcPr>
            <w:tcW w:w="3343" w:type="pct"/>
            <w:gridSpan w:val="3"/>
            <w:tcBorders>
              <w:top w:val="single" w:sz="4" w:space="0" w:color="B3C2DA"/>
              <w:bottom w:val="single" w:sz="36" w:space="0" w:color="B3C2DA"/>
            </w:tcBorders>
            <w:shd w:val="clear" w:color="auto" w:fill="auto"/>
          </w:tcPr>
          <w:p w14:paraId="2C7D85A2" w14:textId="77777777" w:rsidR="00D83618" w:rsidRPr="00D83618" w:rsidRDefault="00D83618" w:rsidP="00D83618">
            <w:pPr>
              <w:rPr>
                <w:rFonts w:eastAsia="Calibri"/>
                <w:sz w:val="10"/>
                <w:szCs w:val="10"/>
              </w:rPr>
            </w:pPr>
          </w:p>
        </w:tc>
      </w:tr>
      <w:tr w:rsidR="00D83618" w:rsidRPr="00D83618" w14:paraId="6BBF833E" w14:textId="77777777" w:rsidTr="00CA1B6C">
        <w:trPr>
          <w:trHeight w:val="498"/>
        </w:trPr>
        <w:tc>
          <w:tcPr>
            <w:tcW w:w="1657" w:type="pct"/>
            <w:gridSpan w:val="2"/>
            <w:shd w:val="clear" w:color="auto" w:fill="B3C2DA"/>
          </w:tcPr>
          <w:p w14:paraId="4A375D9E" w14:textId="6F5776F2" w:rsidR="00D83618" w:rsidRPr="00D83618" w:rsidRDefault="00D83618" w:rsidP="00D83618">
            <w:pPr>
              <w:jc w:val="right"/>
              <w:rPr>
                <w:rFonts w:eastAsia="Calibri"/>
                <w:b/>
                <w:bCs/>
                <w:sz w:val="22"/>
                <w:szCs w:val="22"/>
              </w:rPr>
            </w:pPr>
            <w:r w:rsidRPr="00D83618">
              <w:rPr>
                <w:rFonts w:eastAsia="Calibri"/>
                <w:b/>
                <w:bCs/>
                <w:sz w:val="22"/>
                <w:szCs w:val="22"/>
              </w:rPr>
              <w:t xml:space="preserve">Name of </w:t>
            </w:r>
            <w:r w:rsidR="005C425A">
              <w:rPr>
                <w:rFonts w:eastAsia="Calibri"/>
                <w:b/>
                <w:bCs/>
                <w:sz w:val="22"/>
                <w:szCs w:val="22"/>
              </w:rPr>
              <w:t>worker</w:t>
            </w:r>
            <w:r w:rsidRPr="00D83618">
              <w:rPr>
                <w:rFonts w:eastAsia="Calibri"/>
                <w:b/>
                <w:bCs/>
                <w:sz w:val="22"/>
                <w:szCs w:val="22"/>
              </w:rPr>
              <w:t>:</w:t>
            </w:r>
          </w:p>
        </w:tc>
        <w:sdt>
          <w:sdtPr>
            <w:rPr>
              <w:rFonts w:eastAsia="Calibri"/>
              <w:sz w:val="22"/>
              <w:szCs w:val="22"/>
            </w:rPr>
            <w:id w:val="-250973650"/>
            <w:placeholder>
              <w:docPart w:val="45410B2CAF76430FBEFEAFFB5FE2D931"/>
            </w:placeholder>
            <w:showingPlcHdr/>
            <w:text/>
          </w:sdtPr>
          <w:sdtEndPr/>
          <w:sdtContent>
            <w:tc>
              <w:tcPr>
                <w:tcW w:w="3343" w:type="pct"/>
                <w:gridSpan w:val="3"/>
                <w:tcBorders>
                  <w:top w:val="single" w:sz="36" w:space="0" w:color="B3C2DA"/>
                  <w:bottom w:val="single" w:sz="36" w:space="0" w:color="B3C2DA"/>
                  <w:right w:val="single" w:sz="36" w:space="0" w:color="B3C2DA"/>
                </w:tcBorders>
                <w:shd w:val="clear" w:color="auto" w:fill="auto"/>
              </w:tcPr>
              <w:p w14:paraId="490F51BC" w14:textId="77777777" w:rsidR="00D83618" w:rsidRPr="00D83618" w:rsidRDefault="00D83618" w:rsidP="00D83618">
                <w:pPr>
                  <w:rPr>
                    <w:rFonts w:eastAsia="Calibri"/>
                    <w:sz w:val="22"/>
                    <w:szCs w:val="22"/>
                  </w:rPr>
                </w:pPr>
                <w:r w:rsidRPr="00D83618">
                  <w:rPr>
                    <w:rFonts w:eastAsia="Calibri"/>
                    <w:color w:val="B3C2DA"/>
                    <w:sz w:val="22"/>
                    <w:szCs w:val="22"/>
                  </w:rPr>
                  <w:t>Full name</w:t>
                </w:r>
              </w:p>
            </w:tc>
          </w:sdtContent>
        </w:sdt>
      </w:tr>
      <w:tr w:rsidR="00D83618" w:rsidRPr="00D83618" w14:paraId="51D10EC0" w14:textId="77777777" w:rsidTr="00CA1B6C">
        <w:trPr>
          <w:trHeight w:val="568"/>
        </w:trPr>
        <w:tc>
          <w:tcPr>
            <w:tcW w:w="1657" w:type="pct"/>
            <w:gridSpan w:val="2"/>
            <w:shd w:val="clear" w:color="auto" w:fill="B3C2DA"/>
          </w:tcPr>
          <w:p w14:paraId="2D1ADB95" w14:textId="696DD80A" w:rsidR="00D83618" w:rsidRPr="00D83618" w:rsidRDefault="00D83618" w:rsidP="00D83618">
            <w:pPr>
              <w:jc w:val="right"/>
              <w:rPr>
                <w:rFonts w:eastAsia="Calibri"/>
                <w:b/>
                <w:bCs/>
                <w:sz w:val="22"/>
                <w:szCs w:val="22"/>
              </w:rPr>
            </w:pPr>
            <w:r w:rsidRPr="00D83618">
              <w:rPr>
                <w:rFonts w:eastAsia="Calibri"/>
                <w:b/>
                <w:bCs/>
                <w:sz w:val="22"/>
                <w:szCs w:val="22"/>
              </w:rPr>
              <w:t xml:space="preserve">Name of </w:t>
            </w:r>
            <w:r w:rsidR="005C425A">
              <w:rPr>
                <w:rFonts w:eastAsia="Calibri"/>
                <w:b/>
                <w:bCs/>
                <w:sz w:val="22"/>
                <w:szCs w:val="22"/>
              </w:rPr>
              <w:t>agency</w:t>
            </w:r>
            <w:r w:rsidRPr="00D83618">
              <w:rPr>
                <w:rFonts w:eastAsia="Calibri"/>
                <w:b/>
                <w:bCs/>
                <w:sz w:val="22"/>
                <w:szCs w:val="22"/>
              </w:rPr>
              <w:t>/school:</w:t>
            </w:r>
          </w:p>
        </w:tc>
        <w:sdt>
          <w:sdtPr>
            <w:rPr>
              <w:rFonts w:eastAsia="Calibri"/>
              <w:sz w:val="22"/>
              <w:szCs w:val="22"/>
            </w:rPr>
            <w:id w:val="677549981"/>
            <w:placeholder>
              <w:docPart w:val="3866D01974414673850C805F3B1260DF"/>
            </w:placeholder>
            <w:showingPlcHdr/>
            <w:text/>
          </w:sdtPr>
          <w:sdtEndPr/>
          <w:sdtContent>
            <w:tc>
              <w:tcPr>
                <w:tcW w:w="3343" w:type="pct"/>
                <w:gridSpan w:val="3"/>
                <w:tcBorders>
                  <w:top w:val="single" w:sz="36" w:space="0" w:color="B3C2DA"/>
                  <w:bottom w:val="single" w:sz="36" w:space="0" w:color="B3C2DA"/>
                  <w:right w:val="single" w:sz="36" w:space="0" w:color="B3C2DA"/>
                </w:tcBorders>
                <w:shd w:val="clear" w:color="auto" w:fill="auto"/>
              </w:tcPr>
              <w:p w14:paraId="7A66B8EB" w14:textId="767B4BBB" w:rsidR="00D83618" w:rsidRPr="00D83618" w:rsidRDefault="00E94EE1" w:rsidP="00D83618">
                <w:pPr>
                  <w:rPr>
                    <w:rFonts w:eastAsia="Calibri"/>
                    <w:sz w:val="22"/>
                    <w:szCs w:val="22"/>
                  </w:rPr>
                </w:pPr>
                <w:r>
                  <w:rPr>
                    <w:rFonts w:eastAsia="Calibri"/>
                    <w:color w:val="B3C2DA"/>
                    <w:sz w:val="22"/>
                    <w:szCs w:val="22"/>
                  </w:rPr>
                  <w:t>Ag</w:t>
                </w:r>
                <w:r w:rsidR="005C425A">
                  <w:rPr>
                    <w:rFonts w:eastAsia="Calibri"/>
                    <w:color w:val="B3C2DA"/>
                    <w:sz w:val="22"/>
                    <w:szCs w:val="22"/>
                  </w:rPr>
                  <w:t>ency</w:t>
                </w:r>
                <w:r w:rsidR="00D83618" w:rsidRPr="00D83618">
                  <w:rPr>
                    <w:rFonts w:eastAsia="Calibri"/>
                    <w:color w:val="B3C2DA"/>
                    <w:sz w:val="22"/>
                    <w:szCs w:val="22"/>
                  </w:rPr>
                  <w:t>/school</w:t>
                </w:r>
              </w:p>
            </w:tc>
          </w:sdtContent>
        </w:sdt>
      </w:tr>
      <w:tr w:rsidR="00D83618" w:rsidRPr="00D83618" w14:paraId="594EEF3D" w14:textId="77777777" w:rsidTr="00D83618">
        <w:trPr>
          <w:trHeight w:val="507"/>
        </w:trPr>
        <w:tc>
          <w:tcPr>
            <w:tcW w:w="1657" w:type="pct"/>
            <w:gridSpan w:val="2"/>
            <w:shd w:val="clear" w:color="auto" w:fill="B3C2DA"/>
          </w:tcPr>
          <w:p w14:paraId="5C2FAD7F" w14:textId="77777777" w:rsidR="00D83618" w:rsidRPr="00D83618" w:rsidRDefault="00D83618" w:rsidP="00D83618">
            <w:pPr>
              <w:jc w:val="right"/>
              <w:rPr>
                <w:rFonts w:eastAsia="Calibri"/>
                <w:b/>
                <w:bCs/>
                <w:sz w:val="22"/>
                <w:szCs w:val="22"/>
              </w:rPr>
            </w:pPr>
            <w:r w:rsidRPr="00D83618">
              <w:rPr>
                <w:rFonts w:eastAsia="Calibri"/>
                <w:b/>
                <w:bCs/>
                <w:sz w:val="22"/>
                <w:szCs w:val="22"/>
              </w:rPr>
              <w:t>Relationship to young person:</w:t>
            </w:r>
          </w:p>
        </w:tc>
        <w:sdt>
          <w:sdtPr>
            <w:rPr>
              <w:rFonts w:eastAsia="Calibri"/>
              <w:sz w:val="22"/>
              <w:szCs w:val="22"/>
            </w:rPr>
            <w:id w:val="611868150"/>
            <w:placeholder>
              <w:docPart w:val="DF8CBC1568424339BA66CE108A9C00E3"/>
            </w:placeholder>
            <w:showingPlcHdr/>
            <w:text/>
          </w:sdtPr>
          <w:sdtEndPr/>
          <w:sdtContent>
            <w:tc>
              <w:tcPr>
                <w:tcW w:w="3343" w:type="pct"/>
                <w:gridSpan w:val="3"/>
                <w:tcBorders>
                  <w:top w:val="single" w:sz="36" w:space="0" w:color="B3C2DA"/>
                  <w:bottom w:val="single" w:sz="36" w:space="0" w:color="BDD6EE"/>
                  <w:right w:val="single" w:sz="36" w:space="0" w:color="B3C2DA"/>
                </w:tcBorders>
                <w:shd w:val="clear" w:color="auto" w:fill="auto"/>
              </w:tcPr>
              <w:p w14:paraId="2C1FC17F" w14:textId="77777777" w:rsidR="00D83618" w:rsidRPr="00D83618" w:rsidRDefault="00D83618" w:rsidP="00D83618">
                <w:pPr>
                  <w:rPr>
                    <w:rFonts w:eastAsia="Calibri"/>
                    <w:sz w:val="22"/>
                    <w:szCs w:val="22"/>
                  </w:rPr>
                </w:pPr>
                <w:r w:rsidRPr="00D83618">
                  <w:rPr>
                    <w:rFonts w:eastAsia="Calibri"/>
                    <w:color w:val="B3C2DA"/>
                    <w:sz w:val="22"/>
                    <w:szCs w:val="22"/>
                  </w:rPr>
                  <w:t>Relationship to young person</w:t>
                </w:r>
              </w:p>
            </w:tc>
          </w:sdtContent>
        </w:sdt>
      </w:tr>
      <w:tr w:rsidR="00D83618" w:rsidRPr="00D83618" w14:paraId="72CC77E9" w14:textId="77777777" w:rsidTr="00CA1B6C">
        <w:trPr>
          <w:trHeight w:val="586"/>
        </w:trPr>
        <w:tc>
          <w:tcPr>
            <w:tcW w:w="789" w:type="pct"/>
            <w:tcBorders>
              <w:right w:val="single" w:sz="36" w:space="0" w:color="B3C2DA"/>
            </w:tcBorders>
            <w:shd w:val="clear" w:color="auto" w:fill="B3C2DA"/>
          </w:tcPr>
          <w:p w14:paraId="443CE9A7" w14:textId="77777777" w:rsidR="00D83618" w:rsidRPr="00D83618" w:rsidRDefault="00D83618" w:rsidP="00D83618">
            <w:pPr>
              <w:jc w:val="right"/>
              <w:rPr>
                <w:rFonts w:eastAsia="Calibri"/>
                <w:b/>
                <w:bCs/>
                <w:sz w:val="22"/>
                <w:szCs w:val="22"/>
              </w:rPr>
            </w:pPr>
            <w:r w:rsidRPr="00D83618">
              <w:rPr>
                <w:rFonts w:eastAsia="Calibri"/>
                <w:b/>
                <w:bCs/>
                <w:sz w:val="22"/>
                <w:szCs w:val="22"/>
              </w:rPr>
              <w:t>Mobile:</w:t>
            </w:r>
          </w:p>
        </w:tc>
        <w:sdt>
          <w:sdtPr>
            <w:rPr>
              <w:rFonts w:eastAsia="Arial"/>
              <w:lang w:val="en-US"/>
            </w:rPr>
            <w:id w:val="1087123660"/>
            <w:placeholder>
              <w:docPart w:val="7DFF0BAF98E242468A1619E144588D49"/>
            </w:placeholder>
            <w:showingPlcHdr/>
          </w:sdtPr>
          <w:sdtEndPr>
            <w:rPr>
              <w:rFonts w:eastAsia="Calibri"/>
              <w:sz w:val="22"/>
              <w:szCs w:val="22"/>
              <w:lang w:val="en-AU"/>
            </w:rPr>
          </w:sdtEndPr>
          <w:sdtContent>
            <w:tc>
              <w:tcPr>
                <w:tcW w:w="1711" w:type="pct"/>
                <w:gridSpan w:val="2"/>
                <w:tcBorders>
                  <w:top w:val="single" w:sz="36" w:space="0" w:color="B3C2DA"/>
                  <w:left w:val="single" w:sz="36" w:space="0" w:color="B3C2DA"/>
                  <w:right w:val="single" w:sz="36" w:space="0" w:color="B3C2DA"/>
                </w:tcBorders>
                <w:shd w:val="clear" w:color="auto" w:fill="auto"/>
              </w:tcPr>
              <w:p w14:paraId="6FDC741F" w14:textId="77777777" w:rsidR="00D83618" w:rsidRPr="00D83618" w:rsidRDefault="00D83618" w:rsidP="00D83618">
                <w:pPr>
                  <w:rPr>
                    <w:rFonts w:eastAsia="Calibri"/>
                    <w:sz w:val="22"/>
                    <w:szCs w:val="22"/>
                  </w:rPr>
                </w:pPr>
                <w:r w:rsidRPr="00D83618">
                  <w:rPr>
                    <w:rFonts w:eastAsia="Calibri"/>
                    <w:color w:val="B3C2DA"/>
                    <w:sz w:val="22"/>
                    <w:szCs w:val="22"/>
                  </w:rPr>
                  <w:t>Enter mobile number</w:t>
                </w:r>
              </w:p>
            </w:tc>
          </w:sdtContent>
        </w:sdt>
        <w:tc>
          <w:tcPr>
            <w:tcW w:w="735" w:type="pct"/>
            <w:tcBorders>
              <w:top w:val="single" w:sz="36" w:space="0" w:color="B3C2DA"/>
              <w:left w:val="single" w:sz="36" w:space="0" w:color="B3C2DA"/>
              <w:right w:val="single" w:sz="36" w:space="0" w:color="B3C2DA"/>
            </w:tcBorders>
            <w:shd w:val="clear" w:color="auto" w:fill="B3C2DA"/>
          </w:tcPr>
          <w:p w14:paraId="775FBBE6" w14:textId="77777777" w:rsidR="00D83618" w:rsidRPr="00D83618" w:rsidRDefault="00D83618" w:rsidP="00D83618">
            <w:pPr>
              <w:jc w:val="right"/>
              <w:rPr>
                <w:rFonts w:eastAsia="Calibri"/>
                <w:b/>
                <w:bCs/>
                <w:sz w:val="22"/>
                <w:szCs w:val="22"/>
              </w:rPr>
            </w:pPr>
            <w:r w:rsidRPr="00D83618">
              <w:rPr>
                <w:rFonts w:eastAsia="Calibri"/>
                <w:b/>
                <w:bCs/>
                <w:sz w:val="22"/>
                <w:szCs w:val="22"/>
              </w:rPr>
              <w:t>Email:</w:t>
            </w:r>
          </w:p>
        </w:tc>
        <w:sdt>
          <w:sdtPr>
            <w:rPr>
              <w:rFonts w:eastAsia="Arial"/>
              <w:lang w:val="en-US"/>
            </w:rPr>
            <w:id w:val="-1370285363"/>
            <w:placeholder>
              <w:docPart w:val="EEB383D784D14848AE10FD1489E4BEE4"/>
            </w:placeholder>
            <w:showingPlcHdr/>
          </w:sdtPr>
          <w:sdtEndPr>
            <w:rPr>
              <w:rFonts w:eastAsia="Calibri"/>
              <w:sz w:val="22"/>
              <w:szCs w:val="22"/>
              <w:lang w:val="en-AU"/>
            </w:rPr>
          </w:sdtEndPr>
          <w:sdtContent>
            <w:tc>
              <w:tcPr>
                <w:tcW w:w="1765" w:type="pct"/>
                <w:tcBorders>
                  <w:top w:val="single" w:sz="36" w:space="0" w:color="B3C2DA"/>
                  <w:left w:val="single" w:sz="36" w:space="0" w:color="B3C2DA"/>
                  <w:right w:val="single" w:sz="36" w:space="0" w:color="B3C2DA"/>
                </w:tcBorders>
                <w:shd w:val="clear" w:color="auto" w:fill="auto"/>
              </w:tcPr>
              <w:p w14:paraId="2EB86376" w14:textId="77777777" w:rsidR="00D83618" w:rsidRPr="00D83618" w:rsidRDefault="00D83618" w:rsidP="00D83618">
                <w:pPr>
                  <w:rPr>
                    <w:rFonts w:eastAsia="Calibri"/>
                    <w:sz w:val="22"/>
                    <w:szCs w:val="22"/>
                  </w:rPr>
                </w:pPr>
                <w:r w:rsidRPr="00D83618">
                  <w:rPr>
                    <w:rFonts w:eastAsia="Calibri"/>
                    <w:color w:val="B3C2DA"/>
                    <w:sz w:val="22"/>
                    <w:szCs w:val="22"/>
                  </w:rPr>
                  <w:t>Enter email@address</w:t>
                </w:r>
              </w:p>
            </w:tc>
          </w:sdtContent>
        </w:sdt>
      </w:tr>
      <w:tr w:rsidR="00D83618" w:rsidRPr="00D83618" w14:paraId="3F254CCA" w14:textId="77777777" w:rsidTr="00CA1B6C">
        <w:trPr>
          <w:trHeight w:val="1088"/>
        </w:trPr>
        <w:tc>
          <w:tcPr>
            <w:tcW w:w="1657" w:type="pct"/>
            <w:gridSpan w:val="2"/>
            <w:shd w:val="clear" w:color="auto" w:fill="B3C2DA"/>
          </w:tcPr>
          <w:p w14:paraId="292121E1" w14:textId="1C185A7D" w:rsidR="00D83618" w:rsidRPr="00D83618" w:rsidRDefault="00D83618" w:rsidP="00D83618">
            <w:pPr>
              <w:jc w:val="right"/>
              <w:rPr>
                <w:rFonts w:eastAsia="Calibri"/>
                <w:b/>
                <w:bCs/>
                <w:sz w:val="22"/>
                <w:szCs w:val="22"/>
              </w:rPr>
            </w:pPr>
            <w:r w:rsidRPr="00D83618">
              <w:rPr>
                <w:rFonts w:eastAsia="Calibri"/>
                <w:b/>
                <w:bCs/>
                <w:sz w:val="22"/>
                <w:szCs w:val="22"/>
              </w:rPr>
              <w:t>How is your school/</w:t>
            </w:r>
            <w:r w:rsidR="00691DEF">
              <w:rPr>
                <w:rFonts w:eastAsia="Calibri"/>
                <w:b/>
                <w:bCs/>
                <w:sz w:val="22"/>
                <w:szCs w:val="22"/>
              </w:rPr>
              <w:t>agency</w:t>
            </w:r>
            <w:r w:rsidRPr="00D83618">
              <w:rPr>
                <w:rFonts w:eastAsia="Calibri"/>
                <w:b/>
                <w:bCs/>
                <w:sz w:val="22"/>
                <w:szCs w:val="22"/>
              </w:rPr>
              <w:t xml:space="preserve"> currently supporting the young person?</w:t>
            </w:r>
          </w:p>
        </w:tc>
        <w:sdt>
          <w:sdtPr>
            <w:rPr>
              <w:rFonts w:eastAsia="Arial"/>
              <w:lang w:val="en-US"/>
            </w:rPr>
            <w:id w:val="-4364135"/>
            <w:placeholder>
              <w:docPart w:val="2868C84A2A5B4C09B91C87A90BBC00F3"/>
            </w:placeholder>
            <w:showingPlcHdr/>
          </w:sdtPr>
          <w:sdtEndPr>
            <w:rPr>
              <w:rFonts w:eastAsia="Calibri"/>
              <w:sz w:val="22"/>
              <w:szCs w:val="22"/>
              <w:lang w:val="en-AU"/>
            </w:rPr>
          </w:sdtEndPr>
          <w:sdtContent>
            <w:tc>
              <w:tcPr>
                <w:tcW w:w="3343" w:type="pct"/>
                <w:gridSpan w:val="3"/>
                <w:tcBorders>
                  <w:top w:val="single" w:sz="36" w:space="0" w:color="B3C2DA"/>
                  <w:bottom w:val="single" w:sz="36" w:space="0" w:color="B3C2DA"/>
                  <w:right w:val="single" w:sz="36" w:space="0" w:color="B3C2DA"/>
                </w:tcBorders>
                <w:shd w:val="clear" w:color="auto" w:fill="auto"/>
              </w:tcPr>
              <w:p w14:paraId="771D6E81" w14:textId="77777777" w:rsidR="00D83618" w:rsidRPr="00D83618" w:rsidRDefault="00D83618" w:rsidP="00D83618">
                <w:pPr>
                  <w:rPr>
                    <w:rFonts w:eastAsia="Calibri"/>
                    <w:sz w:val="22"/>
                    <w:szCs w:val="22"/>
                  </w:rPr>
                </w:pPr>
                <w:r w:rsidRPr="00D83618">
                  <w:rPr>
                    <w:rFonts w:eastAsia="Calibri"/>
                    <w:color w:val="B4C6E7"/>
                    <w:sz w:val="22"/>
                    <w:szCs w:val="22"/>
                  </w:rPr>
                  <w:t>Enter details</w:t>
                </w:r>
              </w:p>
            </w:tc>
          </w:sdtContent>
        </w:sdt>
      </w:tr>
      <w:tr w:rsidR="00D83618" w:rsidRPr="00D83618" w14:paraId="07F80362" w14:textId="77777777" w:rsidTr="00CA1B6C">
        <w:trPr>
          <w:trHeight w:val="901"/>
        </w:trPr>
        <w:tc>
          <w:tcPr>
            <w:tcW w:w="1657" w:type="pct"/>
            <w:gridSpan w:val="2"/>
            <w:shd w:val="clear" w:color="auto" w:fill="B3C2DA"/>
          </w:tcPr>
          <w:p w14:paraId="14FFBA07" w14:textId="301BB16A" w:rsidR="00D83618" w:rsidRPr="00D83618" w:rsidRDefault="00D83618" w:rsidP="00D83618">
            <w:pPr>
              <w:jc w:val="right"/>
              <w:rPr>
                <w:rFonts w:eastAsia="Calibri"/>
                <w:b/>
                <w:bCs/>
                <w:sz w:val="22"/>
                <w:szCs w:val="22"/>
              </w:rPr>
            </w:pPr>
            <w:r w:rsidRPr="00D83618">
              <w:rPr>
                <w:rFonts w:eastAsia="Calibri"/>
                <w:b/>
                <w:bCs/>
                <w:sz w:val="22"/>
                <w:szCs w:val="22"/>
              </w:rPr>
              <w:t>What other services</w:t>
            </w:r>
            <w:r w:rsidR="00691DEF">
              <w:rPr>
                <w:rFonts w:eastAsia="Calibri"/>
                <w:b/>
                <w:bCs/>
                <w:sz w:val="22"/>
                <w:szCs w:val="22"/>
              </w:rPr>
              <w:t>/agencies</w:t>
            </w:r>
            <w:r w:rsidRPr="00D83618">
              <w:rPr>
                <w:rFonts w:eastAsia="Calibri"/>
                <w:b/>
                <w:bCs/>
                <w:sz w:val="22"/>
                <w:szCs w:val="22"/>
              </w:rPr>
              <w:t xml:space="preserve"> are working with the young person?</w:t>
            </w:r>
          </w:p>
        </w:tc>
        <w:sdt>
          <w:sdtPr>
            <w:rPr>
              <w:rFonts w:eastAsia="Arial"/>
              <w:lang w:val="en-US"/>
            </w:rPr>
            <w:id w:val="-1167244443"/>
            <w:placeholder>
              <w:docPart w:val="837C52BCD05445549A6EE190E02D0ED1"/>
            </w:placeholder>
            <w:showingPlcHdr/>
          </w:sdtPr>
          <w:sdtEndPr>
            <w:rPr>
              <w:rFonts w:eastAsia="Calibri"/>
              <w:sz w:val="22"/>
              <w:szCs w:val="22"/>
              <w:lang w:val="en-AU"/>
            </w:rPr>
          </w:sdtEndPr>
          <w:sdtContent>
            <w:tc>
              <w:tcPr>
                <w:tcW w:w="3343" w:type="pct"/>
                <w:gridSpan w:val="3"/>
                <w:tcBorders>
                  <w:top w:val="single" w:sz="36" w:space="0" w:color="B3C2DA"/>
                  <w:bottom w:val="single" w:sz="36" w:space="0" w:color="B3C2DA"/>
                  <w:right w:val="single" w:sz="36" w:space="0" w:color="B3C2DA"/>
                </w:tcBorders>
                <w:shd w:val="clear" w:color="auto" w:fill="auto"/>
              </w:tcPr>
              <w:p w14:paraId="31904D73" w14:textId="77777777" w:rsidR="00D83618" w:rsidRPr="00D83618" w:rsidRDefault="00D83618" w:rsidP="00D83618">
                <w:pPr>
                  <w:rPr>
                    <w:rFonts w:eastAsia="Calibri"/>
                    <w:sz w:val="22"/>
                    <w:szCs w:val="22"/>
                  </w:rPr>
                </w:pPr>
                <w:r w:rsidRPr="00D83618">
                  <w:rPr>
                    <w:rFonts w:eastAsia="Calibri"/>
                    <w:color w:val="B4C6E7"/>
                    <w:sz w:val="22"/>
                    <w:szCs w:val="22"/>
                  </w:rPr>
                  <w:t>Enter details</w:t>
                </w:r>
              </w:p>
            </w:tc>
          </w:sdtContent>
        </w:sdt>
      </w:tr>
      <w:tr w:rsidR="00D83618" w:rsidRPr="00D83618" w14:paraId="60DA3E82" w14:textId="77777777" w:rsidTr="00CA1B6C">
        <w:trPr>
          <w:trHeight w:val="1483"/>
        </w:trPr>
        <w:tc>
          <w:tcPr>
            <w:tcW w:w="1657" w:type="pct"/>
            <w:gridSpan w:val="2"/>
            <w:tcBorders>
              <w:bottom w:val="single" w:sz="36" w:space="0" w:color="B3C2DA"/>
            </w:tcBorders>
            <w:shd w:val="clear" w:color="auto" w:fill="B3C2DA"/>
          </w:tcPr>
          <w:p w14:paraId="50A66878" w14:textId="77777777" w:rsidR="00D83618" w:rsidRPr="00D83618" w:rsidRDefault="00D83618" w:rsidP="00D83618">
            <w:pPr>
              <w:jc w:val="right"/>
              <w:rPr>
                <w:rFonts w:eastAsia="Calibri"/>
                <w:b/>
                <w:bCs/>
                <w:sz w:val="22"/>
                <w:szCs w:val="22"/>
              </w:rPr>
            </w:pPr>
            <w:r w:rsidRPr="00D83618">
              <w:rPr>
                <w:rFonts w:eastAsia="Calibri"/>
                <w:b/>
                <w:bCs/>
                <w:sz w:val="22"/>
                <w:szCs w:val="22"/>
              </w:rPr>
              <w:t>Does the young person have an additional need or a pre-existing mental health condition?</w:t>
            </w:r>
          </w:p>
        </w:tc>
        <w:tc>
          <w:tcPr>
            <w:tcW w:w="3343" w:type="pct"/>
            <w:gridSpan w:val="3"/>
            <w:tcBorders>
              <w:top w:val="single" w:sz="36" w:space="0" w:color="B3C2DA"/>
              <w:bottom w:val="single" w:sz="36" w:space="0" w:color="B3C2DA"/>
              <w:right w:val="single" w:sz="36" w:space="0" w:color="B3C2DA"/>
            </w:tcBorders>
            <w:shd w:val="clear" w:color="auto" w:fill="auto"/>
          </w:tcPr>
          <w:sdt>
            <w:sdtPr>
              <w:rPr>
                <w:rFonts w:eastAsia="Arial"/>
                <w:lang w:val="en-US"/>
              </w:rPr>
              <w:id w:val="-311941580"/>
              <w:placeholder>
                <w:docPart w:val="88E06B691DE3461AAED8F55F6D39FB88"/>
              </w:placeholder>
              <w:showingPlcHdr/>
              <w:comboBox>
                <w:listItem w:value="Choose an item."/>
                <w:listItem w:displayText="Yes" w:value="Yes"/>
                <w:listItem w:displayText="No" w:value="No"/>
                <w:listItem w:displayText="Unsure" w:value="Unsure"/>
              </w:comboBox>
            </w:sdtPr>
            <w:sdtEndPr>
              <w:rPr>
                <w:rFonts w:eastAsia="Calibri"/>
                <w:color w:val="B4C6E7"/>
                <w:sz w:val="22"/>
                <w:szCs w:val="22"/>
                <w:lang w:val="en-AU"/>
              </w:rPr>
            </w:sdtEndPr>
            <w:sdtContent>
              <w:p w14:paraId="1B02A155" w14:textId="77777777" w:rsidR="00D83618" w:rsidRPr="00D83618" w:rsidRDefault="00D83618" w:rsidP="00D83618">
                <w:pPr>
                  <w:rPr>
                    <w:rFonts w:eastAsia="Calibri"/>
                    <w:color w:val="B4C6E7"/>
                    <w:sz w:val="22"/>
                    <w:szCs w:val="22"/>
                  </w:rPr>
                </w:pPr>
                <w:r w:rsidRPr="00D83618">
                  <w:rPr>
                    <w:rFonts w:eastAsia="Calibri"/>
                    <w:color w:val="B4C6E7"/>
                    <w:sz w:val="22"/>
                    <w:szCs w:val="22"/>
                  </w:rPr>
                  <w:t>Please select</w:t>
                </w:r>
              </w:p>
            </w:sdtContent>
          </w:sdt>
          <w:p w14:paraId="4EF3F645" w14:textId="77777777" w:rsidR="00D83618" w:rsidRPr="00D83618" w:rsidRDefault="00D83618" w:rsidP="00D83618">
            <w:pPr>
              <w:rPr>
                <w:rFonts w:eastAsia="Calibri"/>
                <w:color w:val="B4C6E7"/>
                <w:sz w:val="22"/>
                <w:szCs w:val="22"/>
              </w:rPr>
            </w:pPr>
            <w:r w:rsidRPr="00D83618">
              <w:rPr>
                <w:rFonts w:eastAsia="Calibri"/>
                <w:color w:val="8EAADB"/>
                <w:sz w:val="22"/>
                <w:szCs w:val="22"/>
              </w:rPr>
              <w:br/>
            </w:r>
            <w:sdt>
              <w:sdtPr>
                <w:rPr>
                  <w:rFonts w:eastAsia="Arial"/>
                  <w:lang w:val="en-US"/>
                </w:rPr>
                <w:id w:val="-8057545"/>
                <w:placeholder>
                  <w:docPart w:val="1B6549AA16F34F5CB62D33EB32D8486F"/>
                </w:placeholder>
                <w:showingPlcHdr/>
              </w:sdtPr>
              <w:sdtEndPr>
                <w:rPr>
                  <w:rFonts w:eastAsia="Calibri"/>
                  <w:color w:val="B4C6E7"/>
                  <w:sz w:val="22"/>
                  <w:szCs w:val="22"/>
                  <w:lang w:val="en-AU"/>
                </w:rPr>
              </w:sdtEndPr>
              <w:sdtContent>
                <w:r w:rsidRPr="00D83618">
                  <w:rPr>
                    <w:rFonts w:eastAsia="Calibri"/>
                    <w:color w:val="B4C6E7"/>
                    <w:sz w:val="22"/>
                    <w:szCs w:val="22"/>
                  </w:rPr>
                  <w:t>Additional information</w:t>
                </w:r>
              </w:sdtContent>
            </w:sdt>
          </w:p>
          <w:p w14:paraId="003B9E58" w14:textId="77777777" w:rsidR="00D83618" w:rsidRPr="00D83618" w:rsidRDefault="00D83618" w:rsidP="00D83618">
            <w:pPr>
              <w:rPr>
                <w:rFonts w:eastAsia="Calibri"/>
                <w:color w:val="B4C6E7"/>
                <w:sz w:val="22"/>
                <w:szCs w:val="22"/>
              </w:rPr>
            </w:pPr>
          </w:p>
          <w:p w14:paraId="0A365151" w14:textId="77777777" w:rsidR="00D83618" w:rsidRPr="00D83618" w:rsidRDefault="00D83618" w:rsidP="00D83618">
            <w:pPr>
              <w:rPr>
                <w:rFonts w:eastAsia="Calibri"/>
                <w:color w:val="B4C6E7"/>
                <w:sz w:val="22"/>
                <w:szCs w:val="22"/>
              </w:rPr>
            </w:pPr>
          </w:p>
        </w:tc>
      </w:tr>
      <w:tr w:rsidR="00D83618" w:rsidRPr="00D83618" w14:paraId="44710255" w14:textId="77777777" w:rsidTr="00CA1B6C">
        <w:trPr>
          <w:trHeight w:val="1321"/>
        </w:trPr>
        <w:tc>
          <w:tcPr>
            <w:tcW w:w="1657" w:type="pct"/>
            <w:gridSpan w:val="2"/>
            <w:tcBorders>
              <w:top w:val="single" w:sz="36" w:space="0" w:color="B3C2DA"/>
            </w:tcBorders>
            <w:shd w:val="clear" w:color="auto" w:fill="B3C2DA"/>
          </w:tcPr>
          <w:p w14:paraId="2F9CDE48" w14:textId="77777777" w:rsidR="00D83618" w:rsidRPr="00D83618" w:rsidRDefault="00D83618" w:rsidP="00D83618">
            <w:pPr>
              <w:jc w:val="right"/>
              <w:rPr>
                <w:rFonts w:eastAsia="Calibri"/>
                <w:b/>
                <w:bCs/>
                <w:sz w:val="22"/>
                <w:szCs w:val="22"/>
              </w:rPr>
            </w:pPr>
            <w:r w:rsidRPr="00D83618">
              <w:rPr>
                <w:rFonts w:eastAsia="Calibri"/>
                <w:b/>
                <w:bCs/>
                <w:sz w:val="22"/>
                <w:szCs w:val="22"/>
              </w:rPr>
              <w:t>Do you anticipate the young person experiencing any barriers in accessing this program?</w:t>
            </w:r>
          </w:p>
        </w:tc>
        <w:tc>
          <w:tcPr>
            <w:tcW w:w="3343" w:type="pct"/>
            <w:gridSpan w:val="3"/>
            <w:tcBorders>
              <w:top w:val="single" w:sz="36" w:space="0" w:color="B3C2DA"/>
              <w:bottom w:val="single" w:sz="36" w:space="0" w:color="B3C2DA"/>
              <w:right w:val="single" w:sz="36" w:space="0" w:color="B3C2DA"/>
            </w:tcBorders>
            <w:shd w:val="clear" w:color="auto" w:fill="auto"/>
          </w:tcPr>
          <w:p w14:paraId="30082B47" w14:textId="77777777" w:rsidR="00D83618" w:rsidRPr="00D83618" w:rsidRDefault="0097048D" w:rsidP="00D83618">
            <w:pPr>
              <w:rPr>
                <w:rFonts w:eastAsia="Calibri"/>
                <w:sz w:val="22"/>
                <w:szCs w:val="22"/>
              </w:rPr>
            </w:pPr>
            <w:sdt>
              <w:sdtPr>
                <w:rPr>
                  <w:rFonts w:eastAsia="Arial"/>
                  <w:lang w:val="en-US"/>
                </w:rPr>
                <w:id w:val="-2077504741"/>
                <w:placeholder>
                  <w:docPart w:val="FEE893809EFF4E149C1D6F34C3EDAE78"/>
                </w:placeholder>
                <w:showingPlcHdr/>
              </w:sdtPr>
              <w:sdtEndPr>
                <w:rPr>
                  <w:rFonts w:eastAsia="Calibri"/>
                  <w:sz w:val="22"/>
                  <w:szCs w:val="22"/>
                  <w:lang w:val="en-AU"/>
                </w:rPr>
              </w:sdtEndPr>
              <w:sdtContent>
                <w:r w:rsidR="00D83618" w:rsidRPr="00D83618">
                  <w:rPr>
                    <w:rFonts w:eastAsia="Calibri"/>
                    <w:color w:val="B4C6E7"/>
                    <w:sz w:val="22"/>
                    <w:szCs w:val="22"/>
                  </w:rPr>
                  <w:t>Enter details</w:t>
                </w:r>
              </w:sdtContent>
            </w:sdt>
          </w:p>
        </w:tc>
      </w:tr>
      <w:tr w:rsidR="00D83618" w:rsidRPr="00D83618" w14:paraId="36A56398" w14:textId="77777777" w:rsidTr="00CA1B6C">
        <w:trPr>
          <w:trHeight w:val="760"/>
        </w:trPr>
        <w:tc>
          <w:tcPr>
            <w:tcW w:w="1657" w:type="pct"/>
            <w:gridSpan w:val="2"/>
            <w:shd w:val="clear" w:color="auto" w:fill="B3C2DA"/>
          </w:tcPr>
          <w:p w14:paraId="3E7351EB" w14:textId="77777777" w:rsidR="00D83618" w:rsidRPr="00D83618" w:rsidRDefault="00D83618" w:rsidP="00D83618">
            <w:pPr>
              <w:jc w:val="right"/>
              <w:rPr>
                <w:rFonts w:eastAsia="Calibri"/>
                <w:b/>
                <w:bCs/>
                <w:sz w:val="22"/>
                <w:szCs w:val="22"/>
              </w:rPr>
            </w:pPr>
            <w:r w:rsidRPr="00D83618">
              <w:rPr>
                <w:rFonts w:eastAsia="Calibri"/>
                <w:b/>
                <w:bCs/>
                <w:sz w:val="22"/>
                <w:szCs w:val="22"/>
              </w:rPr>
              <w:t>What are the young person’s strengths and interests?</w:t>
            </w:r>
          </w:p>
        </w:tc>
        <w:tc>
          <w:tcPr>
            <w:tcW w:w="3343" w:type="pct"/>
            <w:gridSpan w:val="3"/>
            <w:tcBorders>
              <w:top w:val="single" w:sz="36" w:space="0" w:color="B3C2DA"/>
              <w:bottom w:val="single" w:sz="36" w:space="0" w:color="B3C2DA"/>
              <w:right w:val="single" w:sz="36" w:space="0" w:color="B3C2DA"/>
            </w:tcBorders>
            <w:shd w:val="clear" w:color="auto" w:fill="auto"/>
          </w:tcPr>
          <w:p w14:paraId="691A7272" w14:textId="77777777" w:rsidR="00D83618" w:rsidRPr="00D83618" w:rsidRDefault="0097048D" w:rsidP="00D83618">
            <w:pPr>
              <w:rPr>
                <w:rFonts w:eastAsia="Calibri"/>
                <w:sz w:val="22"/>
                <w:szCs w:val="22"/>
              </w:rPr>
            </w:pPr>
            <w:sdt>
              <w:sdtPr>
                <w:rPr>
                  <w:rFonts w:eastAsia="Arial"/>
                  <w:lang w:val="en-US"/>
                </w:rPr>
                <w:id w:val="-1840615566"/>
                <w:placeholder>
                  <w:docPart w:val="EC785BC9F5944EB69BF952AF65865551"/>
                </w:placeholder>
                <w:showingPlcHdr/>
              </w:sdtPr>
              <w:sdtEndPr>
                <w:rPr>
                  <w:rFonts w:eastAsia="Calibri"/>
                  <w:sz w:val="22"/>
                  <w:szCs w:val="22"/>
                  <w:lang w:val="en-AU"/>
                </w:rPr>
              </w:sdtEndPr>
              <w:sdtContent>
                <w:r w:rsidR="00D83618" w:rsidRPr="00D83618">
                  <w:rPr>
                    <w:rFonts w:eastAsia="Calibri"/>
                    <w:color w:val="B4C6E7"/>
                    <w:sz w:val="22"/>
                    <w:szCs w:val="22"/>
                  </w:rPr>
                  <w:t>Enter strengths and interests</w:t>
                </w:r>
              </w:sdtContent>
            </w:sdt>
          </w:p>
        </w:tc>
      </w:tr>
      <w:tr w:rsidR="00D83618" w:rsidRPr="00D83618" w14:paraId="78D8FDDA" w14:textId="77777777" w:rsidTr="00CA1B6C">
        <w:tc>
          <w:tcPr>
            <w:tcW w:w="1657" w:type="pct"/>
            <w:gridSpan w:val="2"/>
            <w:tcBorders>
              <w:bottom w:val="single" w:sz="36" w:space="0" w:color="B3C2DA"/>
            </w:tcBorders>
            <w:shd w:val="clear" w:color="auto" w:fill="B3C2DA"/>
          </w:tcPr>
          <w:p w14:paraId="01EA9271" w14:textId="77777777" w:rsidR="00D83618" w:rsidRPr="00D83618" w:rsidRDefault="00D83618" w:rsidP="00D83618">
            <w:pPr>
              <w:jc w:val="right"/>
              <w:rPr>
                <w:rFonts w:eastAsia="Calibri"/>
                <w:b/>
                <w:bCs/>
                <w:sz w:val="22"/>
                <w:szCs w:val="22"/>
              </w:rPr>
            </w:pPr>
            <w:r w:rsidRPr="00D83618">
              <w:rPr>
                <w:rFonts w:eastAsia="Calibri"/>
                <w:b/>
                <w:bCs/>
                <w:sz w:val="22"/>
                <w:szCs w:val="22"/>
              </w:rPr>
              <w:t>Has this young person accessed this service previously?</w:t>
            </w:r>
          </w:p>
        </w:tc>
        <w:tc>
          <w:tcPr>
            <w:tcW w:w="3343" w:type="pct"/>
            <w:gridSpan w:val="3"/>
            <w:tcBorders>
              <w:top w:val="single" w:sz="36" w:space="0" w:color="B3C2DA"/>
              <w:bottom w:val="single" w:sz="36" w:space="0" w:color="B3C2DA"/>
              <w:right w:val="single" w:sz="36" w:space="0" w:color="B3C2DA"/>
            </w:tcBorders>
            <w:shd w:val="clear" w:color="auto" w:fill="auto"/>
          </w:tcPr>
          <w:p w14:paraId="1F00B2D3" w14:textId="77777777" w:rsidR="00D83618" w:rsidRPr="00D83618" w:rsidRDefault="0097048D" w:rsidP="00D83618">
            <w:pPr>
              <w:rPr>
                <w:rFonts w:eastAsia="Calibri"/>
                <w:sz w:val="22"/>
                <w:szCs w:val="22"/>
              </w:rPr>
            </w:pPr>
            <w:sdt>
              <w:sdtPr>
                <w:rPr>
                  <w:rFonts w:eastAsia="Arial"/>
                  <w:lang w:val="en-US"/>
                </w:rPr>
                <w:id w:val="-697696078"/>
                <w:lock w:val="sdtLocked"/>
                <w:placeholder>
                  <w:docPart w:val="4733134AF81941298F8EBB87948BDF5D"/>
                </w:placeholder>
                <w:showingPlcHdr/>
                <w:comboBox>
                  <w:listItem w:displayText="Yes" w:value="Yes"/>
                  <w:listItem w:displayText="No" w:value="No"/>
                </w:comboBox>
              </w:sdtPr>
              <w:sdtEndPr>
                <w:rPr>
                  <w:rFonts w:eastAsia="Calibri"/>
                  <w:color w:val="B4C6E7"/>
                  <w:sz w:val="22"/>
                  <w:szCs w:val="22"/>
                  <w:lang w:val="en-AU"/>
                </w:rPr>
              </w:sdtEndPr>
              <w:sdtContent>
                <w:r w:rsidR="00D83618" w:rsidRPr="00D83618">
                  <w:rPr>
                    <w:rFonts w:eastAsia="Calibri"/>
                    <w:color w:val="B4C6E7"/>
                    <w:sz w:val="22"/>
                    <w:szCs w:val="22"/>
                  </w:rPr>
                  <w:t>Please select</w:t>
                </w:r>
              </w:sdtContent>
            </w:sdt>
            <w:r w:rsidR="00D83618" w:rsidRPr="00D83618">
              <w:rPr>
                <w:rFonts w:eastAsia="Calibri"/>
                <w:color w:val="B4C6E7"/>
                <w:sz w:val="22"/>
                <w:szCs w:val="22"/>
              </w:rPr>
              <w:t xml:space="preserve">        </w:t>
            </w:r>
          </w:p>
        </w:tc>
      </w:tr>
    </w:tbl>
    <w:p w14:paraId="3F510F13" w14:textId="1A424108" w:rsidR="0041275D" w:rsidRDefault="0041275D">
      <w:pPr>
        <w:spacing w:after="200" w:line="276" w:lineRule="auto"/>
        <w:rPr>
          <w:rFonts w:asciiTheme="minorHAnsi" w:hAnsiTheme="minorHAnsi" w:cstheme="minorHAnsi"/>
        </w:rPr>
      </w:pPr>
    </w:p>
    <w:p w14:paraId="7AC595D0" w14:textId="77777777" w:rsidR="0041275D" w:rsidRDefault="0041275D">
      <w:pPr>
        <w:spacing w:after="200" w:line="276" w:lineRule="auto"/>
        <w:rPr>
          <w:rFonts w:asciiTheme="minorHAnsi" w:hAnsiTheme="minorHAnsi" w:cstheme="minorHAnsi"/>
        </w:rPr>
      </w:pPr>
      <w:r>
        <w:rPr>
          <w:rFonts w:asciiTheme="minorHAnsi" w:hAnsiTheme="minorHAnsi" w:cstheme="minorHAnsi"/>
        </w:rPr>
        <w:br w:type="page"/>
      </w:r>
    </w:p>
    <w:tbl>
      <w:tblPr>
        <w:tblW w:w="5000" w:type="pct"/>
        <w:tblBorders>
          <w:top w:val="single" w:sz="36" w:space="0" w:color="B6DDE8" w:themeColor="accent5" w:themeTint="66"/>
          <w:left w:val="single" w:sz="36" w:space="0" w:color="B6DDE8" w:themeColor="accent5" w:themeTint="66"/>
          <w:bottom w:val="single" w:sz="36" w:space="0" w:color="B6DDE8" w:themeColor="accent5" w:themeTint="66"/>
          <w:right w:val="single" w:sz="36" w:space="0" w:color="B6DDE8" w:themeColor="accent5" w:themeTint="66"/>
          <w:insideH w:val="single" w:sz="8" w:space="0" w:color="auto"/>
          <w:insideV w:val="single" w:sz="8" w:space="0" w:color="auto"/>
        </w:tblBorders>
        <w:tblLook w:val="04A0" w:firstRow="1" w:lastRow="0" w:firstColumn="1" w:lastColumn="0" w:noHBand="0" w:noVBand="1"/>
      </w:tblPr>
      <w:tblGrid>
        <w:gridCol w:w="10376"/>
      </w:tblGrid>
      <w:tr w:rsidR="0037023F" w:rsidRPr="00A27431" w14:paraId="3CFF7DE3" w14:textId="77777777" w:rsidTr="0037023F">
        <w:trPr>
          <w:trHeight w:val="873"/>
        </w:trPr>
        <w:tc>
          <w:tcPr>
            <w:tcW w:w="10376" w:type="dxa"/>
            <w:tcBorders>
              <w:top w:val="single" w:sz="36" w:space="0" w:color="B3C2DA"/>
              <w:left w:val="single" w:sz="36" w:space="0" w:color="B3C2DA"/>
              <w:bottom w:val="single" w:sz="36" w:space="0" w:color="B3C2DA"/>
              <w:right w:val="single" w:sz="36" w:space="0" w:color="B3C2DA"/>
            </w:tcBorders>
            <w:shd w:val="clear" w:color="auto" w:fill="B3C2DA"/>
            <w:vAlign w:val="center"/>
          </w:tcPr>
          <w:p w14:paraId="2507F2EF" w14:textId="0A359829" w:rsidR="0037023F" w:rsidRPr="00A27431" w:rsidRDefault="0041275D" w:rsidP="00481208">
            <w:pPr>
              <w:tabs>
                <w:tab w:val="left" w:pos="3825"/>
              </w:tabs>
              <w:rPr>
                <w:b/>
              </w:rPr>
            </w:pPr>
            <w:r>
              <w:rPr>
                <w:rFonts w:asciiTheme="minorHAnsi" w:hAnsiTheme="minorHAnsi" w:cstheme="minorHAnsi"/>
              </w:rPr>
              <w:lastRenderedPageBreak/>
              <w:br w:type="page"/>
            </w:r>
            <w:r w:rsidR="00481208" w:rsidRPr="00481208">
              <w:rPr>
                <w:rFonts w:cs="Calibri"/>
                <w:b/>
                <w:sz w:val="22"/>
                <w:szCs w:val="22"/>
              </w:rPr>
              <w:t>Please provide information in relation to any presenting issues and the impact on the young person participating in education, training or employment</w:t>
            </w:r>
            <w:r w:rsidR="00447D00">
              <w:rPr>
                <w:rFonts w:cs="Calibri"/>
                <w:b/>
                <w:sz w:val="22"/>
                <w:szCs w:val="22"/>
              </w:rPr>
              <w:t>:</w:t>
            </w:r>
          </w:p>
        </w:tc>
      </w:tr>
      <w:tr w:rsidR="0037023F" w:rsidRPr="007764E1" w14:paraId="28B19882" w14:textId="77777777" w:rsidTr="00C251F0">
        <w:trPr>
          <w:trHeight w:val="4160"/>
        </w:trPr>
        <w:tc>
          <w:tcPr>
            <w:tcW w:w="10376" w:type="dxa"/>
            <w:tcBorders>
              <w:top w:val="single" w:sz="36" w:space="0" w:color="B3C2DA"/>
              <w:left w:val="single" w:sz="36" w:space="0" w:color="B3C2DA"/>
              <w:bottom w:val="nil"/>
              <w:right w:val="single" w:sz="36" w:space="0" w:color="B3C2DA"/>
            </w:tcBorders>
          </w:tcPr>
          <w:sdt>
            <w:sdtPr>
              <w:rPr>
                <w:bCs/>
              </w:rPr>
              <w:id w:val="1694413230"/>
              <w:placeholder>
                <w:docPart w:val="8A203FF7820F4D379D90990489CD77EB"/>
              </w:placeholder>
              <w:showingPlcHdr/>
            </w:sdtPr>
            <w:sdtEndPr/>
            <w:sdtContent>
              <w:p w14:paraId="308D36BF" w14:textId="77777777" w:rsidR="0037023F" w:rsidRPr="00173E84" w:rsidRDefault="0037023F" w:rsidP="00CA1B6C">
                <w:pPr>
                  <w:tabs>
                    <w:tab w:val="left" w:pos="3825"/>
                  </w:tabs>
                  <w:rPr>
                    <w:bCs/>
                  </w:rPr>
                </w:pPr>
                <w:r w:rsidRPr="00C804F2">
                  <w:rPr>
                    <w:rStyle w:val="PlaceholderText"/>
                    <w:color w:val="B3C2DA"/>
                  </w:rPr>
                  <w:t>Enter details</w:t>
                </w:r>
              </w:p>
            </w:sdtContent>
          </w:sdt>
          <w:p w14:paraId="347A0997" w14:textId="77777777" w:rsidR="0037023F" w:rsidRPr="00173E84" w:rsidRDefault="0037023F" w:rsidP="00CA1B6C">
            <w:pPr>
              <w:tabs>
                <w:tab w:val="left" w:pos="3825"/>
              </w:tabs>
              <w:rPr>
                <w:bCs/>
              </w:rPr>
            </w:pPr>
          </w:p>
          <w:p w14:paraId="48CEB547" w14:textId="77777777" w:rsidR="0037023F" w:rsidRPr="00173E84" w:rsidRDefault="0037023F" w:rsidP="00CA1B6C">
            <w:pPr>
              <w:tabs>
                <w:tab w:val="left" w:pos="3825"/>
              </w:tabs>
              <w:rPr>
                <w:bCs/>
              </w:rPr>
            </w:pPr>
          </w:p>
          <w:p w14:paraId="3D0D5350" w14:textId="77777777" w:rsidR="0037023F" w:rsidRPr="00173E84" w:rsidRDefault="0037023F" w:rsidP="00CA1B6C">
            <w:pPr>
              <w:tabs>
                <w:tab w:val="left" w:pos="3825"/>
              </w:tabs>
              <w:rPr>
                <w:bCs/>
              </w:rPr>
            </w:pPr>
          </w:p>
          <w:p w14:paraId="4341FAD4" w14:textId="77777777" w:rsidR="0037023F" w:rsidRPr="00173E84" w:rsidRDefault="0037023F" w:rsidP="00CA1B6C">
            <w:pPr>
              <w:tabs>
                <w:tab w:val="left" w:pos="3825"/>
              </w:tabs>
              <w:rPr>
                <w:bCs/>
              </w:rPr>
            </w:pPr>
          </w:p>
          <w:p w14:paraId="55407DE4" w14:textId="77777777" w:rsidR="0037023F" w:rsidRPr="00173E84" w:rsidRDefault="0037023F" w:rsidP="00CA1B6C">
            <w:pPr>
              <w:tabs>
                <w:tab w:val="left" w:pos="3825"/>
              </w:tabs>
              <w:rPr>
                <w:bCs/>
              </w:rPr>
            </w:pPr>
          </w:p>
          <w:p w14:paraId="262A7CBB" w14:textId="77777777" w:rsidR="0037023F" w:rsidRPr="00173E84" w:rsidRDefault="0037023F" w:rsidP="00CA1B6C">
            <w:pPr>
              <w:tabs>
                <w:tab w:val="left" w:pos="3825"/>
              </w:tabs>
              <w:rPr>
                <w:bCs/>
              </w:rPr>
            </w:pPr>
          </w:p>
          <w:p w14:paraId="46FFD0CC" w14:textId="77777777" w:rsidR="0037023F" w:rsidRPr="00173E84" w:rsidRDefault="0037023F" w:rsidP="00CA1B6C">
            <w:pPr>
              <w:tabs>
                <w:tab w:val="left" w:pos="3825"/>
              </w:tabs>
              <w:rPr>
                <w:bCs/>
              </w:rPr>
            </w:pPr>
          </w:p>
          <w:p w14:paraId="5EFA0B28" w14:textId="77777777" w:rsidR="0037023F" w:rsidRPr="00173E84" w:rsidRDefault="0037023F" w:rsidP="00CA1B6C">
            <w:pPr>
              <w:tabs>
                <w:tab w:val="left" w:pos="3825"/>
              </w:tabs>
              <w:rPr>
                <w:bCs/>
              </w:rPr>
            </w:pPr>
          </w:p>
          <w:p w14:paraId="398AF0B2" w14:textId="77777777" w:rsidR="0037023F" w:rsidRPr="00173E84" w:rsidRDefault="0037023F" w:rsidP="00CA1B6C">
            <w:pPr>
              <w:tabs>
                <w:tab w:val="left" w:pos="3825"/>
              </w:tabs>
              <w:rPr>
                <w:bCs/>
              </w:rPr>
            </w:pPr>
          </w:p>
          <w:p w14:paraId="2240BD79" w14:textId="77777777" w:rsidR="0037023F" w:rsidRPr="007764E1" w:rsidRDefault="0037023F" w:rsidP="00CA1B6C">
            <w:pPr>
              <w:tabs>
                <w:tab w:val="left" w:pos="3825"/>
              </w:tabs>
              <w:rPr>
                <w:bCs/>
              </w:rPr>
            </w:pPr>
          </w:p>
        </w:tc>
      </w:tr>
      <w:tr w:rsidR="0037023F" w:rsidRPr="00A27431" w14:paraId="3B11B6FA" w14:textId="77777777" w:rsidTr="0037023F">
        <w:trPr>
          <w:trHeight w:val="924"/>
        </w:trPr>
        <w:tc>
          <w:tcPr>
            <w:tcW w:w="10376" w:type="dxa"/>
            <w:tcBorders>
              <w:top w:val="nil"/>
              <w:left w:val="single" w:sz="36" w:space="0" w:color="B3C2DA"/>
              <w:bottom w:val="nil"/>
              <w:right w:val="single" w:sz="36" w:space="0" w:color="B3C2DA"/>
            </w:tcBorders>
            <w:shd w:val="clear" w:color="auto" w:fill="B3C2DA"/>
            <w:vAlign w:val="center"/>
          </w:tcPr>
          <w:p w14:paraId="40348CFE" w14:textId="77777777" w:rsidR="0037023F" w:rsidRPr="00A27431" w:rsidRDefault="0037023F" w:rsidP="00CA1B6C">
            <w:pPr>
              <w:rPr>
                <w:b/>
              </w:rPr>
            </w:pPr>
            <w:r w:rsidRPr="00A27431">
              <w:rPr>
                <w:b/>
              </w:rPr>
              <w:t>Is there any other information that you would like to provide regarding this referral?</w:t>
            </w:r>
          </w:p>
        </w:tc>
      </w:tr>
      <w:tr w:rsidR="0037023F" w:rsidRPr="00173E84" w14:paraId="3CAC2E40" w14:textId="77777777" w:rsidTr="00C251F0">
        <w:trPr>
          <w:trHeight w:val="5367"/>
        </w:trPr>
        <w:tc>
          <w:tcPr>
            <w:tcW w:w="10376" w:type="dxa"/>
            <w:tcBorders>
              <w:top w:val="nil"/>
              <w:left w:val="single" w:sz="36" w:space="0" w:color="B3C2DA"/>
              <w:bottom w:val="single" w:sz="36" w:space="0" w:color="B3C2DA"/>
              <w:right w:val="single" w:sz="36" w:space="0" w:color="B3C2DA"/>
            </w:tcBorders>
          </w:tcPr>
          <w:sdt>
            <w:sdtPr>
              <w:rPr>
                <w:rFonts w:eastAsia="Arial"/>
              </w:rPr>
              <w:id w:val="188189871"/>
              <w:placeholder>
                <w:docPart w:val="B8A3890923EF4F46A1FA4209D3A5DB4B"/>
              </w:placeholder>
              <w15:appearance w15:val="hidden"/>
            </w:sdtPr>
            <w:sdtEndPr>
              <w:rPr>
                <w:rFonts w:eastAsia="Times New Roman"/>
                <w:color w:val="B3C2DA"/>
              </w:rPr>
            </w:sdtEndPr>
            <w:sdtContent>
              <w:sdt>
                <w:sdtPr>
                  <w:rPr>
                    <w:bCs/>
                  </w:rPr>
                  <w:id w:val="1314833918"/>
                  <w:placeholder>
                    <w:docPart w:val="B314B31B79434242AE7F148796D7CE42"/>
                  </w:placeholder>
                  <w:showingPlcHdr/>
                </w:sdtPr>
                <w:sdtEndPr/>
                <w:sdtContent>
                  <w:p w14:paraId="0BECDBE4" w14:textId="77777777" w:rsidR="00A533E3" w:rsidRDefault="00A533E3" w:rsidP="00A533E3">
                    <w:pPr>
                      <w:tabs>
                        <w:tab w:val="left" w:pos="3825"/>
                      </w:tabs>
                      <w:rPr>
                        <w:bCs/>
                      </w:rPr>
                    </w:pPr>
                    <w:r w:rsidRPr="00C804F2">
                      <w:rPr>
                        <w:rStyle w:val="PlaceholderText"/>
                        <w:color w:val="B3C2DA"/>
                      </w:rPr>
                      <w:t>Enter details</w:t>
                    </w:r>
                  </w:p>
                </w:sdtContent>
              </w:sdt>
              <w:p w14:paraId="31A57255" w14:textId="18BC7792" w:rsidR="0037023F" w:rsidRPr="00DA0D46" w:rsidRDefault="0097048D" w:rsidP="00CA1B6C">
                <w:pPr>
                  <w:tabs>
                    <w:tab w:val="left" w:pos="3825"/>
                  </w:tabs>
                  <w:rPr>
                    <w:bCs/>
                    <w:color w:val="B3C2DA"/>
                  </w:rPr>
                </w:pPr>
              </w:p>
            </w:sdtContent>
          </w:sdt>
          <w:p w14:paraId="331FF4BB" w14:textId="77777777" w:rsidR="0037023F" w:rsidRPr="00173E84" w:rsidRDefault="0037023F" w:rsidP="00CA1B6C">
            <w:pPr>
              <w:tabs>
                <w:tab w:val="left" w:pos="3825"/>
              </w:tabs>
              <w:rPr>
                <w:bCs/>
              </w:rPr>
            </w:pPr>
          </w:p>
          <w:p w14:paraId="6BFC7935" w14:textId="77777777" w:rsidR="0037023F" w:rsidRPr="00173E84" w:rsidRDefault="0037023F" w:rsidP="00CA1B6C">
            <w:pPr>
              <w:tabs>
                <w:tab w:val="left" w:pos="3825"/>
              </w:tabs>
              <w:rPr>
                <w:bCs/>
              </w:rPr>
            </w:pPr>
          </w:p>
          <w:p w14:paraId="4FC2C6D6" w14:textId="77777777" w:rsidR="0037023F" w:rsidRPr="00173E84" w:rsidRDefault="0037023F" w:rsidP="00CA1B6C">
            <w:pPr>
              <w:tabs>
                <w:tab w:val="left" w:pos="3825"/>
              </w:tabs>
              <w:rPr>
                <w:bCs/>
              </w:rPr>
            </w:pPr>
          </w:p>
          <w:p w14:paraId="7E52DED3" w14:textId="77777777" w:rsidR="0037023F" w:rsidRPr="00173E84" w:rsidRDefault="0037023F" w:rsidP="00CA1B6C">
            <w:pPr>
              <w:tabs>
                <w:tab w:val="left" w:pos="3825"/>
              </w:tabs>
              <w:rPr>
                <w:bCs/>
              </w:rPr>
            </w:pPr>
          </w:p>
          <w:p w14:paraId="4C3B31BF" w14:textId="77777777" w:rsidR="0037023F" w:rsidRPr="00173E84" w:rsidRDefault="0037023F" w:rsidP="00CA1B6C">
            <w:pPr>
              <w:tabs>
                <w:tab w:val="left" w:pos="3825"/>
              </w:tabs>
              <w:rPr>
                <w:bCs/>
              </w:rPr>
            </w:pPr>
          </w:p>
          <w:p w14:paraId="15F05836" w14:textId="77777777" w:rsidR="0037023F" w:rsidRPr="00173E84" w:rsidRDefault="0037023F" w:rsidP="00CA1B6C">
            <w:pPr>
              <w:tabs>
                <w:tab w:val="left" w:pos="3825"/>
              </w:tabs>
              <w:rPr>
                <w:bCs/>
              </w:rPr>
            </w:pPr>
          </w:p>
          <w:p w14:paraId="4074D1B4" w14:textId="77777777" w:rsidR="0037023F" w:rsidRPr="00173E84" w:rsidRDefault="0037023F" w:rsidP="00CA1B6C">
            <w:pPr>
              <w:tabs>
                <w:tab w:val="left" w:pos="3825"/>
              </w:tabs>
              <w:rPr>
                <w:bCs/>
              </w:rPr>
            </w:pPr>
          </w:p>
          <w:p w14:paraId="5C9DC82C" w14:textId="77777777" w:rsidR="0037023F" w:rsidRPr="00173E84" w:rsidRDefault="0037023F" w:rsidP="00CA1B6C">
            <w:pPr>
              <w:tabs>
                <w:tab w:val="left" w:pos="3825"/>
              </w:tabs>
              <w:rPr>
                <w:bCs/>
              </w:rPr>
            </w:pPr>
          </w:p>
          <w:p w14:paraId="2C151B66" w14:textId="77777777" w:rsidR="0037023F" w:rsidRPr="00173E84" w:rsidRDefault="0037023F" w:rsidP="00CA1B6C">
            <w:pPr>
              <w:tabs>
                <w:tab w:val="left" w:pos="3825"/>
              </w:tabs>
              <w:rPr>
                <w:bCs/>
              </w:rPr>
            </w:pPr>
          </w:p>
          <w:p w14:paraId="40C8E29C" w14:textId="77777777" w:rsidR="0037023F" w:rsidRPr="00173E84" w:rsidRDefault="0037023F" w:rsidP="00CA1B6C">
            <w:pPr>
              <w:tabs>
                <w:tab w:val="left" w:pos="3825"/>
              </w:tabs>
              <w:rPr>
                <w:bCs/>
              </w:rPr>
            </w:pPr>
          </w:p>
          <w:p w14:paraId="75AA4A3E" w14:textId="77777777" w:rsidR="0037023F" w:rsidRPr="00173E84" w:rsidRDefault="0037023F" w:rsidP="00CA1B6C">
            <w:pPr>
              <w:tabs>
                <w:tab w:val="left" w:pos="3825"/>
              </w:tabs>
              <w:rPr>
                <w:bCs/>
              </w:rPr>
            </w:pPr>
          </w:p>
          <w:p w14:paraId="20EF28FB" w14:textId="77777777" w:rsidR="0037023F" w:rsidRPr="00173E84" w:rsidRDefault="0037023F" w:rsidP="00CA1B6C">
            <w:pPr>
              <w:tabs>
                <w:tab w:val="left" w:pos="3825"/>
              </w:tabs>
              <w:rPr>
                <w:bCs/>
              </w:rPr>
            </w:pPr>
          </w:p>
          <w:p w14:paraId="1203F3C9" w14:textId="77777777" w:rsidR="0037023F" w:rsidRPr="00173E84" w:rsidRDefault="0037023F" w:rsidP="00CA1B6C">
            <w:pPr>
              <w:tabs>
                <w:tab w:val="left" w:pos="3825"/>
              </w:tabs>
              <w:rPr>
                <w:bCs/>
              </w:rPr>
            </w:pPr>
          </w:p>
        </w:tc>
      </w:tr>
    </w:tbl>
    <w:p w14:paraId="68EA2641" w14:textId="25F5BB46" w:rsidR="0041275D" w:rsidRDefault="0041275D">
      <w:pPr>
        <w:spacing w:after="200" w:line="276" w:lineRule="auto"/>
        <w:rPr>
          <w:rFonts w:asciiTheme="minorHAnsi" w:hAnsiTheme="minorHAnsi" w:cstheme="minorHAnsi"/>
        </w:rPr>
      </w:pPr>
    </w:p>
    <w:p w14:paraId="5B54E3ED" w14:textId="57DC58A4" w:rsidR="0037023F" w:rsidRDefault="0037023F">
      <w:pPr>
        <w:spacing w:after="200" w:line="276" w:lineRule="auto"/>
        <w:rPr>
          <w:rFonts w:asciiTheme="minorHAnsi" w:hAnsiTheme="minorHAnsi" w:cstheme="minorHAnsi"/>
        </w:rPr>
      </w:pPr>
      <w:r>
        <w:rPr>
          <w:rFonts w:asciiTheme="minorHAnsi" w:hAnsiTheme="minorHAnsi" w:cstheme="minorHAnsi"/>
        </w:rPr>
        <w:br w:type="page"/>
      </w:r>
    </w:p>
    <w:p w14:paraId="73E25456" w14:textId="41EEA3C5" w:rsidR="00F7331C" w:rsidRPr="00D72522" w:rsidRDefault="005D5D45" w:rsidP="00F7331C">
      <w:pPr>
        <w:pStyle w:val="Heading1"/>
        <w:rPr>
          <w:rFonts w:cstheme="minorHAnsi"/>
          <w:b/>
          <w:color w:val="auto"/>
          <w:sz w:val="22"/>
          <w:szCs w:val="22"/>
        </w:rPr>
      </w:pPr>
      <w:bookmarkStart w:id="0" w:name="_Toc507686921"/>
      <w:r w:rsidRPr="00D72522">
        <w:rPr>
          <w:rFonts w:cstheme="minorHAnsi"/>
          <w:b/>
          <w:color w:val="auto"/>
          <w:sz w:val="22"/>
          <w:szCs w:val="22"/>
        </w:rPr>
        <w:lastRenderedPageBreak/>
        <w:t>PRIVACY &amp; CONFIDENTIALITY</w:t>
      </w:r>
      <w:bookmarkEnd w:id="0"/>
      <w:r w:rsidR="00063FFB">
        <w:rPr>
          <w:rFonts w:cstheme="minorHAnsi"/>
          <w:b/>
          <w:color w:val="auto"/>
          <w:sz w:val="22"/>
          <w:szCs w:val="22"/>
        </w:rPr>
        <w:br/>
      </w:r>
    </w:p>
    <w:p w14:paraId="4CCA680B" w14:textId="77777777" w:rsidR="00836718" w:rsidRPr="00D72522" w:rsidRDefault="00836718" w:rsidP="00F7331C">
      <w:pPr>
        <w:rPr>
          <w:rFonts w:asciiTheme="minorHAnsi" w:hAnsiTheme="minorHAnsi" w:cstheme="minorHAnsi"/>
          <w:sz w:val="22"/>
          <w:szCs w:val="22"/>
        </w:rPr>
      </w:pPr>
      <w:r w:rsidRPr="00D72522">
        <w:rPr>
          <w:rFonts w:asciiTheme="minorHAnsi" w:hAnsiTheme="minorHAnsi" w:cstheme="minorHAnsi"/>
          <w:color w:val="000000"/>
          <w:sz w:val="22"/>
          <w:szCs w:val="22"/>
          <w:lang w:eastAsia="en-AU"/>
        </w:rPr>
        <w:t xml:space="preserve">The personal information requested on this form is being collected by Council for reference and identification purposes.  We will only use personal information and health records provided by you for the purposes for which it was collected and </w:t>
      </w:r>
      <w:r w:rsidR="00ED1E92" w:rsidRPr="00D72522">
        <w:rPr>
          <w:rFonts w:asciiTheme="minorHAnsi" w:hAnsiTheme="minorHAnsi" w:cstheme="minorHAnsi"/>
          <w:color w:val="000000"/>
          <w:sz w:val="22"/>
          <w:szCs w:val="22"/>
          <w:lang w:eastAsia="en-AU"/>
        </w:rPr>
        <w:t>for</w:t>
      </w:r>
      <w:r w:rsidRPr="00D72522">
        <w:rPr>
          <w:rFonts w:asciiTheme="minorHAnsi" w:hAnsiTheme="minorHAnsi" w:cstheme="minorHAnsi"/>
          <w:color w:val="000000"/>
          <w:sz w:val="22"/>
          <w:szCs w:val="22"/>
          <w:lang w:eastAsia="en-AU"/>
        </w:rPr>
        <w:t xml:space="preserve"> Council to fulfil its business requirements.  In accord with our Privacy Policy, we will not disclose your personal information without consent to a third party, institution or authority except where </w:t>
      </w:r>
      <w:r w:rsidR="00757198" w:rsidRPr="00D72522">
        <w:rPr>
          <w:rFonts w:asciiTheme="minorHAnsi" w:hAnsiTheme="minorHAnsi" w:cstheme="minorHAnsi"/>
          <w:color w:val="000000"/>
          <w:sz w:val="22"/>
          <w:szCs w:val="22"/>
          <w:lang w:eastAsia="en-AU"/>
        </w:rPr>
        <w:t xml:space="preserve">your permission is </w:t>
      </w:r>
      <w:r w:rsidR="00ED1E92" w:rsidRPr="00D72522">
        <w:rPr>
          <w:rFonts w:asciiTheme="minorHAnsi" w:hAnsiTheme="minorHAnsi" w:cstheme="minorHAnsi"/>
          <w:color w:val="000000"/>
          <w:sz w:val="22"/>
          <w:szCs w:val="22"/>
          <w:lang w:eastAsia="en-AU"/>
        </w:rPr>
        <w:t>given,</w:t>
      </w:r>
      <w:r w:rsidR="00757198" w:rsidRPr="00D72522">
        <w:rPr>
          <w:rFonts w:asciiTheme="minorHAnsi" w:hAnsiTheme="minorHAnsi" w:cstheme="minorHAnsi"/>
          <w:color w:val="000000"/>
          <w:sz w:val="22"/>
          <w:szCs w:val="22"/>
          <w:lang w:eastAsia="en-AU"/>
        </w:rPr>
        <w:t xml:space="preserve"> or it is </w:t>
      </w:r>
      <w:r w:rsidRPr="00D72522">
        <w:rPr>
          <w:rFonts w:asciiTheme="minorHAnsi" w:hAnsiTheme="minorHAnsi" w:cstheme="minorHAnsi"/>
          <w:color w:val="000000"/>
          <w:sz w:val="22"/>
          <w:szCs w:val="22"/>
          <w:lang w:eastAsia="en-AU"/>
        </w:rPr>
        <w:t>required by law or other regulation.</w:t>
      </w:r>
    </w:p>
    <w:p w14:paraId="0C065121" w14:textId="77777777" w:rsidR="00F7331C" w:rsidRPr="00D72522" w:rsidRDefault="00F7331C" w:rsidP="00F7331C">
      <w:pPr>
        <w:rPr>
          <w:rFonts w:asciiTheme="minorHAnsi" w:hAnsiTheme="minorHAnsi" w:cstheme="minorHAnsi"/>
          <w:sz w:val="22"/>
          <w:szCs w:val="22"/>
        </w:rPr>
      </w:pPr>
    </w:p>
    <w:p w14:paraId="69631E60" w14:textId="3E490F80" w:rsidR="00F7331C" w:rsidRDefault="00F7331C" w:rsidP="00F7331C">
      <w:pPr>
        <w:rPr>
          <w:rFonts w:asciiTheme="minorHAnsi" w:hAnsiTheme="minorHAnsi" w:cstheme="minorHAnsi"/>
          <w:sz w:val="22"/>
          <w:szCs w:val="22"/>
        </w:rPr>
      </w:pPr>
      <w:r w:rsidRPr="00D72522">
        <w:rPr>
          <w:rFonts w:asciiTheme="minorHAnsi" w:hAnsiTheme="minorHAnsi" w:cstheme="minorHAnsi"/>
          <w:sz w:val="22"/>
          <w:szCs w:val="22"/>
        </w:rPr>
        <w:t>Personal Information is held by Moorabool Shire Council in accordance with the Privacy and Data Protection Act 2014</w:t>
      </w:r>
      <w:r w:rsidR="00757198" w:rsidRPr="00D72522">
        <w:rPr>
          <w:rFonts w:asciiTheme="minorHAnsi" w:hAnsiTheme="minorHAnsi" w:cstheme="minorHAnsi"/>
          <w:sz w:val="22"/>
          <w:szCs w:val="22"/>
        </w:rPr>
        <w:t xml:space="preserve"> and Health Records Act 2001</w:t>
      </w:r>
      <w:r w:rsidRPr="00D72522">
        <w:rPr>
          <w:rFonts w:asciiTheme="minorHAnsi" w:hAnsiTheme="minorHAnsi" w:cstheme="minorHAnsi"/>
          <w:sz w:val="22"/>
          <w:szCs w:val="22"/>
        </w:rPr>
        <w:t>.</w:t>
      </w:r>
    </w:p>
    <w:p w14:paraId="13E46CA8" w14:textId="3D2923A0" w:rsidR="0036132C" w:rsidRDefault="0036132C" w:rsidP="00F7331C">
      <w:pPr>
        <w:rPr>
          <w:rFonts w:asciiTheme="minorHAnsi" w:hAnsiTheme="minorHAnsi" w:cstheme="minorHAnsi"/>
          <w:sz w:val="22"/>
          <w:szCs w:val="22"/>
        </w:rPr>
      </w:pPr>
    </w:p>
    <w:p w14:paraId="6E488C9C" w14:textId="7047348E" w:rsidR="0036132C" w:rsidRDefault="0036132C" w:rsidP="00F7331C">
      <w:pPr>
        <w:rPr>
          <w:rFonts w:asciiTheme="minorHAnsi" w:hAnsiTheme="minorHAnsi" w:cstheme="minorHAnsi"/>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0000"/>
        <w:tblCellMar>
          <w:top w:w="108" w:type="dxa"/>
          <w:bottom w:w="108" w:type="dxa"/>
        </w:tblCellMar>
        <w:tblLook w:val="0600" w:firstRow="0" w:lastRow="0" w:firstColumn="0" w:lastColumn="0" w:noHBand="1" w:noVBand="1"/>
      </w:tblPr>
      <w:tblGrid>
        <w:gridCol w:w="2405"/>
        <w:gridCol w:w="6611"/>
      </w:tblGrid>
      <w:tr w:rsidR="0036132C" w:rsidRPr="0036132C" w14:paraId="78EC99BB" w14:textId="77777777" w:rsidTr="00CA1B6C">
        <w:tc>
          <w:tcPr>
            <w:tcW w:w="9016" w:type="dxa"/>
            <w:gridSpan w:val="2"/>
            <w:tcBorders>
              <w:top w:val="single" w:sz="48" w:space="0" w:color="F7A6A7"/>
              <w:left w:val="single" w:sz="48" w:space="0" w:color="F7A6A7"/>
              <w:bottom w:val="single" w:sz="48" w:space="0" w:color="F7A6A7"/>
              <w:right w:val="single" w:sz="48" w:space="0" w:color="F7A6A7"/>
            </w:tcBorders>
            <w:shd w:val="clear" w:color="auto" w:fill="F7A6A7"/>
          </w:tcPr>
          <w:p w14:paraId="71021BAC" w14:textId="77777777" w:rsidR="0036132C" w:rsidRPr="0036132C" w:rsidRDefault="0036132C" w:rsidP="0036132C">
            <w:pPr>
              <w:rPr>
                <w:rFonts w:eastAsia="Calibri" w:cs="Calibri"/>
                <w:b/>
                <w:bCs/>
                <w:color w:val="FFFFFF"/>
                <w:sz w:val="22"/>
                <w:szCs w:val="22"/>
              </w:rPr>
            </w:pPr>
            <w:r w:rsidRPr="0036132C">
              <w:rPr>
                <w:rFonts w:eastAsia="Calibri" w:cs="Calibri"/>
                <w:b/>
                <w:bCs/>
                <w:sz w:val="22"/>
                <w:szCs w:val="22"/>
              </w:rPr>
              <w:t xml:space="preserve">CONSENT </w:t>
            </w:r>
          </w:p>
        </w:tc>
      </w:tr>
      <w:tr w:rsidR="0036132C" w:rsidRPr="0036132C" w14:paraId="482FDCC0" w14:textId="77777777" w:rsidTr="00CA1B6C">
        <w:trPr>
          <w:trHeight w:val="214"/>
        </w:trPr>
        <w:tc>
          <w:tcPr>
            <w:tcW w:w="2405" w:type="dxa"/>
            <w:tcBorders>
              <w:top w:val="single" w:sz="48" w:space="0" w:color="F7A6A7"/>
              <w:bottom w:val="single" w:sz="48" w:space="0" w:color="F7A6A7"/>
            </w:tcBorders>
            <w:shd w:val="clear" w:color="auto" w:fill="auto"/>
          </w:tcPr>
          <w:p w14:paraId="27D28BB4" w14:textId="77777777" w:rsidR="0036132C" w:rsidRPr="0036132C" w:rsidRDefault="0036132C" w:rsidP="0036132C">
            <w:pPr>
              <w:jc w:val="right"/>
              <w:rPr>
                <w:rFonts w:eastAsia="Calibri" w:cs="Calibri"/>
                <w:b/>
                <w:bCs/>
                <w:color w:val="FFFFFF"/>
                <w:sz w:val="10"/>
                <w:szCs w:val="10"/>
              </w:rPr>
            </w:pPr>
          </w:p>
        </w:tc>
        <w:tc>
          <w:tcPr>
            <w:tcW w:w="6611" w:type="dxa"/>
            <w:tcBorders>
              <w:top w:val="single" w:sz="48" w:space="0" w:color="F7A6A7"/>
              <w:bottom w:val="single" w:sz="48" w:space="0" w:color="F7A6A7"/>
            </w:tcBorders>
            <w:shd w:val="clear" w:color="auto" w:fill="auto"/>
          </w:tcPr>
          <w:p w14:paraId="53463A1A" w14:textId="77777777" w:rsidR="0036132C" w:rsidRPr="0036132C" w:rsidRDefault="0036132C" w:rsidP="0036132C">
            <w:pPr>
              <w:rPr>
                <w:rFonts w:eastAsia="Calibri" w:cs="Calibri"/>
                <w:color w:val="FFFFFF"/>
                <w:sz w:val="10"/>
                <w:szCs w:val="10"/>
              </w:rPr>
            </w:pPr>
          </w:p>
        </w:tc>
      </w:tr>
      <w:tr w:rsidR="0036132C" w:rsidRPr="0036132C" w14:paraId="399B2234" w14:textId="77777777" w:rsidTr="00CA1B6C">
        <w:trPr>
          <w:trHeight w:val="678"/>
        </w:trPr>
        <w:tc>
          <w:tcPr>
            <w:tcW w:w="2405" w:type="dxa"/>
            <w:tcBorders>
              <w:top w:val="single" w:sz="48" w:space="0" w:color="F7A6A7"/>
              <w:left w:val="single" w:sz="48" w:space="0" w:color="F7A6A7"/>
              <w:bottom w:val="single" w:sz="48" w:space="0" w:color="F7A6A7"/>
              <w:right w:val="single" w:sz="48" w:space="0" w:color="F7A6A7"/>
            </w:tcBorders>
            <w:shd w:val="clear" w:color="auto" w:fill="F7A6A7"/>
          </w:tcPr>
          <w:p w14:paraId="6F347B67" w14:textId="77777777" w:rsidR="0036132C" w:rsidRPr="0036132C" w:rsidRDefault="0036132C" w:rsidP="0036132C">
            <w:pPr>
              <w:jc w:val="right"/>
              <w:rPr>
                <w:rFonts w:eastAsia="Calibri" w:cs="Calibri"/>
                <w:b/>
                <w:bCs/>
                <w:sz w:val="22"/>
                <w:szCs w:val="22"/>
              </w:rPr>
            </w:pPr>
            <w:r w:rsidRPr="0036132C">
              <w:rPr>
                <w:rFonts w:eastAsia="Calibri" w:cs="Calibri"/>
                <w:b/>
                <w:bCs/>
                <w:sz w:val="22"/>
                <w:szCs w:val="22"/>
              </w:rPr>
              <w:t>Type of Consent:</w:t>
            </w:r>
          </w:p>
          <w:p w14:paraId="4B6F0D76" w14:textId="77777777" w:rsidR="0036132C" w:rsidRPr="0036132C" w:rsidRDefault="0036132C" w:rsidP="0036132C">
            <w:pPr>
              <w:jc w:val="right"/>
              <w:rPr>
                <w:rFonts w:eastAsia="Calibri" w:cs="Calibri"/>
                <w:b/>
                <w:bCs/>
                <w:sz w:val="22"/>
                <w:szCs w:val="22"/>
              </w:rPr>
            </w:pPr>
            <w:r w:rsidRPr="0036132C">
              <w:rPr>
                <w:rFonts w:eastAsia="Calibri" w:cs="Calibri"/>
                <w:b/>
                <w:bCs/>
                <w:sz w:val="22"/>
                <w:szCs w:val="22"/>
              </w:rPr>
              <w:t>(required)</w:t>
            </w:r>
          </w:p>
          <w:p w14:paraId="7E644932" w14:textId="77777777" w:rsidR="0036132C" w:rsidRPr="0036132C" w:rsidRDefault="0036132C" w:rsidP="0036132C">
            <w:pPr>
              <w:jc w:val="right"/>
              <w:rPr>
                <w:rFonts w:eastAsia="Calibri" w:cs="Calibri"/>
                <w:b/>
                <w:bCs/>
                <w:color w:val="FFFFFF"/>
                <w:sz w:val="22"/>
                <w:szCs w:val="22"/>
              </w:rPr>
            </w:pPr>
          </w:p>
        </w:tc>
        <w:sdt>
          <w:sdtPr>
            <w:rPr>
              <w:rFonts w:eastAsia="Arial"/>
              <w:color w:val="F7A6A7"/>
              <w:lang w:val="en-US"/>
            </w:rPr>
            <w:id w:val="868256"/>
            <w:placeholder>
              <w:docPart w:val="E1EC5AD6AA694B558011878CF3D1D119"/>
            </w:placeholder>
            <w:comboBox>
              <w:listItem w:displayText="Verbal Consent" w:value="Verbal Consent"/>
              <w:listItem w:displayText="Written Consent" w:value="Written Consent"/>
            </w:comboBox>
          </w:sdtPr>
          <w:sdtEndPr/>
          <w:sdtContent>
            <w:tc>
              <w:tcPr>
                <w:tcW w:w="6611" w:type="dxa"/>
                <w:tcBorders>
                  <w:top w:val="single" w:sz="48" w:space="0" w:color="F7A6A7"/>
                  <w:left w:val="single" w:sz="48" w:space="0" w:color="F7A6A7"/>
                  <w:bottom w:val="single" w:sz="48" w:space="0" w:color="F7A6A7"/>
                  <w:right w:val="single" w:sz="48" w:space="0" w:color="F7A6A7"/>
                </w:tcBorders>
                <w:shd w:val="clear" w:color="auto" w:fill="auto"/>
              </w:tcPr>
              <w:p w14:paraId="6859017E" w14:textId="77777777" w:rsidR="0036132C" w:rsidRPr="0036132C" w:rsidRDefault="0036132C" w:rsidP="0036132C">
                <w:pPr>
                  <w:rPr>
                    <w:rFonts w:eastAsia="Calibri" w:cs="Calibri"/>
                    <w:b/>
                    <w:bCs/>
                    <w:color w:val="FFFFFF"/>
                    <w:sz w:val="22"/>
                    <w:szCs w:val="22"/>
                  </w:rPr>
                </w:pPr>
                <w:r w:rsidRPr="00F00E6D">
                  <w:rPr>
                    <w:rFonts w:eastAsia="Arial"/>
                    <w:color w:val="F7A6A7"/>
                    <w:lang w:val="en-US"/>
                  </w:rPr>
                  <w:t>Please Select</w:t>
                </w:r>
              </w:p>
            </w:tc>
          </w:sdtContent>
        </w:sdt>
      </w:tr>
    </w:tbl>
    <w:p w14:paraId="0F7C0028" w14:textId="77777777" w:rsidR="0036132C" w:rsidRPr="0036132C" w:rsidRDefault="0036132C" w:rsidP="0036132C">
      <w:pPr>
        <w:spacing w:after="160" w:line="259" w:lineRule="auto"/>
        <w:jc w:val="center"/>
        <w:rPr>
          <w:rFonts w:eastAsia="Calibri" w:cs="Calibri"/>
        </w:rPr>
      </w:pPr>
      <w:r w:rsidRPr="0036132C">
        <w:rPr>
          <w:rFonts w:eastAsia="Calibri" w:cs="Calibri"/>
          <w:sz w:val="10"/>
          <w:szCs w:val="10"/>
        </w:rPr>
        <w:br/>
      </w:r>
      <w:r w:rsidRPr="0036132C">
        <w:rPr>
          <w:rFonts w:eastAsia="Calibri" w:cs="Calibri"/>
        </w:rPr>
        <w:t>Please complete one of the following:</w:t>
      </w:r>
    </w:p>
    <w:tbl>
      <w:tblPr>
        <w:tblW w:w="5000" w:type="pct"/>
        <w:shd w:val="clear" w:color="auto" w:fill="FF9999"/>
        <w:tblCellMar>
          <w:top w:w="108" w:type="dxa"/>
          <w:bottom w:w="108" w:type="dxa"/>
        </w:tblCellMar>
        <w:tblLook w:val="04A0" w:firstRow="1" w:lastRow="0" w:firstColumn="1" w:lastColumn="0" w:noHBand="0" w:noVBand="1"/>
      </w:tblPr>
      <w:tblGrid>
        <w:gridCol w:w="1827"/>
        <w:gridCol w:w="8519"/>
      </w:tblGrid>
      <w:tr w:rsidR="0036132C" w:rsidRPr="0036132C" w14:paraId="6CFE789E" w14:textId="77777777" w:rsidTr="00CA1B6C">
        <w:tc>
          <w:tcPr>
            <w:tcW w:w="8936" w:type="dxa"/>
            <w:gridSpan w:val="2"/>
            <w:tcBorders>
              <w:top w:val="single" w:sz="48" w:space="0" w:color="F7A6A7"/>
              <w:left w:val="single" w:sz="48" w:space="0" w:color="F7A6A7"/>
              <w:bottom w:val="single" w:sz="48" w:space="0" w:color="F7A6A7"/>
              <w:right w:val="single" w:sz="48" w:space="0" w:color="F7A6A7"/>
            </w:tcBorders>
            <w:shd w:val="clear" w:color="auto" w:fill="F7A6A7"/>
          </w:tcPr>
          <w:p w14:paraId="231EBB26" w14:textId="77777777" w:rsidR="0036132C" w:rsidRPr="0036132C" w:rsidRDefault="0036132C" w:rsidP="0036132C">
            <w:pPr>
              <w:spacing w:line="259" w:lineRule="auto"/>
              <w:rPr>
                <w:rFonts w:eastAsia="Calibri" w:cs="Calibri"/>
                <w:b/>
                <w:sz w:val="22"/>
                <w:szCs w:val="22"/>
              </w:rPr>
            </w:pPr>
            <w:r w:rsidRPr="0036132C">
              <w:rPr>
                <w:rFonts w:eastAsia="Calibri" w:cs="Calibri"/>
                <w:b/>
                <w:sz w:val="22"/>
                <w:szCs w:val="22"/>
              </w:rPr>
              <w:t>VERBAL CONSENT</w:t>
            </w:r>
          </w:p>
        </w:tc>
      </w:tr>
      <w:tr w:rsidR="0036132C" w:rsidRPr="0036132C" w14:paraId="62DC7E73" w14:textId="77777777" w:rsidTr="00CA1B6C">
        <w:tc>
          <w:tcPr>
            <w:tcW w:w="8936" w:type="dxa"/>
            <w:gridSpan w:val="2"/>
            <w:tcBorders>
              <w:top w:val="single" w:sz="48" w:space="0" w:color="F7A6A7"/>
              <w:left w:val="single" w:sz="48" w:space="0" w:color="F7A6A7"/>
              <w:bottom w:val="single" w:sz="48" w:space="0" w:color="F7A6A7"/>
              <w:right w:val="single" w:sz="48" w:space="0" w:color="F7A6A7"/>
            </w:tcBorders>
            <w:shd w:val="clear" w:color="auto" w:fill="auto"/>
          </w:tcPr>
          <w:p w14:paraId="7966411A" w14:textId="77777777" w:rsidR="0036132C" w:rsidRPr="0036132C" w:rsidRDefault="0036132C" w:rsidP="0036132C">
            <w:pPr>
              <w:spacing w:line="259" w:lineRule="auto"/>
              <w:jc w:val="both"/>
              <w:rPr>
                <w:rFonts w:eastAsia="Calibri" w:cs="Calibri"/>
                <w:sz w:val="22"/>
                <w:szCs w:val="22"/>
              </w:rPr>
            </w:pPr>
            <w:r w:rsidRPr="0036132C">
              <w:rPr>
                <w:rFonts w:eastAsia="Calibri" w:cs="Calibri"/>
                <w:sz w:val="22"/>
                <w:szCs w:val="22"/>
              </w:rPr>
              <w:t>I have discussed the above referral and received verbal consent from the parent/carer and young person for a referral to Moorabool Shire Council Youth Services</w:t>
            </w:r>
            <w:r w:rsidRPr="0036132C">
              <w:rPr>
                <w:rFonts w:eastAsia="Calibri" w:cs="Calibri"/>
                <w:b/>
                <w:sz w:val="22"/>
                <w:szCs w:val="22"/>
              </w:rPr>
              <w:t xml:space="preserve"> </w:t>
            </w:r>
            <w:r w:rsidRPr="0036132C">
              <w:rPr>
                <w:rFonts w:eastAsia="Calibri" w:cs="Calibri"/>
                <w:sz w:val="22"/>
                <w:szCs w:val="22"/>
              </w:rPr>
              <w:t>for the client’s information to be disseminated for the purposes of this referral.</w:t>
            </w:r>
          </w:p>
        </w:tc>
      </w:tr>
      <w:tr w:rsidR="0036132C" w:rsidRPr="0036132C" w14:paraId="36F45761" w14:textId="77777777" w:rsidTr="00CA1B6C">
        <w:trPr>
          <w:trHeight w:val="593"/>
        </w:trPr>
        <w:tc>
          <w:tcPr>
            <w:tcW w:w="1578" w:type="dxa"/>
            <w:tcBorders>
              <w:top w:val="single" w:sz="48" w:space="0" w:color="F7A6A7"/>
              <w:left w:val="single" w:sz="48" w:space="0" w:color="F7A6A7"/>
              <w:bottom w:val="single" w:sz="48" w:space="0" w:color="F7A6A7"/>
              <w:right w:val="single" w:sz="48" w:space="0" w:color="F7A6A7"/>
            </w:tcBorders>
            <w:shd w:val="clear" w:color="auto" w:fill="F7A6A7"/>
          </w:tcPr>
          <w:p w14:paraId="3FEBF34B" w14:textId="77777777" w:rsidR="0036132C" w:rsidRPr="0036132C" w:rsidRDefault="0036132C" w:rsidP="0036132C">
            <w:pPr>
              <w:spacing w:after="160" w:line="259" w:lineRule="auto"/>
              <w:jc w:val="right"/>
              <w:rPr>
                <w:rFonts w:eastAsia="Calibri" w:cs="Calibri"/>
                <w:b/>
                <w:bCs/>
                <w:sz w:val="22"/>
                <w:szCs w:val="22"/>
              </w:rPr>
            </w:pPr>
            <w:r w:rsidRPr="0036132C">
              <w:rPr>
                <w:rFonts w:eastAsia="Calibri" w:cs="Calibri"/>
                <w:b/>
                <w:bCs/>
                <w:sz w:val="22"/>
                <w:szCs w:val="22"/>
              </w:rPr>
              <w:t>Signature of referrer:</w:t>
            </w:r>
          </w:p>
        </w:tc>
        <w:sdt>
          <w:sdtPr>
            <w:rPr>
              <w:rFonts w:eastAsia="Arial"/>
              <w:lang w:val="en-US"/>
            </w:rPr>
            <w:id w:val="2091644686"/>
            <w:placeholder>
              <w:docPart w:val="901B43C5EF4D464B80DEE5934ED09F37"/>
            </w:placeholder>
            <w:showingPlcHdr/>
          </w:sdtPr>
          <w:sdtEndPr>
            <w:rPr>
              <w:rFonts w:eastAsia="Calibri" w:cs="Calibri"/>
              <w:sz w:val="22"/>
              <w:szCs w:val="22"/>
              <w:lang w:val="en-AU"/>
            </w:rPr>
          </w:sdtEndPr>
          <w:sdtContent>
            <w:tc>
              <w:tcPr>
                <w:tcW w:w="7358" w:type="dxa"/>
                <w:tcBorders>
                  <w:top w:val="single" w:sz="48" w:space="0" w:color="F7A6A7"/>
                  <w:left w:val="single" w:sz="48" w:space="0" w:color="F7A6A7"/>
                  <w:bottom w:val="single" w:sz="48" w:space="0" w:color="F7A6A7"/>
                  <w:right w:val="single" w:sz="48" w:space="0" w:color="F7A6A7"/>
                </w:tcBorders>
                <w:shd w:val="clear" w:color="auto" w:fill="auto"/>
              </w:tcPr>
              <w:p w14:paraId="59E16534" w14:textId="77777777" w:rsidR="0036132C" w:rsidRPr="0036132C" w:rsidRDefault="0036132C" w:rsidP="0036132C">
                <w:pPr>
                  <w:spacing w:after="160" w:line="259" w:lineRule="auto"/>
                  <w:rPr>
                    <w:rFonts w:eastAsia="Calibri" w:cs="Calibri"/>
                    <w:sz w:val="22"/>
                    <w:szCs w:val="22"/>
                  </w:rPr>
                </w:pPr>
                <w:r w:rsidRPr="0036132C">
                  <w:rPr>
                    <w:rFonts w:eastAsia="Calibri"/>
                    <w:color w:val="F7A6A7"/>
                    <w:sz w:val="22"/>
                    <w:szCs w:val="22"/>
                  </w:rPr>
                  <w:t>Enter full name</w:t>
                </w:r>
              </w:p>
            </w:tc>
          </w:sdtContent>
        </w:sdt>
      </w:tr>
      <w:tr w:rsidR="0036132C" w:rsidRPr="0036132C" w14:paraId="019CE4B8" w14:textId="77777777" w:rsidTr="00CA1B6C">
        <w:trPr>
          <w:trHeight w:val="335"/>
        </w:trPr>
        <w:tc>
          <w:tcPr>
            <w:tcW w:w="1578" w:type="dxa"/>
            <w:tcBorders>
              <w:top w:val="single" w:sz="48" w:space="0" w:color="F7A6A7"/>
              <w:left w:val="single" w:sz="48" w:space="0" w:color="F7A6A7"/>
              <w:bottom w:val="single" w:sz="48" w:space="0" w:color="F7A6A7"/>
              <w:right w:val="single" w:sz="48" w:space="0" w:color="F7A6A7"/>
            </w:tcBorders>
            <w:shd w:val="clear" w:color="auto" w:fill="F7A6A7"/>
          </w:tcPr>
          <w:p w14:paraId="56C8F5C2" w14:textId="77777777" w:rsidR="0036132C" w:rsidRPr="0036132C" w:rsidRDefault="0036132C" w:rsidP="0036132C">
            <w:pPr>
              <w:spacing w:after="160" w:line="259" w:lineRule="auto"/>
              <w:jc w:val="right"/>
              <w:rPr>
                <w:rFonts w:eastAsia="Calibri" w:cs="Calibri"/>
                <w:b/>
                <w:bCs/>
                <w:sz w:val="22"/>
                <w:szCs w:val="22"/>
              </w:rPr>
            </w:pPr>
            <w:r w:rsidRPr="0036132C">
              <w:rPr>
                <w:rFonts w:eastAsia="Calibri" w:cs="Calibri"/>
                <w:b/>
                <w:bCs/>
                <w:sz w:val="22"/>
                <w:szCs w:val="22"/>
              </w:rPr>
              <w:t>Date:</w:t>
            </w:r>
          </w:p>
        </w:tc>
        <w:sdt>
          <w:sdtPr>
            <w:rPr>
              <w:rFonts w:eastAsia="Calibri" w:cs="Calibri"/>
              <w:sz w:val="22"/>
              <w:szCs w:val="22"/>
            </w:rPr>
            <w:id w:val="-256439419"/>
            <w:placeholder>
              <w:docPart w:val="517310FBC9304DD7ACB8CC0BB410E2EC"/>
            </w:placeholder>
            <w:showingPlcHdr/>
            <w:date>
              <w:dateFormat w:val="d/MM/yyyy"/>
              <w:lid w:val="en-AU"/>
              <w:storeMappedDataAs w:val="dateTime"/>
              <w:calendar w:val="gregorian"/>
            </w:date>
          </w:sdtPr>
          <w:sdtEndPr/>
          <w:sdtContent>
            <w:tc>
              <w:tcPr>
                <w:tcW w:w="7358" w:type="dxa"/>
                <w:tcBorders>
                  <w:top w:val="single" w:sz="48" w:space="0" w:color="F7A6A7"/>
                  <w:left w:val="single" w:sz="48" w:space="0" w:color="F7A6A7"/>
                  <w:bottom w:val="single" w:sz="48" w:space="0" w:color="F7A6A7"/>
                  <w:right w:val="single" w:sz="48" w:space="0" w:color="F7A6A7"/>
                </w:tcBorders>
                <w:shd w:val="clear" w:color="auto" w:fill="auto"/>
              </w:tcPr>
              <w:p w14:paraId="7689054A" w14:textId="77777777" w:rsidR="0036132C" w:rsidRPr="0036132C" w:rsidRDefault="0036132C" w:rsidP="0036132C">
                <w:pPr>
                  <w:spacing w:after="160" w:line="259" w:lineRule="auto"/>
                  <w:rPr>
                    <w:rFonts w:eastAsia="Calibri" w:cs="Calibri"/>
                    <w:sz w:val="22"/>
                    <w:szCs w:val="22"/>
                  </w:rPr>
                </w:pPr>
                <w:r w:rsidRPr="0036132C">
                  <w:rPr>
                    <w:rFonts w:eastAsia="Calibri"/>
                    <w:color w:val="F7A6A7"/>
                    <w:sz w:val="22"/>
                    <w:szCs w:val="22"/>
                  </w:rPr>
                  <w:t>Click or tap to enter a date</w:t>
                </w:r>
              </w:p>
            </w:tc>
          </w:sdtContent>
        </w:sdt>
      </w:tr>
    </w:tbl>
    <w:p w14:paraId="7AFF0BA1" w14:textId="77777777" w:rsidR="0036132C" w:rsidRPr="0036132C" w:rsidRDefault="0036132C" w:rsidP="0036132C">
      <w:pPr>
        <w:spacing w:line="259" w:lineRule="auto"/>
        <w:jc w:val="center"/>
        <w:rPr>
          <w:rFonts w:eastAsia="Calibri"/>
          <w:b/>
          <w:bCs/>
        </w:rPr>
      </w:pPr>
      <w:r w:rsidRPr="0036132C">
        <w:rPr>
          <w:rFonts w:eastAsia="Calibri"/>
        </w:rPr>
        <w:br/>
      </w:r>
      <w:r w:rsidRPr="0036132C">
        <w:rPr>
          <w:rFonts w:eastAsia="Calibri"/>
          <w:b/>
          <w:bCs/>
        </w:rPr>
        <w:t>OR</w:t>
      </w:r>
      <w:r w:rsidRPr="0036132C">
        <w:rPr>
          <w:rFonts w:eastAsia="Calibri"/>
          <w:b/>
          <w:bCs/>
        </w:rPr>
        <w:br/>
      </w:r>
    </w:p>
    <w:p w14:paraId="256E26D0" w14:textId="77777777" w:rsidR="0036132C" w:rsidRPr="0036132C" w:rsidRDefault="0036132C" w:rsidP="0036132C">
      <w:pPr>
        <w:spacing w:after="160" w:line="259" w:lineRule="auto"/>
        <w:rPr>
          <w:rFonts w:eastAsia="Calibri"/>
          <w:b/>
          <w:bCs/>
        </w:rPr>
      </w:pPr>
      <w:r w:rsidRPr="0036132C">
        <w:rPr>
          <w:rFonts w:eastAsia="Calibri"/>
          <w:noProof/>
          <w:sz w:val="22"/>
          <w:szCs w:val="22"/>
        </w:rPr>
        <mc:AlternateContent>
          <mc:Choice Requires="wps">
            <w:drawing>
              <wp:anchor distT="45720" distB="45720" distL="114300" distR="114300" simplePos="0" relativeHeight="251663360" behindDoc="0" locked="0" layoutInCell="1" allowOverlap="1" wp14:anchorId="5D579C54" wp14:editId="05153B61">
                <wp:simplePos x="0" y="0"/>
                <wp:positionH relativeFrom="margin">
                  <wp:align>center</wp:align>
                </wp:positionH>
                <wp:positionV relativeFrom="paragraph">
                  <wp:posOffset>1275356</wp:posOffset>
                </wp:positionV>
                <wp:extent cx="5715000" cy="344805"/>
                <wp:effectExtent l="0" t="0" r="19050" b="1714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344805"/>
                        </a:xfrm>
                        <a:prstGeom prst="rect">
                          <a:avLst/>
                        </a:prstGeom>
                        <a:solidFill>
                          <a:srgbClr val="FFFFFF"/>
                        </a:solidFill>
                        <a:ln w="9525">
                          <a:solidFill>
                            <a:sysClr val="window" lastClr="FFFFFF">
                              <a:lumMod val="75000"/>
                            </a:sysClr>
                          </a:solidFill>
                          <a:prstDash val="sysDot"/>
                          <a:miter lim="800000"/>
                          <a:headEnd/>
                          <a:tailEnd/>
                        </a:ln>
                      </wps:spPr>
                      <wps:txbx>
                        <w:txbxContent>
                          <w:p w14:paraId="7D2E3708" w14:textId="77777777" w:rsidR="0036132C" w:rsidRPr="0036132C" w:rsidRDefault="0036132C" w:rsidP="0036132C">
                            <w:pPr>
                              <w:rPr>
                                <w:color w:val="A6A6A6"/>
                              </w:rPr>
                            </w:pPr>
                            <w:r w:rsidRPr="0036132C">
                              <w:rPr>
                                <w:color w:val="A6A6A6"/>
                              </w:rPr>
                              <w:t>Continued over page.</w:t>
                            </w: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 w14:anchorId="5D579C54" id="_x0000_s1027" type="#_x0000_t202" style="position:absolute;margin-left:0;margin-top:100.4pt;width:450pt;height:27.15pt;z-index:25166336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" strokecolor="#bfbfbf">
                <v:stroke dashstyle="1 1"/>
                <v:textbox>
                  <w:txbxContent>
                    <w:p w14:paraId="7D2E3708" w14:textId="77777777" w:rsidR="0036132C" w:rsidRPr="0036132C" w:rsidRDefault="0036132C" w:rsidP="0036132C">
                      <w:pPr>
                        <w:rPr>
                          <w:color w:val="A6A6A6"/>
                        </w:rPr>
                      </w:pPr>
                      <w:r w:rsidRPr="0036132C">
                        <w:rPr>
                          <w:color w:val="A6A6A6"/>
                        </w:rPr>
                        <w:t>Continued over page.</w:t>
                      </w:r>
                    </w:p>
                  </w:txbxContent>
                </v:textbox>
                <w10:wrap type="square" anchorx="margin"/>
              </v:shape>
            </w:pict>
          </mc:Fallback>
        </mc:AlternateContent>
      </w:r>
      <w:r w:rsidRPr="0036132C">
        <w:rPr>
          <w:rFonts w:eastAsia="Calibri"/>
          <w:b/>
          <w:bCs/>
        </w:rPr>
        <w:br w:type="page"/>
      </w:r>
    </w:p>
    <w:p w14:paraId="0DD3BA3B" w14:textId="77777777" w:rsidR="0036132C" w:rsidRPr="0036132C" w:rsidRDefault="0036132C" w:rsidP="0036132C">
      <w:pPr>
        <w:spacing w:line="259" w:lineRule="auto"/>
        <w:jc w:val="center"/>
        <w:rPr>
          <w:rFonts w:eastAsia="Calibri"/>
          <w:b/>
          <w:bCs/>
        </w:rPr>
      </w:pPr>
    </w:p>
    <w:tbl>
      <w:tblPr>
        <w:tblW w:w="5000" w:type="pct"/>
        <w:shd w:val="clear" w:color="auto" w:fill="FF9999"/>
        <w:tblLook w:val="04A0" w:firstRow="1" w:lastRow="0" w:firstColumn="1" w:lastColumn="0" w:noHBand="0" w:noVBand="1"/>
      </w:tblPr>
      <w:tblGrid>
        <w:gridCol w:w="4380"/>
        <w:gridCol w:w="5966"/>
      </w:tblGrid>
      <w:tr w:rsidR="0036132C" w:rsidRPr="0036132C" w14:paraId="14A6987C" w14:textId="77777777" w:rsidTr="00CA1B6C">
        <w:tc>
          <w:tcPr>
            <w:tcW w:w="8936" w:type="dxa"/>
            <w:gridSpan w:val="2"/>
            <w:tcBorders>
              <w:top w:val="single" w:sz="48" w:space="0" w:color="F7A6A7"/>
              <w:left w:val="single" w:sz="48" w:space="0" w:color="F7A6A7"/>
              <w:bottom w:val="single" w:sz="48" w:space="0" w:color="F7A6A7"/>
              <w:right w:val="single" w:sz="48" w:space="0" w:color="F7A6A7"/>
            </w:tcBorders>
            <w:shd w:val="clear" w:color="auto" w:fill="F7A6A7"/>
          </w:tcPr>
          <w:p w14:paraId="0E9C138C" w14:textId="77777777" w:rsidR="0036132C" w:rsidRPr="0036132C" w:rsidRDefault="0036132C" w:rsidP="0036132C">
            <w:pPr>
              <w:spacing w:line="259" w:lineRule="auto"/>
              <w:rPr>
                <w:rFonts w:eastAsia="Calibri" w:cs="Calibri"/>
                <w:b/>
                <w:sz w:val="22"/>
                <w:szCs w:val="22"/>
              </w:rPr>
            </w:pPr>
            <w:r w:rsidRPr="0036132C">
              <w:rPr>
                <w:rFonts w:eastAsia="Calibri" w:cs="Calibri"/>
                <w:b/>
                <w:sz w:val="22"/>
                <w:szCs w:val="22"/>
              </w:rPr>
              <w:t>WRITTEN CONSENT</w:t>
            </w:r>
          </w:p>
        </w:tc>
      </w:tr>
      <w:tr w:rsidR="0036132C" w:rsidRPr="0036132C" w14:paraId="3997AACE" w14:textId="77777777" w:rsidTr="00CA1B6C">
        <w:tc>
          <w:tcPr>
            <w:tcW w:w="8936" w:type="dxa"/>
            <w:gridSpan w:val="2"/>
            <w:tcBorders>
              <w:top w:val="single" w:sz="48" w:space="0" w:color="F7A6A7"/>
              <w:left w:val="single" w:sz="48" w:space="0" w:color="F7A6A7"/>
              <w:bottom w:val="single" w:sz="48" w:space="0" w:color="F7A6A7"/>
              <w:right w:val="single" w:sz="48" w:space="0" w:color="F7A6A7"/>
            </w:tcBorders>
            <w:shd w:val="clear" w:color="auto" w:fill="auto"/>
          </w:tcPr>
          <w:p w14:paraId="5634907B" w14:textId="77777777" w:rsidR="0036132C" w:rsidRPr="0036132C" w:rsidRDefault="0036132C" w:rsidP="0036132C">
            <w:pPr>
              <w:spacing w:line="259" w:lineRule="auto"/>
              <w:jc w:val="both"/>
              <w:rPr>
                <w:rFonts w:eastAsia="Calibri" w:cs="Calibri"/>
                <w:sz w:val="22"/>
                <w:szCs w:val="22"/>
              </w:rPr>
            </w:pPr>
            <w:r w:rsidRPr="0036132C">
              <w:rPr>
                <w:rFonts w:eastAsia="Calibri" w:cs="Calibri"/>
                <w:sz w:val="22"/>
                <w:szCs w:val="22"/>
              </w:rPr>
              <w:t>I have discussed this referral to Moorabool Shire Council Youth Services and have given consent for my information to be disseminated for the purposes of this referral.</w:t>
            </w:r>
          </w:p>
        </w:tc>
      </w:tr>
      <w:tr w:rsidR="0036132C" w:rsidRPr="0036132C" w14:paraId="087A57B2" w14:textId="77777777" w:rsidTr="00CA1B6C">
        <w:trPr>
          <w:trHeight w:val="954"/>
        </w:trPr>
        <w:tc>
          <w:tcPr>
            <w:tcW w:w="3783" w:type="dxa"/>
            <w:tcBorders>
              <w:top w:val="single" w:sz="48" w:space="0" w:color="F7A6A7"/>
              <w:left w:val="single" w:sz="48" w:space="0" w:color="F7A6A7"/>
              <w:bottom w:val="single" w:sz="48" w:space="0" w:color="F7A6A7"/>
              <w:right w:val="single" w:sz="48" w:space="0" w:color="F7A6A7"/>
            </w:tcBorders>
            <w:shd w:val="clear" w:color="auto" w:fill="F7A6A7"/>
          </w:tcPr>
          <w:p w14:paraId="0A807ECD" w14:textId="77777777" w:rsidR="0036132C" w:rsidRPr="0036132C" w:rsidRDefault="0036132C" w:rsidP="0036132C">
            <w:pPr>
              <w:spacing w:after="160" w:line="259" w:lineRule="auto"/>
              <w:jc w:val="right"/>
              <w:rPr>
                <w:rFonts w:eastAsia="Calibri" w:cs="Calibri"/>
                <w:sz w:val="22"/>
                <w:szCs w:val="22"/>
              </w:rPr>
            </w:pPr>
            <w:r w:rsidRPr="0036132C">
              <w:rPr>
                <w:rFonts w:eastAsia="Calibri" w:cs="Calibri"/>
                <w:b/>
                <w:bCs/>
                <w:sz w:val="22"/>
                <w:szCs w:val="22"/>
              </w:rPr>
              <w:t xml:space="preserve">Young person signature </w:t>
            </w:r>
            <w:r w:rsidRPr="0036132C">
              <w:rPr>
                <w:rFonts w:eastAsia="Calibri" w:cs="Calibri"/>
                <w:b/>
                <w:bCs/>
                <w:sz w:val="22"/>
                <w:szCs w:val="22"/>
              </w:rPr>
              <w:br/>
              <w:t>(if under 18 years of age)</w:t>
            </w:r>
            <w:r w:rsidRPr="0036132C">
              <w:rPr>
                <w:rFonts w:eastAsia="Calibri" w:cs="Calibri"/>
                <w:b/>
                <w:bCs/>
                <w:sz w:val="22"/>
                <w:szCs w:val="22"/>
              </w:rPr>
              <w:br/>
            </w:r>
            <w:r w:rsidRPr="0036132C">
              <w:rPr>
                <w:rFonts w:eastAsia="Calibri" w:cs="Calibri"/>
                <w:sz w:val="18"/>
                <w:szCs w:val="18"/>
              </w:rPr>
              <w:t>[Please note that a Parent/Carer signature is also required]:</w:t>
            </w:r>
          </w:p>
        </w:tc>
        <w:sdt>
          <w:sdtPr>
            <w:rPr>
              <w:rFonts w:eastAsia="Arial"/>
              <w:lang w:val="en-US"/>
            </w:rPr>
            <w:id w:val="-218373374"/>
            <w:placeholder>
              <w:docPart w:val="4D67A5F2C0724845AE8A1894B7B06840"/>
            </w:placeholder>
            <w:showingPlcHdr/>
          </w:sdtPr>
          <w:sdtEndPr>
            <w:rPr>
              <w:rFonts w:eastAsia="Calibri" w:cs="Calibri"/>
              <w:sz w:val="22"/>
              <w:szCs w:val="22"/>
              <w:lang w:val="en-AU"/>
            </w:rPr>
          </w:sdtEndPr>
          <w:sdtContent>
            <w:tc>
              <w:tcPr>
                <w:tcW w:w="5153" w:type="dxa"/>
                <w:tcBorders>
                  <w:top w:val="single" w:sz="48" w:space="0" w:color="F7A6A7"/>
                  <w:left w:val="single" w:sz="48" w:space="0" w:color="F7A6A7"/>
                  <w:bottom w:val="single" w:sz="48" w:space="0" w:color="F7A6A7"/>
                  <w:right w:val="single" w:sz="48" w:space="0" w:color="F7A6A7"/>
                </w:tcBorders>
                <w:shd w:val="clear" w:color="auto" w:fill="auto"/>
              </w:tcPr>
              <w:p w14:paraId="7E8D2967" w14:textId="77777777" w:rsidR="0036132C" w:rsidRPr="0036132C" w:rsidRDefault="0036132C" w:rsidP="0036132C">
                <w:pPr>
                  <w:spacing w:after="160" w:line="259" w:lineRule="auto"/>
                  <w:rPr>
                    <w:rFonts w:eastAsia="Calibri" w:cs="Calibri"/>
                    <w:sz w:val="22"/>
                    <w:szCs w:val="22"/>
                  </w:rPr>
                </w:pPr>
                <w:r w:rsidRPr="0036132C">
                  <w:rPr>
                    <w:rFonts w:eastAsia="Calibri"/>
                    <w:color w:val="F7A6A7"/>
                    <w:sz w:val="22"/>
                    <w:szCs w:val="22"/>
                  </w:rPr>
                  <w:t>Enter full name</w:t>
                </w:r>
              </w:p>
            </w:tc>
          </w:sdtContent>
        </w:sdt>
      </w:tr>
      <w:tr w:rsidR="0036132C" w:rsidRPr="0036132C" w14:paraId="4CF2F305" w14:textId="77777777" w:rsidTr="00CA1B6C">
        <w:trPr>
          <w:trHeight w:val="646"/>
        </w:trPr>
        <w:tc>
          <w:tcPr>
            <w:tcW w:w="3783" w:type="dxa"/>
            <w:tcBorders>
              <w:top w:val="single" w:sz="48" w:space="0" w:color="F7A6A7"/>
              <w:left w:val="single" w:sz="48" w:space="0" w:color="F7A6A7"/>
              <w:bottom w:val="single" w:sz="48" w:space="0" w:color="F7A6A7"/>
              <w:right w:val="single" w:sz="48" w:space="0" w:color="F7A6A7"/>
            </w:tcBorders>
            <w:shd w:val="clear" w:color="auto" w:fill="F7A6A7"/>
          </w:tcPr>
          <w:p w14:paraId="58830421" w14:textId="77777777" w:rsidR="0036132C" w:rsidRPr="0036132C" w:rsidRDefault="0036132C" w:rsidP="0036132C">
            <w:pPr>
              <w:spacing w:after="160" w:line="259" w:lineRule="auto"/>
              <w:jc w:val="right"/>
              <w:rPr>
                <w:rFonts w:eastAsia="Calibri" w:cs="Calibri"/>
                <w:sz w:val="22"/>
                <w:szCs w:val="22"/>
              </w:rPr>
            </w:pPr>
            <w:r w:rsidRPr="0036132C">
              <w:rPr>
                <w:rFonts w:eastAsia="Calibri" w:cs="Calibri"/>
                <w:b/>
                <w:bCs/>
                <w:sz w:val="22"/>
                <w:szCs w:val="22"/>
              </w:rPr>
              <w:t xml:space="preserve">Young person (over 18 years of age) </w:t>
            </w:r>
            <w:r w:rsidRPr="0036132C">
              <w:rPr>
                <w:rFonts w:eastAsia="Calibri" w:cs="Calibri"/>
                <w:b/>
                <w:bCs/>
                <w:sz w:val="22"/>
                <w:szCs w:val="22"/>
                <w:u w:val="single"/>
              </w:rPr>
              <w:t>or</w:t>
            </w:r>
            <w:r w:rsidRPr="0036132C">
              <w:rPr>
                <w:rFonts w:eastAsia="Calibri" w:cs="Calibri"/>
                <w:b/>
                <w:bCs/>
                <w:sz w:val="22"/>
                <w:szCs w:val="22"/>
              </w:rPr>
              <w:t xml:space="preserve"> Parent/Carer signature</w:t>
            </w:r>
            <w:r w:rsidRPr="0036132C">
              <w:rPr>
                <w:rFonts w:eastAsia="Calibri" w:cs="Calibri"/>
                <w:sz w:val="22"/>
                <w:szCs w:val="22"/>
              </w:rPr>
              <w:t xml:space="preserve"> </w:t>
            </w:r>
            <w:r w:rsidRPr="0036132C">
              <w:rPr>
                <w:rFonts w:eastAsia="Calibri" w:cs="Calibri"/>
                <w:sz w:val="22"/>
                <w:szCs w:val="22"/>
              </w:rPr>
              <w:br/>
            </w:r>
            <w:r w:rsidRPr="0036132C">
              <w:rPr>
                <w:rFonts w:eastAsia="Calibri" w:cs="Calibri"/>
                <w:sz w:val="16"/>
                <w:szCs w:val="16"/>
              </w:rPr>
              <w:t>[If young person under 18 years of age]</w:t>
            </w:r>
            <w:r w:rsidRPr="0036132C">
              <w:rPr>
                <w:rFonts w:eastAsia="Calibri" w:cs="Calibri"/>
                <w:sz w:val="22"/>
                <w:szCs w:val="22"/>
              </w:rPr>
              <w:t>:</w:t>
            </w:r>
          </w:p>
        </w:tc>
        <w:sdt>
          <w:sdtPr>
            <w:rPr>
              <w:rFonts w:eastAsia="Arial"/>
              <w:lang w:val="en-US"/>
            </w:rPr>
            <w:id w:val="1503010363"/>
            <w:placeholder>
              <w:docPart w:val="F955F6432F8D42CDBBDEE4248191B6D7"/>
            </w:placeholder>
            <w:showingPlcHdr/>
          </w:sdtPr>
          <w:sdtEndPr>
            <w:rPr>
              <w:rFonts w:eastAsia="Calibri" w:cs="Calibri"/>
              <w:sz w:val="22"/>
              <w:szCs w:val="22"/>
              <w:lang w:val="en-AU"/>
            </w:rPr>
          </w:sdtEndPr>
          <w:sdtContent>
            <w:tc>
              <w:tcPr>
                <w:tcW w:w="5153" w:type="dxa"/>
                <w:tcBorders>
                  <w:top w:val="single" w:sz="48" w:space="0" w:color="F7A6A7"/>
                  <w:left w:val="single" w:sz="48" w:space="0" w:color="F7A6A7"/>
                  <w:bottom w:val="single" w:sz="48" w:space="0" w:color="F7A6A7"/>
                  <w:right w:val="single" w:sz="48" w:space="0" w:color="F7A6A7"/>
                </w:tcBorders>
                <w:shd w:val="clear" w:color="auto" w:fill="auto"/>
              </w:tcPr>
              <w:p w14:paraId="3542563B" w14:textId="77777777" w:rsidR="0036132C" w:rsidRPr="0036132C" w:rsidRDefault="0036132C" w:rsidP="0036132C">
                <w:pPr>
                  <w:spacing w:after="160" w:line="259" w:lineRule="auto"/>
                  <w:rPr>
                    <w:rFonts w:eastAsia="Calibri" w:cs="Calibri"/>
                    <w:sz w:val="22"/>
                    <w:szCs w:val="22"/>
                  </w:rPr>
                </w:pPr>
                <w:r w:rsidRPr="0036132C">
                  <w:rPr>
                    <w:rFonts w:eastAsia="Calibri"/>
                    <w:color w:val="F7A6A7"/>
                    <w:sz w:val="22"/>
                    <w:szCs w:val="22"/>
                  </w:rPr>
                  <w:t>Enter full name</w:t>
                </w:r>
              </w:p>
            </w:tc>
          </w:sdtContent>
        </w:sdt>
      </w:tr>
      <w:tr w:rsidR="0036132C" w:rsidRPr="0036132C" w14:paraId="4574421B" w14:textId="77777777" w:rsidTr="00CA1B6C">
        <w:tc>
          <w:tcPr>
            <w:tcW w:w="3783" w:type="dxa"/>
            <w:tcBorders>
              <w:top w:val="single" w:sz="48" w:space="0" w:color="F7A6A7"/>
              <w:left w:val="single" w:sz="48" w:space="0" w:color="F7A6A7"/>
              <w:bottom w:val="single" w:sz="48" w:space="0" w:color="F7A6A7"/>
              <w:right w:val="single" w:sz="48" w:space="0" w:color="F7A6A7"/>
            </w:tcBorders>
            <w:shd w:val="clear" w:color="auto" w:fill="F7A6A7"/>
          </w:tcPr>
          <w:p w14:paraId="1F61DBA3" w14:textId="77777777" w:rsidR="0036132C" w:rsidRPr="0036132C" w:rsidRDefault="0036132C" w:rsidP="0036132C">
            <w:pPr>
              <w:spacing w:after="160" w:line="259" w:lineRule="auto"/>
              <w:jc w:val="right"/>
              <w:rPr>
                <w:rFonts w:eastAsia="Calibri" w:cs="Calibri"/>
                <w:b/>
                <w:bCs/>
                <w:sz w:val="22"/>
                <w:szCs w:val="22"/>
              </w:rPr>
            </w:pPr>
            <w:r w:rsidRPr="0036132C">
              <w:rPr>
                <w:rFonts w:eastAsia="Calibri" w:cs="Calibri"/>
                <w:b/>
                <w:bCs/>
                <w:sz w:val="22"/>
                <w:szCs w:val="22"/>
              </w:rPr>
              <w:t>Name of referrer:</w:t>
            </w:r>
          </w:p>
        </w:tc>
        <w:sdt>
          <w:sdtPr>
            <w:rPr>
              <w:rFonts w:eastAsia="Arial"/>
              <w:lang w:val="en-US"/>
            </w:rPr>
            <w:id w:val="878208970"/>
            <w:placeholder>
              <w:docPart w:val="38CAE14B70874D53B674038099AAA08E"/>
            </w:placeholder>
            <w:showingPlcHdr/>
          </w:sdtPr>
          <w:sdtEndPr>
            <w:rPr>
              <w:rFonts w:eastAsia="Calibri" w:cs="Calibri"/>
              <w:sz w:val="22"/>
              <w:szCs w:val="22"/>
              <w:lang w:val="en-AU"/>
            </w:rPr>
          </w:sdtEndPr>
          <w:sdtContent>
            <w:tc>
              <w:tcPr>
                <w:tcW w:w="5153" w:type="dxa"/>
                <w:tcBorders>
                  <w:top w:val="single" w:sz="48" w:space="0" w:color="F7A6A7"/>
                  <w:left w:val="single" w:sz="48" w:space="0" w:color="F7A6A7"/>
                  <w:bottom w:val="single" w:sz="48" w:space="0" w:color="F7A6A7"/>
                  <w:right w:val="single" w:sz="48" w:space="0" w:color="F7A6A7"/>
                </w:tcBorders>
                <w:shd w:val="clear" w:color="auto" w:fill="auto"/>
              </w:tcPr>
              <w:p w14:paraId="0833C75F" w14:textId="77777777" w:rsidR="0036132C" w:rsidRPr="0036132C" w:rsidRDefault="0036132C" w:rsidP="0036132C">
                <w:pPr>
                  <w:spacing w:after="160" w:line="259" w:lineRule="auto"/>
                  <w:rPr>
                    <w:rFonts w:eastAsia="Calibri" w:cs="Calibri"/>
                    <w:sz w:val="22"/>
                    <w:szCs w:val="22"/>
                  </w:rPr>
                </w:pPr>
                <w:r w:rsidRPr="0036132C">
                  <w:rPr>
                    <w:rFonts w:eastAsia="Calibri"/>
                    <w:color w:val="F7A6A7"/>
                    <w:sz w:val="22"/>
                    <w:szCs w:val="22"/>
                  </w:rPr>
                  <w:t>Enter full name</w:t>
                </w:r>
              </w:p>
            </w:tc>
          </w:sdtContent>
        </w:sdt>
      </w:tr>
      <w:tr w:rsidR="0036132C" w:rsidRPr="0036132C" w14:paraId="3360CDCE" w14:textId="77777777" w:rsidTr="00CA1B6C">
        <w:tc>
          <w:tcPr>
            <w:tcW w:w="3783" w:type="dxa"/>
            <w:tcBorders>
              <w:top w:val="single" w:sz="48" w:space="0" w:color="F7A6A7"/>
              <w:left w:val="single" w:sz="48" w:space="0" w:color="F7A6A7"/>
              <w:bottom w:val="single" w:sz="48" w:space="0" w:color="F7A6A7"/>
              <w:right w:val="single" w:sz="48" w:space="0" w:color="F7A6A7"/>
            </w:tcBorders>
            <w:shd w:val="clear" w:color="auto" w:fill="F7A6A7"/>
          </w:tcPr>
          <w:p w14:paraId="1818E14C" w14:textId="77777777" w:rsidR="0036132C" w:rsidRPr="0036132C" w:rsidRDefault="0036132C" w:rsidP="0036132C">
            <w:pPr>
              <w:spacing w:after="160" w:line="259" w:lineRule="auto"/>
              <w:jc w:val="right"/>
              <w:rPr>
                <w:rFonts w:eastAsia="Calibri" w:cs="Calibri"/>
                <w:b/>
                <w:bCs/>
                <w:sz w:val="22"/>
                <w:szCs w:val="22"/>
              </w:rPr>
            </w:pPr>
            <w:r w:rsidRPr="0036132C">
              <w:rPr>
                <w:rFonts w:eastAsia="Calibri" w:cs="Calibri"/>
                <w:b/>
                <w:bCs/>
                <w:sz w:val="22"/>
                <w:szCs w:val="22"/>
              </w:rPr>
              <w:t>Date:</w:t>
            </w:r>
          </w:p>
        </w:tc>
        <w:sdt>
          <w:sdtPr>
            <w:rPr>
              <w:rFonts w:eastAsia="Calibri" w:cs="Calibri"/>
              <w:sz w:val="22"/>
              <w:szCs w:val="22"/>
            </w:rPr>
            <w:id w:val="-1855252077"/>
            <w:placeholder>
              <w:docPart w:val="105DBD96BBB54BCCBEF649792F2A49A2"/>
            </w:placeholder>
            <w:showingPlcHdr/>
            <w:date>
              <w:dateFormat w:val="d/MM/yyyy"/>
              <w:lid w:val="en-AU"/>
              <w:storeMappedDataAs w:val="dateTime"/>
              <w:calendar w:val="gregorian"/>
            </w:date>
          </w:sdtPr>
          <w:sdtEndPr/>
          <w:sdtContent>
            <w:tc>
              <w:tcPr>
                <w:tcW w:w="5153" w:type="dxa"/>
                <w:tcBorders>
                  <w:top w:val="single" w:sz="48" w:space="0" w:color="F7A6A7"/>
                  <w:left w:val="single" w:sz="48" w:space="0" w:color="F7A6A7"/>
                  <w:bottom w:val="single" w:sz="48" w:space="0" w:color="F7A6A7"/>
                  <w:right w:val="single" w:sz="48" w:space="0" w:color="F7A6A7"/>
                </w:tcBorders>
                <w:shd w:val="clear" w:color="auto" w:fill="auto"/>
              </w:tcPr>
              <w:p w14:paraId="0D87F222" w14:textId="77777777" w:rsidR="0036132C" w:rsidRPr="0036132C" w:rsidRDefault="0036132C" w:rsidP="0036132C">
                <w:pPr>
                  <w:spacing w:after="160" w:line="259" w:lineRule="auto"/>
                  <w:rPr>
                    <w:rFonts w:eastAsia="Calibri" w:cs="Calibri"/>
                    <w:sz w:val="22"/>
                    <w:szCs w:val="22"/>
                  </w:rPr>
                </w:pPr>
                <w:r w:rsidRPr="0036132C">
                  <w:rPr>
                    <w:rFonts w:eastAsia="Calibri"/>
                    <w:color w:val="F7A6A7"/>
                    <w:sz w:val="22"/>
                    <w:szCs w:val="22"/>
                  </w:rPr>
                  <w:t>Click or tap to enter a date</w:t>
                </w:r>
              </w:p>
            </w:tc>
          </w:sdtContent>
        </w:sdt>
      </w:tr>
    </w:tbl>
    <w:p w14:paraId="23C42E4E" w14:textId="77777777" w:rsidR="0036132C" w:rsidRPr="0036132C" w:rsidRDefault="0036132C" w:rsidP="0036132C">
      <w:pPr>
        <w:spacing w:after="160" w:line="259" w:lineRule="auto"/>
        <w:rPr>
          <w:rFonts w:eastAsia="Calibri"/>
          <w:sz w:val="22"/>
          <w:szCs w:val="22"/>
        </w:rPr>
      </w:pPr>
    </w:p>
    <w:p w14:paraId="38313157" w14:textId="77777777" w:rsidR="0036132C" w:rsidRPr="0036132C" w:rsidRDefault="0036132C" w:rsidP="0036132C">
      <w:pPr>
        <w:spacing w:after="160" w:line="259" w:lineRule="auto"/>
        <w:rPr>
          <w:rFonts w:eastAsia="Calibri"/>
          <w:sz w:val="22"/>
          <w:szCs w:val="22"/>
        </w:rPr>
      </w:pPr>
    </w:p>
    <w:p w14:paraId="523EA9A0" w14:textId="77777777" w:rsidR="0036132C" w:rsidRPr="0036132C" w:rsidRDefault="0036132C" w:rsidP="0036132C">
      <w:pPr>
        <w:spacing w:after="160" w:line="259" w:lineRule="auto"/>
        <w:rPr>
          <w:rFonts w:eastAsia="Calibri"/>
          <w:sz w:val="22"/>
          <w:szCs w:val="22"/>
        </w:rPr>
      </w:pPr>
    </w:p>
    <w:p w14:paraId="48FE42DB" w14:textId="77777777" w:rsidR="0036132C" w:rsidRPr="0036132C" w:rsidRDefault="0036132C" w:rsidP="0036132C">
      <w:pPr>
        <w:spacing w:after="160" w:line="259" w:lineRule="auto"/>
        <w:rPr>
          <w:rFonts w:eastAsia="Calibri"/>
          <w:sz w:val="22"/>
          <w:szCs w:val="22"/>
        </w:rPr>
      </w:pPr>
      <w:r w:rsidRPr="0036132C">
        <w:rPr>
          <w:rFonts w:eastAsia="Calibri" w:cs="Calibri"/>
          <w:b/>
          <w:color w:val="0078A9"/>
          <w:sz w:val="22"/>
          <w:szCs w:val="22"/>
        </w:rPr>
        <w:t xml:space="preserve">Please send all referrals in writing to </w:t>
      </w:r>
      <w:hyperlink r:id="rId14" w:history="1">
        <w:r w:rsidRPr="0036132C">
          <w:rPr>
            <w:rFonts w:eastAsia="Calibri" w:cs="Calibri"/>
            <w:b/>
            <w:color w:val="0078A9"/>
            <w:sz w:val="22"/>
            <w:szCs w:val="22"/>
            <w:u w:val="single"/>
          </w:rPr>
          <w:t>youthservices@moorabool.vic.gov.au</w:t>
        </w:r>
      </w:hyperlink>
      <w:r w:rsidRPr="0036132C">
        <w:rPr>
          <w:rFonts w:eastAsia="Calibri" w:cs="Calibri"/>
          <w:b/>
          <w:color w:val="0078A9"/>
          <w:sz w:val="22"/>
          <w:szCs w:val="22"/>
        </w:rPr>
        <w:t>.</w:t>
      </w:r>
    </w:p>
    <w:p w14:paraId="76B81D66" w14:textId="77777777" w:rsidR="0036132C" w:rsidRPr="00D72522" w:rsidRDefault="0036132C" w:rsidP="00F7331C">
      <w:pPr>
        <w:rPr>
          <w:rFonts w:asciiTheme="minorHAnsi" w:hAnsiTheme="minorHAnsi" w:cstheme="minorHAnsi"/>
          <w:sz w:val="22"/>
          <w:szCs w:val="22"/>
        </w:rPr>
      </w:pPr>
    </w:p>
    <w:sectPr w:rsidR="0036132C" w:rsidRPr="00D72522" w:rsidSect="00E818F0">
      <w:headerReference w:type="default" r:id="rId15"/>
      <w:footerReference w:type="default" r:id="rId16"/>
      <w:pgSz w:w="11906" w:h="16838"/>
      <w:pgMar w:top="1702"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03E8B" w14:textId="77777777" w:rsidR="00E44C25" w:rsidRDefault="00E44C25" w:rsidP="00E818F0">
      <w:r>
        <w:separator/>
      </w:r>
    </w:p>
  </w:endnote>
  <w:endnote w:type="continuationSeparator" w:id="0">
    <w:p w14:paraId="07D6A987" w14:textId="77777777" w:rsidR="00E44C25" w:rsidRDefault="00E44C25" w:rsidP="00E818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16"/>
        <w:szCs w:val="16"/>
      </w:rPr>
      <w:id w:val="356546636"/>
      <w:docPartObj>
        <w:docPartGallery w:val="Page Numbers (Bottom of Page)"/>
        <w:docPartUnique/>
      </w:docPartObj>
    </w:sdtPr>
    <w:sdtEndPr>
      <w:rPr>
        <w:color w:val="A6A6A6" w:themeColor="background1" w:themeShade="A6"/>
      </w:rPr>
    </w:sdtEndPr>
    <w:sdtContent>
      <w:p w14:paraId="54B1F6A0" w14:textId="3C402A9E" w:rsidR="007C0526" w:rsidRPr="007C0526" w:rsidRDefault="0097048D" w:rsidP="007C0526">
        <w:pPr>
          <w:pStyle w:val="Footer"/>
          <w:rPr>
            <w:rFonts w:asciiTheme="minorHAnsi" w:hAnsiTheme="minorHAnsi" w:cstheme="minorHAnsi"/>
            <w:color w:val="A6A6A6" w:themeColor="background1" w:themeShade="A6"/>
            <w:sz w:val="16"/>
            <w:szCs w:val="16"/>
          </w:rPr>
        </w:pPr>
        <w:sdt>
          <w:sdtPr>
            <w:rPr>
              <w:rFonts w:asciiTheme="minorHAnsi" w:hAnsiTheme="minorHAnsi" w:cstheme="minorHAnsi"/>
              <w:color w:val="A6A6A6" w:themeColor="background1" w:themeShade="A6"/>
              <w:sz w:val="16"/>
              <w:szCs w:val="16"/>
            </w:rPr>
            <w:id w:val="-1705238520"/>
            <w:docPartObj>
              <w:docPartGallery w:val="Page Numbers (Top of Page)"/>
              <w:docPartUnique/>
            </w:docPartObj>
          </w:sdtPr>
          <w:sdtEndPr/>
          <w:sdtContent>
            <w:r w:rsidR="007C0526" w:rsidRPr="00E20E40">
              <w:rPr>
                <w:rFonts w:asciiTheme="minorHAnsi" w:hAnsiTheme="minorHAnsi" w:cstheme="minorHAnsi"/>
                <w:color w:val="A6A6A6" w:themeColor="background1" w:themeShade="A6"/>
                <w:sz w:val="16"/>
                <w:szCs w:val="16"/>
              </w:rPr>
              <w:t xml:space="preserve">Moorabool Shire Council </w:t>
            </w:r>
            <w:r w:rsidR="007C0526" w:rsidRPr="00E20E40">
              <w:rPr>
                <w:rFonts w:asciiTheme="minorHAnsi" w:hAnsiTheme="minorHAnsi" w:cstheme="minorHAnsi"/>
                <w:color w:val="A6A6A6" w:themeColor="background1" w:themeShade="A6"/>
                <w:sz w:val="16"/>
                <w:szCs w:val="16"/>
              </w:rPr>
              <w:br/>
              <w:t xml:space="preserve">Child, Youth and Family Services | </w:t>
            </w:r>
            <w:r w:rsidR="007C0526" w:rsidRPr="007C0526">
              <w:rPr>
                <w:rFonts w:asciiTheme="minorHAnsi" w:hAnsiTheme="minorHAnsi" w:cstheme="minorHAnsi"/>
                <w:color w:val="A6A6A6" w:themeColor="background1" w:themeShade="A6"/>
                <w:sz w:val="16"/>
                <w:szCs w:val="16"/>
              </w:rPr>
              <w:t>Youth Engagement Support (YES) Program</w:t>
            </w:r>
            <w:r w:rsidR="007C0526" w:rsidRPr="00E20E40">
              <w:rPr>
                <w:rFonts w:asciiTheme="minorHAnsi" w:hAnsiTheme="minorHAnsi" w:cstheme="minorHAnsi"/>
                <w:color w:val="A6A6A6" w:themeColor="background1" w:themeShade="A6"/>
                <w:sz w:val="16"/>
                <w:szCs w:val="16"/>
              </w:rPr>
              <w:t xml:space="preserve"> | Referral Form Version 1.01</w:t>
            </w:r>
            <w:r w:rsidR="007C0526" w:rsidRPr="00E20E40">
              <w:rPr>
                <w:rFonts w:asciiTheme="minorHAnsi" w:hAnsiTheme="minorHAnsi" w:cstheme="minorHAnsi"/>
                <w:color w:val="A6A6A6" w:themeColor="background1" w:themeShade="A6"/>
                <w:sz w:val="16"/>
                <w:szCs w:val="16"/>
              </w:rPr>
              <w:tab/>
              <w:t xml:space="preserve">Page </w:t>
            </w:r>
            <w:r w:rsidR="007C0526" w:rsidRPr="00E20E40">
              <w:rPr>
                <w:rFonts w:asciiTheme="minorHAnsi" w:hAnsiTheme="minorHAnsi" w:cstheme="minorHAnsi"/>
                <w:b/>
                <w:bCs/>
                <w:color w:val="A6A6A6" w:themeColor="background1" w:themeShade="A6"/>
                <w:sz w:val="16"/>
                <w:szCs w:val="16"/>
              </w:rPr>
              <w:fldChar w:fldCharType="begin"/>
            </w:r>
            <w:r w:rsidR="007C0526" w:rsidRPr="00E20E40">
              <w:rPr>
                <w:rFonts w:asciiTheme="minorHAnsi" w:hAnsiTheme="minorHAnsi" w:cstheme="minorHAnsi"/>
                <w:b/>
                <w:bCs/>
                <w:color w:val="A6A6A6" w:themeColor="background1" w:themeShade="A6"/>
                <w:sz w:val="16"/>
                <w:szCs w:val="16"/>
              </w:rPr>
              <w:instrText xml:space="preserve"> PAGE </w:instrText>
            </w:r>
            <w:r w:rsidR="007C0526" w:rsidRPr="00E20E40">
              <w:rPr>
                <w:rFonts w:asciiTheme="minorHAnsi" w:hAnsiTheme="minorHAnsi" w:cstheme="minorHAnsi"/>
                <w:b/>
                <w:bCs/>
                <w:color w:val="A6A6A6" w:themeColor="background1" w:themeShade="A6"/>
                <w:sz w:val="16"/>
                <w:szCs w:val="16"/>
              </w:rPr>
              <w:fldChar w:fldCharType="separate"/>
            </w:r>
            <w:r w:rsidR="007C0526">
              <w:rPr>
                <w:rFonts w:asciiTheme="minorHAnsi" w:hAnsiTheme="minorHAnsi" w:cstheme="minorHAnsi"/>
                <w:b/>
                <w:bCs/>
                <w:color w:val="A6A6A6" w:themeColor="background1" w:themeShade="A6"/>
                <w:sz w:val="16"/>
                <w:szCs w:val="16"/>
              </w:rPr>
              <w:t>1</w:t>
            </w:r>
            <w:r w:rsidR="007C0526" w:rsidRPr="00E20E40">
              <w:rPr>
                <w:rFonts w:asciiTheme="minorHAnsi" w:hAnsiTheme="minorHAnsi" w:cstheme="minorHAnsi"/>
                <w:b/>
                <w:bCs/>
                <w:color w:val="A6A6A6" w:themeColor="background1" w:themeShade="A6"/>
                <w:sz w:val="16"/>
                <w:szCs w:val="16"/>
              </w:rPr>
              <w:fldChar w:fldCharType="end"/>
            </w:r>
            <w:r w:rsidR="007C0526" w:rsidRPr="00E20E40">
              <w:rPr>
                <w:rFonts w:asciiTheme="minorHAnsi" w:hAnsiTheme="minorHAnsi" w:cstheme="minorHAnsi"/>
                <w:color w:val="A6A6A6" w:themeColor="background1" w:themeShade="A6"/>
                <w:sz w:val="16"/>
                <w:szCs w:val="16"/>
              </w:rPr>
              <w:t xml:space="preserve"> of </w:t>
            </w:r>
            <w:r w:rsidR="007C0526" w:rsidRPr="00E20E40">
              <w:rPr>
                <w:rFonts w:asciiTheme="minorHAnsi" w:hAnsiTheme="minorHAnsi" w:cstheme="minorHAnsi"/>
                <w:b/>
                <w:bCs/>
                <w:color w:val="A6A6A6" w:themeColor="background1" w:themeShade="A6"/>
                <w:sz w:val="16"/>
                <w:szCs w:val="16"/>
              </w:rPr>
              <w:fldChar w:fldCharType="begin"/>
            </w:r>
            <w:r w:rsidR="007C0526" w:rsidRPr="00E20E40">
              <w:rPr>
                <w:rFonts w:asciiTheme="minorHAnsi" w:hAnsiTheme="minorHAnsi" w:cstheme="minorHAnsi"/>
                <w:b/>
                <w:bCs/>
                <w:color w:val="A6A6A6" w:themeColor="background1" w:themeShade="A6"/>
                <w:sz w:val="16"/>
                <w:szCs w:val="16"/>
              </w:rPr>
              <w:instrText xml:space="preserve"> NUMPAGES  </w:instrText>
            </w:r>
            <w:r w:rsidR="007C0526" w:rsidRPr="00E20E40">
              <w:rPr>
                <w:rFonts w:asciiTheme="minorHAnsi" w:hAnsiTheme="minorHAnsi" w:cstheme="minorHAnsi"/>
                <w:b/>
                <w:bCs/>
                <w:color w:val="A6A6A6" w:themeColor="background1" w:themeShade="A6"/>
                <w:sz w:val="16"/>
                <w:szCs w:val="16"/>
              </w:rPr>
              <w:fldChar w:fldCharType="separate"/>
            </w:r>
            <w:r w:rsidR="007C0526">
              <w:rPr>
                <w:rFonts w:asciiTheme="minorHAnsi" w:hAnsiTheme="minorHAnsi" w:cstheme="minorHAnsi"/>
                <w:b/>
                <w:bCs/>
                <w:color w:val="A6A6A6" w:themeColor="background1" w:themeShade="A6"/>
                <w:sz w:val="16"/>
                <w:szCs w:val="16"/>
              </w:rPr>
              <w:t>8</w:t>
            </w:r>
            <w:r w:rsidR="007C0526" w:rsidRPr="00E20E40">
              <w:rPr>
                <w:rFonts w:asciiTheme="minorHAnsi" w:hAnsiTheme="minorHAnsi" w:cstheme="minorHAnsi"/>
                <w:b/>
                <w:bCs/>
                <w:color w:val="A6A6A6" w:themeColor="background1" w:themeShade="A6"/>
                <w:sz w:val="16"/>
                <w:szCs w:val="16"/>
              </w:rPr>
              <w:fldChar w:fldCharType="end"/>
            </w:r>
          </w:sdtContent>
        </w:sdt>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4E388C" w14:textId="77777777" w:rsidR="00E44C25" w:rsidRDefault="00E44C25" w:rsidP="00E818F0">
      <w:r>
        <w:separator/>
      </w:r>
    </w:p>
  </w:footnote>
  <w:footnote w:type="continuationSeparator" w:id="0">
    <w:p w14:paraId="5BBC065F" w14:textId="77777777" w:rsidR="00E44C25" w:rsidRDefault="00E44C25" w:rsidP="00E818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EEF7A" w14:textId="77777777" w:rsidR="00E818F0" w:rsidRDefault="00E818F0">
    <w:pPr>
      <w:pStyle w:val="Header"/>
    </w:pPr>
  </w:p>
  <w:p w14:paraId="27A602B9" w14:textId="77777777" w:rsidR="00E818F0" w:rsidRDefault="00E818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83244"/>
    <w:multiLevelType w:val="multilevel"/>
    <w:tmpl w:val="0C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3B4736"/>
    <w:multiLevelType w:val="hybridMultilevel"/>
    <w:tmpl w:val="46F22496"/>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280A3C01"/>
    <w:multiLevelType w:val="hybridMultilevel"/>
    <w:tmpl w:val="7408BD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0073D9E"/>
    <w:multiLevelType w:val="hybridMultilevel"/>
    <w:tmpl w:val="2FD44660"/>
    <w:lvl w:ilvl="0" w:tplc="584CE940">
      <w:start w:val="1"/>
      <w:numFmt w:val="decimal"/>
      <w:lvlText w:val="%1."/>
      <w:lvlJc w:val="left"/>
      <w:pPr>
        <w:ind w:left="720" w:hanging="360"/>
      </w:pPr>
      <w:rPr>
        <w:rFonts w:ascii="Arial" w:eastAsia="Times New Roman" w:hAnsi="Arial" w:cs="Times New Roman"/>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FDC6532"/>
    <w:multiLevelType w:val="hybridMultilevel"/>
    <w:tmpl w:val="1D1ADFFA"/>
    <w:lvl w:ilvl="0" w:tplc="158C2306">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0C73778"/>
    <w:multiLevelType w:val="hybridMultilevel"/>
    <w:tmpl w:val="6158D56E"/>
    <w:lvl w:ilvl="0" w:tplc="158C2306">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31C4CC1"/>
    <w:multiLevelType w:val="hybridMultilevel"/>
    <w:tmpl w:val="790410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45874921">
    <w:abstractNumId w:val="3"/>
  </w:num>
  <w:num w:numId="2" w16cid:durableId="568924394">
    <w:abstractNumId w:val="6"/>
  </w:num>
  <w:num w:numId="3" w16cid:durableId="1150707885">
    <w:abstractNumId w:val="2"/>
  </w:num>
  <w:num w:numId="4" w16cid:durableId="466555194">
    <w:abstractNumId w:val="0"/>
  </w:num>
  <w:num w:numId="5" w16cid:durableId="1796023273">
    <w:abstractNumId w:val="4"/>
  </w:num>
  <w:num w:numId="6" w16cid:durableId="92405877">
    <w:abstractNumId w:val="5"/>
  </w:num>
  <w:num w:numId="7" w16cid:durableId="4332052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cumentProtection w:edit="forms" w:enforcement="1" w:cryptProviderType="rsaAES" w:cryptAlgorithmClass="hash" w:cryptAlgorithmType="typeAny" w:cryptAlgorithmSid="14" w:cryptSpinCount="100000" w:hash="oBaepHyFFF0ULfh3/tsIhhiBX654a+gLVkpb3tykqMru8VUB1hdlhYARv5MOEsAEyTs2RC+mLmSTdsh2prInnA==" w:salt="wt9EYTUVcBctdmHWDELHQQ=="/>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MjQyNzYwMzY1NjdT0lEKTi0uzszPAykwqgUAU8cSIiwAAAA="/>
  </w:docVars>
  <w:rsids>
    <w:rsidRoot w:val="007C6E50"/>
    <w:rsid w:val="00031FBB"/>
    <w:rsid w:val="00032B75"/>
    <w:rsid w:val="000435C0"/>
    <w:rsid w:val="000523E5"/>
    <w:rsid w:val="00063FFB"/>
    <w:rsid w:val="000B2CBD"/>
    <w:rsid w:val="000C644D"/>
    <w:rsid w:val="00130EAB"/>
    <w:rsid w:val="001B2808"/>
    <w:rsid w:val="001C535D"/>
    <w:rsid w:val="001D0ED9"/>
    <w:rsid w:val="001D4F10"/>
    <w:rsid w:val="001F5109"/>
    <w:rsid w:val="00210C63"/>
    <w:rsid w:val="00250E2D"/>
    <w:rsid w:val="002D138D"/>
    <w:rsid w:val="002D3FFC"/>
    <w:rsid w:val="00330D89"/>
    <w:rsid w:val="0033142D"/>
    <w:rsid w:val="0036132C"/>
    <w:rsid w:val="0037023F"/>
    <w:rsid w:val="0038097B"/>
    <w:rsid w:val="00384263"/>
    <w:rsid w:val="00387A5B"/>
    <w:rsid w:val="003A1551"/>
    <w:rsid w:val="003A2ACC"/>
    <w:rsid w:val="003E4807"/>
    <w:rsid w:val="00400A71"/>
    <w:rsid w:val="0041275D"/>
    <w:rsid w:val="0043253D"/>
    <w:rsid w:val="00447D00"/>
    <w:rsid w:val="00481208"/>
    <w:rsid w:val="004F4089"/>
    <w:rsid w:val="00506CB8"/>
    <w:rsid w:val="005239AE"/>
    <w:rsid w:val="00551AE4"/>
    <w:rsid w:val="005C425A"/>
    <w:rsid w:val="005D0523"/>
    <w:rsid w:val="005D5D45"/>
    <w:rsid w:val="005D696C"/>
    <w:rsid w:val="00604111"/>
    <w:rsid w:val="006055BD"/>
    <w:rsid w:val="006323DA"/>
    <w:rsid w:val="00637BED"/>
    <w:rsid w:val="0064118F"/>
    <w:rsid w:val="00643878"/>
    <w:rsid w:val="00672AF8"/>
    <w:rsid w:val="00691DEF"/>
    <w:rsid w:val="006A658A"/>
    <w:rsid w:val="006C2A9A"/>
    <w:rsid w:val="00710FF9"/>
    <w:rsid w:val="0071216C"/>
    <w:rsid w:val="0072133B"/>
    <w:rsid w:val="007451A2"/>
    <w:rsid w:val="00757198"/>
    <w:rsid w:val="00777D66"/>
    <w:rsid w:val="00790EB8"/>
    <w:rsid w:val="007C0526"/>
    <w:rsid w:val="007C6E50"/>
    <w:rsid w:val="007D482B"/>
    <w:rsid w:val="00836718"/>
    <w:rsid w:val="00836C99"/>
    <w:rsid w:val="00860DA1"/>
    <w:rsid w:val="008656DB"/>
    <w:rsid w:val="008A48BA"/>
    <w:rsid w:val="008C3508"/>
    <w:rsid w:val="008F7016"/>
    <w:rsid w:val="009218F6"/>
    <w:rsid w:val="009269EF"/>
    <w:rsid w:val="00953483"/>
    <w:rsid w:val="0097048D"/>
    <w:rsid w:val="00985F6C"/>
    <w:rsid w:val="009C2371"/>
    <w:rsid w:val="009E48DD"/>
    <w:rsid w:val="00A0142B"/>
    <w:rsid w:val="00A16735"/>
    <w:rsid w:val="00A533E3"/>
    <w:rsid w:val="00A8797F"/>
    <w:rsid w:val="00AA269C"/>
    <w:rsid w:val="00AB1C1E"/>
    <w:rsid w:val="00AE43E2"/>
    <w:rsid w:val="00B15CBA"/>
    <w:rsid w:val="00B355E7"/>
    <w:rsid w:val="00B600DC"/>
    <w:rsid w:val="00BC147D"/>
    <w:rsid w:val="00BC1CDD"/>
    <w:rsid w:val="00BF1C65"/>
    <w:rsid w:val="00C0136D"/>
    <w:rsid w:val="00C149E5"/>
    <w:rsid w:val="00C166BB"/>
    <w:rsid w:val="00C251F0"/>
    <w:rsid w:val="00C6045C"/>
    <w:rsid w:val="00C771A5"/>
    <w:rsid w:val="00C776D0"/>
    <w:rsid w:val="00C866F9"/>
    <w:rsid w:val="00CC3E66"/>
    <w:rsid w:val="00CD5495"/>
    <w:rsid w:val="00CD58AD"/>
    <w:rsid w:val="00CE6AB7"/>
    <w:rsid w:val="00CF3422"/>
    <w:rsid w:val="00CF4FD6"/>
    <w:rsid w:val="00D72522"/>
    <w:rsid w:val="00D83618"/>
    <w:rsid w:val="00DA0D46"/>
    <w:rsid w:val="00DA528C"/>
    <w:rsid w:val="00DB7AD3"/>
    <w:rsid w:val="00DC40B6"/>
    <w:rsid w:val="00DE42BC"/>
    <w:rsid w:val="00E272B6"/>
    <w:rsid w:val="00E44C25"/>
    <w:rsid w:val="00E818F0"/>
    <w:rsid w:val="00E94EE1"/>
    <w:rsid w:val="00E95D30"/>
    <w:rsid w:val="00E97027"/>
    <w:rsid w:val="00EA5ACE"/>
    <w:rsid w:val="00EA5D39"/>
    <w:rsid w:val="00ED1E92"/>
    <w:rsid w:val="00F00E6D"/>
    <w:rsid w:val="00F64CCF"/>
    <w:rsid w:val="00F7331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03404B1"/>
  <w15:docId w15:val="{68820269-8E45-437D-B837-E28AE96AF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6735"/>
    <w:pPr>
      <w:spacing w:after="0" w:line="240" w:lineRule="auto"/>
    </w:pPr>
    <w:rPr>
      <w:rFonts w:ascii="Calibri" w:eastAsia="Times New Roman" w:hAnsi="Calibri" w:cs="Times New Roman"/>
      <w:sz w:val="20"/>
      <w:szCs w:val="20"/>
    </w:rPr>
  </w:style>
  <w:style w:type="paragraph" w:styleId="Heading1">
    <w:name w:val="heading 1"/>
    <w:basedOn w:val="Normal"/>
    <w:next w:val="Normal"/>
    <w:link w:val="Heading1Char"/>
    <w:uiPriority w:val="9"/>
    <w:qFormat/>
    <w:rsid w:val="00F7331C"/>
    <w:pPr>
      <w:keepNext/>
      <w:keepLines/>
      <w:spacing w:before="240"/>
      <w:outlineLvl w:val="0"/>
    </w:pPr>
    <w:rPr>
      <w:rFonts w:asciiTheme="minorHAnsi" w:eastAsiaTheme="majorEastAsia" w:hAnsiTheme="minorHAnsi" w:cstheme="majorBidi"/>
      <w:color w:val="0078A9"/>
      <w:sz w:val="28"/>
      <w:szCs w:val="32"/>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E42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818F0"/>
    <w:pPr>
      <w:tabs>
        <w:tab w:val="center" w:pos="4513"/>
        <w:tab w:val="right" w:pos="9026"/>
      </w:tabs>
    </w:pPr>
  </w:style>
  <w:style w:type="character" w:customStyle="1" w:styleId="HeaderChar">
    <w:name w:val="Header Char"/>
    <w:basedOn w:val="DefaultParagraphFont"/>
    <w:link w:val="Header"/>
    <w:uiPriority w:val="99"/>
    <w:rsid w:val="00E818F0"/>
    <w:rPr>
      <w:rFonts w:ascii="Verdana" w:eastAsia="Times New Roman" w:hAnsi="Verdana" w:cs="Times New Roman"/>
      <w:sz w:val="20"/>
      <w:szCs w:val="20"/>
    </w:rPr>
  </w:style>
  <w:style w:type="paragraph" w:styleId="Footer">
    <w:name w:val="footer"/>
    <w:basedOn w:val="Normal"/>
    <w:link w:val="FooterChar"/>
    <w:uiPriority w:val="99"/>
    <w:unhideWhenUsed/>
    <w:rsid w:val="00E818F0"/>
    <w:pPr>
      <w:tabs>
        <w:tab w:val="center" w:pos="4513"/>
        <w:tab w:val="right" w:pos="9026"/>
      </w:tabs>
    </w:pPr>
  </w:style>
  <w:style w:type="character" w:customStyle="1" w:styleId="FooterChar">
    <w:name w:val="Footer Char"/>
    <w:basedOn w:val="DefaultParagraphFont"/>
    <w:link w:val="Footer"/>
    <w:uiPriority w:val="99"/>
    <w:rsid w:val="00E818F0"/>
    <w:rPr>
      <w:rFonts w:ascii="Verdana" w:eastAsia="Times New Roman" w:hAnsi="Verdana" w:cs="Times New Roman"/>
      <w:sz w:val="20"/>
      <w:szCs w:val="20"/>
    </w:rPr>
  </w:style>
  <w:style w:type="paragraph" w:customStyle="1" w:styleId="DHHStabletext">
    <w:name w:val="DHHS table text"/>
    <w:uiPriority w:val="3"/>
    <w:qFormat/>
    <w:rsid w:val="00E272B6"/>
    <w:pPr>
      <w:spacing w:before="80" w:after="60" w:line="240" w:lineRule="auto"/>
    </w:pPr>
    <w:rPr>
      <w:rFonts w:ascii="Arial" w:eastAsia="Times New Roman" w:hAnsi="Arial" w:cs="Times New Roman"/>
      <w:sz w:val="20"/>
      <w:szCs w:val="20"/>
    </w:rPr>
  </w:style>
  <w:style w:type="character" w:styleId="Hyperlink">
    <w:name w:val="Hyperlink"/>
    <w:basedOn w:val="DefaultParagraphFont"/>
    <w:uiPriority w:val="99"/>
    <w:unhideWhenUsed/>
    <w:rsid w:val="00B355E7"/>
    <w:rPr>
      <w:color w:val="0000FF" w:themeColor="hyperlink"/>
      <w:u w:val="single"/>
    </w:rPr>
  </w:style>
  <w:style w:type="character" w:styleId="UnresolvedMention">
    <w:name w:val="Unresolved Mention"/>
    <w:basedOn w:val="DefaultParagraphFont"/>
    <w:uiPriority w:val="99"/>
    <w:semiHidden/>
    <w:unhideWhenUsed/>
    <w:rsid w:val="00B355E7"/>
    <w:rPr>
      <w:color w:val="808080"/>
      <w:shd w:val="clear" w:color="auto" w:fill="E6E6E6"/>
    </w:rPr>
  </w:style>
  <w:style w:type="character" w:customStyle="1" w:styleId="Heading1Char">
    <w:name w:val="Heading 1 Char"/>
    <w:basedOn w:val="DefaultParagraphFont"/>
    <w:link w:val="Heading1"/>
    <w:uiPriority w:val="9"/>
    <w:rsid w:val="00F7331C"/>
    <w:rPr>
      <w:rFonts w:eastAsiaTheme="majorEastAsia" w:cstheme="majorBidi"/>
      <w:color w:val="0078A9"/>
      <w:sz w:val="28"/>
      <w:szCs w:val="32"/>
      <w:lang w:eastAsia="en-AU"/>
    </w:rPr>
  </w:style>
  <w:style w:type="paragraph" w:styleId="ListParagraph">
    <w:name w:val="List Paragraph"/>
    <w:basedOn w:val="Normal"/>
    <w:qFormat/>
    <w:rsid w:val="00AB1C1E"/>
    <w:pPr>
      <w:ind w:left="720"/>
      <w:contextualSpacing/>
    </w:pPr>
  </w:style>
  <w:style w:type="paragraph" w:styleId="BodyText">
    <w:name w:val="Body Text"/>
    <w:basedOn w:val="Normal"/>
    <w:link w:val="BodyTextChar"/>
    <w:uiPriority w:val="1"/>
    <w:qFormat/>
    <w:rsid w:val="00C0136D"/>
    <w:pPr>
      <w:widowControl w:val="0"/>
      <w:ind w:left="821"/>
    </w:pPr>
    <w:rPr>
      <w:rFonts w:ascii="Arial" w:eastAsia="Arial" w:hAnsi="Arial" w:cstheme="minorBidi"/>
      <w:lang w:val="en-US"/>
    </w:rPr>
  </w:style>
  <w:style w:type="character" w:customStyle="1" w:styleId="BodyTextChar">
    <w:name w:val="Body Text Char"/>
    <w:basedOn w:val="DefaultParagraphFont"/>
    <w:link w:val="BodyText"/>
    <w:uiPriority w:val="1"/>
    <w:rsid w:val="00C0136D"/>
    <w:rPr>
      <w:rFonts w:ascii="Arial" w:eastAsia="Arial" w:hAnsi="Arial"/>
      <w:sz w:val="20"/>
      <w:szCs w:val="20"/>
      <w:lang w:val="en-US"/>
    </w:rPr>
  </w:style>
  <w:style w:type="paragraph" w:styleId="BalloonText">
    <w:name w:val="Balloon Text"/>
    <w:basedOn w:val="Normal"/>
    <w:link w:val="BalloonTextChar"/>
    <w:uiPriority w:val="99"/>
    <w:semiHidden/>
    <w:unhideWhenUsed/>
    <w:rsid w:val="00031FB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1FBB"/>
    <w:rPr>
      <w:rFonts w:ascii="Segoe UI" w:eastAsia="Times New Roman" w:hAnsi="Segoe UI" w:cs="Segoe UI"/>
      <w:sz w:val="18"/>
      <w:szCs w:val="18"/>
    </w:rPr>
  </w:style>
  <w:style w:type="character" w:styleId="PlaceholderText">
    <w:name w:val="Placeholder Text"/>
    <w:basedOn w:val="DefaultParagraphFont"/>
    <w:uiPriority w:val="99"/>
    <w:semiHidden/>
    <w:rsid w:val="00551AE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8080636">
      <w:bodyDiv w:val="1"/>
      <w:marLeft w:val="0"/>
      <w:marRight w:val="0"/>
      <w:marTop w:val="0"/>
      <w:marBottom w:val="0"/>
      <w:divBdr>
        <w:top w:val="none" w:sz="0" w:space="0" w:color="auto"/>
        <w:left w:val="none" w:sz="0" w:space="0" w:color="auto"/>
        <w:bottom w:val="none" w:sz="0" w:space="0" w:color="auto"/>
        <w:right w:val="none" w:sz="0" w:space="0" w:color="auto"/>
      </w:divBdr>
    </w:div>
    <w:div w:id="1193962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youthservices@moorabool.vic.gov.au"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youthservices@moorabool.vic.gov.a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35A9B41A21547CF8C7402F2F16381B4"/>
        <w:category>
          <w:name w:val="General"/>
          <w:gallery w:val="placeholder"/>
        </w:category>
        <w:types>
          <w:type w:val="bbPlcHdr"/>
        </w:types>
        <w:behaviors>
          <w:behavior w:val="content"/>
        </w:behaviors>
        <w:guid w:val="{847C7AB1-A7C1-4D0F-BCC9-16D9C9EEC3D1}"/>
      </w:docPartPr>
      <w:docPartBody>
        <w:p w:rsidR="00FF4615" w:rsidRDefault="000244F8" w:rsidP="000244F8">
          <w:pPr>
            <w:pStyle w:val="B35A9B41A21547CF8C7402F2F16381B44"/>
          </w:pPr>
          <w:r w:rsidRPr="00D94619">
            <w:rPr>
              <w:rStyle w:val="PlaceholderText"/>
              <w:rFonts w:asciiTheme="minorHAnsi" w:hAnsiTheme="minorHAnsi" w:cstheme="minorHAnsi"/>
              <w:color w:val="D6DA85"/>
            </w:rPr>
            <w:t>Click or tap to select date</w:t>
          </w:r>
        </w:p>
      </w:docPartBody>
    </w:docPart>
    <w:docPart>
      <w:docPartPr>
        <w:name w:val="1D720AC20D2B497F9884714B14047CA7"/>
        <w:category>
          <w:name w:val="General"/>
          <w:gallery w:val="placeholder"/>
        </w:category>
        <w:types>
          <w:type w:val="bbPlcHdr"/>
        </w:types>
        <w:behaviors>
          <w:behavior w:val="content"/>
        </w:behaviors>
        <w:guid w:val="{758E54D7-E748-402A-AFE2-346450850093}"/>
      </w:docPartPr>
      <w:docPartBody>
        <w:p w:rsidR="00FF4615" w:rsidRDefault="009D4DA6" w:rsidP="009D4DA6">
          <w:pPr>
            <w:pStyle w:val="1D720AC20D2B497F9884714B14047CA7"/>
          </w:pPr>
          <w:r w:rsidRPr="00E77114">
            <w:rPr>
              <w:rStyle w:val="PlaceholderText"/>
            </w:rPr>
            <w:t>Click or tap here to enter text.</w:t>
          </w:r>
        </w:p>
      </w:docPartBody>
    </w:docPart>
    <w:docPart>
      <w:docPartPr>
        <w:name w:val="1AF32F14F5E44D02AFF6CEC38F4D7924"/>
        <w:category>
          <w:name w:val="General"/>
          <w:gallery w:val="placeholder"/>
        </w:category>
        <w:types>
          <w:type w:val="bbPlcHdr"/>
        </w:types>
        <w:behaviors>
          <w:behavior w:val="content"/>
        </w:behaviors>
        <w:guid w:val="{09B58A7B-6622-4C87-9618-0399EEEBFB7A}"/>
      </w:docPartPr>
      <w:docPartBody>
        <w:p w:rsidR="00FF4615" w:rsidRDefault="000244F8" w:rsidP="000244F8">
          <w:pPr>
            <w:pStyle w:val="1AF32F14F5E44D02AFF6CEC38F4D79244"/>
          </w:pPr>
          <w:r w:rsidRPr="00DA528C">
            <w:rPr>
              <w:rFonts w:eastAsia="Calibri"/>
              <w:color w:val="D6DA85"/>
              <w:sz w:val="22"/>
              <w:szCs w:val="22"/>
            </w:rPr>
            <w:t>Full name</w:t>
          </w:r>
        </w:p>
      </w:docPartBody>
    </w:docPart>
    <w:docPart>
      <w:docPartPr>
        <w:name w:val="60E64DFA966A4E22B22FFE0E08A9810C"/>
        <w:category>
          <w:name w:val="General"/>
          <w:gallery w:val="placeholder"/>
        </w:category>
        <w:types>
          <w:type w:val="bbPlcHdr"/>
        </w:types>
        <w:behaviors>
          <w:behavior w:val="content"/>
        </w:behaviors>
        <w:guid w:val="{7D447037-DFF7-4164-B0E7-5DFD6E4E892D}"/>
      </w:docPartPr>
      <w:docPartBody>
        <w:p w:rsidR="00FF4615" w:rsidRDefault="000244F8" w:rsidP="000244F8">
          <w:pPr>
            <w:pStyle w:val="60E64DFA966A4E22B22FFE0E08A9810C4"/>
          </w:pPr>
          <w:r w:rsidRPr="00DA528C">
            <w:rPr>
              <w:rFonts w:eastAsia="Calibri"/>
              <w:color w:val="D6DA85"/>
              <w:sz w:val="22"/>
              <w:szCs w:val="22"/>
            </w:rPr>
            <w:t>Click or tap to enter a date</w:t>
          </w:r>
        </w:p>
      </w:docPartBody>
    </w:docPart>
    <w:docPart>
      <w:docPartPr>
        <w:name w:val="1C3FBDEF1A2441C89EC45393B4A19A77"/>
        <w:category>
          <w:name w:val="General"/>
          <w:gallery w:val="placeholder"/>
        </w:category>
        <w:types>
          <w:type w:val="bbPlcHdr"/>
        </w:types>
        <w:behaviors>
          <w:behavior w:val="content"/>
        </w:behaviors>
        <w:guid w:val="{A60B8FF9-707C-4E48-B64A-6BD88DAC27C3}"/>
      </w:docPartPr>
      <w:docPartBody>
        <w:p w:rsidR="00FF4615" w:rsidRDefault="000244F8" w:rsidP="000244F8">
          <w:pPr>
            <w:pStyle w:val="1C3FBDEF1A2441C89EC45393B4A19A774"/>
          </w:pPr>
          <w:r w:rsidRPr="00DA528C">
            <w:rPr>
              <w:rFonts w:eastAsia="Calibri" w:cs="Calibri"/>
              <w:color w:val="D6DA85"/>
              <w:sz w:val="22"/>
              <w:szCs w:val="22"/>
            </w:rPr>
            <w:t>Please complete</w:t>
          </w:r>
        </w:p>
      </w:docPartBody>
    </w:docPart>
    <w:docPart>
      <w:docPartPr>
        <w:name w:val="EDBB87084C0142189FBD2B1956E1ACA4"/>
        <w:category>
          <w:name w:val="General"/>
          <w:gallery w:val="placeholder"/>
        </w:category>
        <w:types>
          <w:type w:val="bbPlcHdr"/>
        </w:types>
        <w:behaviors>
          <w:behavior w:val="content"/>
        </w:behaviors>
        <w:guid w:val="{A8F3C2E3-CC1C-44DF-ABDC-AF50D89D5C60}"/>
      </w:docPartPr>
      <w:docPartBody>
        <w:p w:rsidR="00FF4615" w:rsidRDefault="000244F8" w:rsidP="000244F8">
          <w:pPr>
            <w:pStyle w:val="EDBB87084C0142189FBD2B1956E1ACA44"/>
          </w:pPr>
          <w:r w:rsidRPr="00DA528C">
            <w:rPr>
              <w:rFonts w:eastAsia="Calibri" w:cs="Calibri"/>
              <w:color w:val="D6DA85"/>
              <w:sz w:val="22"/>
              <w:szCs w:val="22"/>
            </w:rPr>
            <w:t>Please list</w:t>
          </w:r>
        </w:p>
      </w:docPartBody>
    </w:docPart>
    <w:docPart>
      <w:docPartPr>
        <w:name w:val="F9D760E3DA444E1EBB6989F7A0A89C91"/>
        <w:category>
          <w:name w:val="General"/>
          <w:gallery w:val="placeholder"/>
        </w:category>
        <w:types>
          <w:type w:val="bbPlcHdr"/>
        </w:types>
        <w:behaviors>
          <w:behavior w:val="content"/>
        </w:behaviors>
        <w:guid w:val="{612D0EE9-16A8-4815-994E-6456106F0CA2}"/>
      </w:docPartPr>
      <w:docPartBody>
        <w:p w:rsidR="00FF4615" w:rsidRDefault="000244F8" w:rsidP="000244F8">
          <w:pPr>
            <w:pStyle w:val="F9D760E3DA444E1EBB6989F7A0A89C914"/>
          </w:pPr>
          <w:r w:rsidRPr="00DA528C">
            <w:rPr>
              <w:rFonts w:eastAsia="Calibri"/>
              <w:color w:val="D6DA85"/>
              <w:sz w:val="22"/>
              <w:szCs w:val="22"/>
            </w:rPr>
            <w:t>Street address</w:t>
          </w:r>
        </w:p>
      </w:docPartBody>
    </w:docPart>
    <w:docPart>
      <w:docPartPr>
        <w:name w:val="27ABDC2E4C6F49E1BE4FBF4E64DF42CB"/>
        <w:category>
          <w:name w:val="General"/>
          <w:gallery w:val="placeholder"/>
        </w:category>
        <w:types>
          <w:type w:val="bbPlcHdr"/>
        </w:types>
        <w:behaviors>
          <w:behavior w:val="content"/>
        </w:behaviors>
        <w:guid w:val="{3F6629A0-D0D4-484E-BA40-797A2C46B895}"/>
      </w:docPartPr>
      <w:docPartBody>
        <w:p w:rsidR="00FF4615" w:rsidRDefault="000244F8" w:rsidP="000244F8">
          <w:pPr>
            <w:pStyle w:val="27ABDC2E4C6F49E1BE4FBF4E64DF42CB4"/>
          </w:pPr>
          <w:r w:rsidRPr="00DA528C">
            <w:rPr>
              <w:rFonts w:eastAsia="Calibri"/>
              <w:color w:val="D6DA85"/>
              <w:sz w:val="22"/>
              <w:szCs w:val="22"/>
            </w:rPr>
            <w:t>Town</w:t>
          </w:r>
        </w:p>
      </w:docPartBody>
    </w:docPart>
    <w:docPart>
      <w:docPartPr>
        <w:name w:val="FEF5E33B239A477A94A15FA1BF46E834"/>
        <w:category>
          <w:name w:val="General"/>
          <w:gallery w:val="placeholder"/>
        </w:category>
        <w:types>
          <w:type w:val="bbPlcHdr"/>
        </w:types>
        <w:behaviors>
          <w:behavior w:val="content"/>
        </w:behaviors>
        <w:guid w:val="{6AA18669-9BC9-4769-A311-D706196DE344}"/>
      </w:docPartPr>
      <w:docPartBody>
        <w:p w:rsidR="00FF4615" w:rsidRDefault="000244F8" w:rsidP="000244F8">
          <w:pPr>
            <w:pStyle w:val="FEF5E33B239A477A94A15FA1BF46E8344"/>
          </w:pPr>
          <w:r w:rsidRPr="00DA528C">
            <w:rPr>
              <w:rFonts w:eastAsia="Calibri"/>
              <w:color w:val="D6DA85"/>
              <w:sz w:val="22"/>
              <w:szCs w:val="22"/>
            </w:rPr>
            <w:t>Postcode</w:t>
          </w:r>
        </w:p>
      </w:docPartBody>
    </w:docPart>
    <w:docPart>
      <w:docPartPr>
        <w:name w:val="978942E4BA644F9BADBDFF8E421D521E"/>
        <w:category>
          <w:name w:val="General"/>
          <w:gallery w:val="placeholder"/>
        </w:category>
        <w:types>
          <w:type w:val="bbPlcHdr"/>
        </w:types>
        <w:behaviors>
          <w:behavior w:val="content"/>
        </w:behaviors>
        <w:guid w:val="{E1CB827E-56C3-4D8D-B2D0-EB7ECD22A86A}"/>
      </w:docPartPr>
      <w:docPartBody>
        <w:p w:rsidR="00FF4615" w:rsidRDefault="000244F8" w:rsidP="000244F8">
          <w:pPr>
            <w:pStyle w:val="978942E4BA644F9BADBDFF8E421D521E4"/>
          </w:pPr>
          <w:r w:rsidRPr="00DA528C">
            <w:rPr>
              <w:rFonts w:eastAsia="Calibri"/>
              <w:color w:val="D6DA85"/>
              <w:sz w:val="22"/>
              <w:szCs w:val="22"/>
            </w:rPr>
            <w:t>Home phone</w:t>
          </w:r>
        </w:p>
      </w:docPartBody>
    </w:docPart>
    <w:docPart>
      <w:docPartPr>
        <w:name w:val="8654F94F53B84C24A3F8E19379BCD1F9"/>
        <w:category>
          <w:name w:val="General"/>
          <w:gallery w:val="placeholder"/>
        </w:category>
        <w:types>
          <w:type w:val="bbPlcHdr"/>
        </w:types>
        <w:behaviors>
          <w:behavior w:val="content"/>
        </w:behaviors>
        <w:guid w:val="{44667316-FEDF-46F8-9EC5-71294A6C7144}"/>
      </w:docPartPr>
      <w:docPartBody>
        <w:p w:rsidR="00FF4615" w:rsidRDefault="000244F8" w:rsidP="000244F8">
          <w:pPr>
            <w:pStyle w:val="8654F94F53B84C24A3F8E19379BCD1F94"/>
          </w:pPr>
          <w:r w:rsidRPr="00DA528C">
            <w:rPr>
              <w:rFonts w:eastAsia="Calibri"/>
              <w:color w:val="D6DA85"/>
              <w:sz w:val="22"/>
              <w:szCs w:val="22"/>
            </w:rPr>
            <w:t>Mobile number</w:t>
          </w:r>
        </w:p>
      </w:docPartBody>
    </w:docPart>
    <w:docPart>
      <w:docPartPr>
        <w:name w:val="B41B0B58A5DC4565A069240ACE760892"/>
        <w:category>
          <w:name w:val="General"/>
          <w:gallery w:val="placeholder"/>
        </w:category>
        <w:types>
          <w:type w:val="bbPlcHdr"/>
        </w:types>
        <w:behaviors>
          <w:behavior w:val="content"/>
        </w:behaviors>
        <w:guid w:val="{88A21069-8E32-47B6-B61E-97E05E122FD7}"/>
      </w:docPartPr>
      <w:docPartBody>
        <w:p w:rsidR="00FF4615" w:rsidRDefault="000244F8" w:rsidP="000244F8">
          <w:pPr>
            <w:pStyle w:val="B41B0B58A5DC4565A069240ACE7608924"/>
          </w:pPr>
          <w:r w:rsidRPr="00DA528C">
            <w:rPr>
              <w:rFonts w:eastAsia="Calibri"/>
              <w:color w:val="D6DA85"/>
              <w:sz w:val="22"/>
              <w:szCs w:val="22"/>
            </w:rPr>
            <w:t>email@address</w:t>
          </w:r>
        </w:p>
      </w:docPartBody>
    </w:docPart>
    <w:docPart>
      <w:docPartPr>
        <w:name w:val="570345121C514EEAAE8965E11388CBD6"/>
        <w:category>
          <w:name w:val="General"/>
          <w:gallery w:val="placeholder"/>
        </w:category>
        <w:types>
          <w:type w:val="bbPlcHdr"/>
        </w:types>
        <w:behaviors>
          <w:behavior w:val="content"/>
        </w:behaviors>
        <w:guid w:val="{0DC600FE-2E21-4933-9025-FBD163ED16A1}"/>
      </w:docPartPr>
      <w:docPartBody>
        <w:p w:rsidR="00FF4615" w:rsidRDefault="000244F8" w:rsidP="000244F8">
          <w:pPr>
            <w:pStyle w:val="570345121C514EEAAE8965E11388CBD64"/>
          </w:pPr>
          <w:r w:rsidRPr="00DA528C">
            <w:rPr>
              <w:rFonts w:eastAsia="Calibri"/>
              <w:color w:val="D6DA85"/>
              <w:sz w:val="22"/>
              <w:szCs w:val="22"/>
            </w:rPr>
            <w:t>Country of birth</w:t>
          </w:r>
        </w:p>
      </w:docPartBody>
    </w:docPart>
    <w:docPart>
      <w:docPartPr>
        <w:name w:val="5D5EA363FC1D4FB3BA53DF054FCC4211"/>
        <w:category>
          <w:name w:val="General"/>
          <w:gallery w:val="placeholder"/>
        </w:category>
        <w:types>
          <w:type w:val="bbPlcHdr"/>
        </w:types>
        <w:behaviors>
          <w:behavior w:val="content"/>
        </w:behaviors>
        <w:guid w:val="{5CB04918-E5FF-47CA-8A7E-BEB8D2F1D4BE}"/>
      </w:docPartPr>
      <w:docPartBody>
        <w:p w:rsidR="00FF4615" w:rsidRDefault="000244F8" w:rsidP="000244F8">
          <w:pPr>
            <w:pStyle w:val="5D5EA363FC1D4FB3BA53DF054FCC42114"/>
          </w:pPr>
          <w:r w:rsidRPr="00DA528C">
            <w:rPr>
              <w:rFonts w:eastAsia="Calibri"/>
              <w:color w:val="D6DA85"/>
              <w:sz w:val="22"/>
              <w:szCs w:val="22"/>
            </w:rPr>
            <w:t>Cultural identity</w:t>
          </w:r>
        </w:p>
      </w:docPartBody>
    </w:docPart>
    <w:docPart>
      <w:docPartPr>
        <w:name w:val="7A1F6A21A5914FA09A953206369A31B0"/>
        <w:category>
          <w:name w:val="General"/>
          <w:gallery w:val="placeholder"/>
        </w:category>
        <w:types>
          <w:type w:val="bbPlcHdr"/>
        </w:types>
        <w:behaviors>
          <w:behavior w:val="content"/>
        </w:behaviors>
        <w:guid w:val="{3177EDE3-5BE4-4A69-88F9-3FEC936A7AD8}"/>
      </w:docPartPr>
      <w:docPartBody>
        <w:p w:rsidR="00FF4615" w:rsidRDefault="000244F8" w:rsidP="000244F8">
          <w:pPr>
            <w:pStyle w:val="7A1F6A21A5914FA09A953206369A31B04"/>
          </w:pPr>
          <w:r w:rsidRPr="00DA528C">
            <w:rPr>
              <w:rFonts w:eastAsia="Calibri"/>
              <w:color w:val="D6DA85"/>
              <w:sz w:val="22"/>
              <w:szCs w:val="22"/>
            </w:rPr>
            <w:t>Please select</w:t>
          </w:r>
        </w:p>
      </w:docPartBody>
    </w:docPart>
    <w:docPart>
      <w:docPartPr>
        <w:name w:val="5FFD493A3B3442B7B939CDEC9C8AC1EC"/>
        <w:category>
          <w:name w:val="General"/>
          <w:gallery w:val="placeholder"/>
        </w:category>
        <w:types>
          <w:type w:val="bbPlcHdr"/>
        </w:types>
        <w:behaviors>
          <w:behavior w:val="content"/>
        </w:behaviors>
        <w:guid w:val="{A36DD661-8360-41E8-99B8-89D926447E43}"/>
      </w:docPartPr>
      <w:docPartBody>
        <w:p w:rsidR="00FF4615" w:rsidRDefault="000244F8" w:rsidP="000244F8">
          <w:pPr>
            <w:pStyle w:val="5FFD493A3B3442B7B939CDEC9C8AC1EC4"/>
          </w:pPr>
          <w:r w:rsidRPr="00DA528C">
            <w:rPr>
              <w:rFonts w:eastAsia="Calibri"/>
              <w:color w:val="D6DA85"/>
              <w:sz w:val="22"/>
              <w:szCs w:val="22"/>
            </w:rPr>
            <w:t>Please list</w:t>
          </w:r>
        </w:p>
      </w:docPartBody>
    </w:docPart>
    <w:docPart>
      <w:docPartPr>
        <w:name w:val="0CCB57EEA23F4FA3BBA758081BE752B9"/>
        <w:category>
          <w:name w:val="General"/>
          <w:gallery w:val="placeholder"/>
        </w:category>
        <w:types>
          <w:type w:val="bbPlcHdr"/>
        </w:types>
        <w:behaviors>
          <w:behavior w:val="content"/>
        </w:behaviors>
        <w:guid w:val="{F82FA065-E3DA-43AE-961D-6A92D87AD50C}"/>
      </w:docPartPr>
      <w:docPartBody>
        <w:p w:rsidR="00FF4615" w:rsidRDefault="000244F8" w:rsidP="000244F8">
          <w:pPr>
            <w:pStyle w:val="0CCB57EEA23F4FA3BBA758081BE752B94"/>
          </w:pPr>
          <w:r w:rsidRPr="00DA528C">
            <w:rPr>
              <w:rFonts w:eastAsia="Calibri"/>
              <w:color w:val="D6DA85"/>
              <w:sz w:val="22"/>
              <w:szCs w:val="22"/>
            </w:rPr>
            <w:t>Please select</w:t>
          </w:r>
        </w:p>
      </w:docPartBody>
    </w:docPart>
    <w:docPart>
      <w:docPartPr>
        <w:name w:val="F8D83B7F51234742B2E4B4D0A13B2F2F"/>
        <w:category>
          <w:name w:val="General"/>
          <w:gallery w:val="placeholder"/>
        </w:category>
        <w:types>
          <w:type w:val="bbPlcHdr"/>
        </w:types>
        <w:behaviors>
          <w:behavior w:val="content"/>
        </w:behaviors>
        <w:guid w:val="{A21434AD-91E7-4595-8845-BDEA92132CA2}"/>
      </w:docPartPr>
      <w:docPartBody>
        <w:p w:rsidR="00FF4615" w:rsidRDefault="000244F8" w:rsidP="000244F8">
          <w:pPr>
            <w:pStyle w:val="F8D83B7F51234742B2E4B4D0A13B2F2F4"/>
          </w:pPr>
          <w:r w:rsidRPr="00DA528C">
            <w:rPr>
              <w:rFonts w:eastAsia="Calibri"/>
              <w:color w:val="D6DA85"/>
              <w:sz w:val="22"/>
              <w:szCs w:val="22"/>
            </w:rPr>
            <w:t>Additional information</w:t>
          </w:r>
        </w:p>
      </w:docPartBody>
    </w:docPart>
    <w:docPart>
      <w:docPartPr>
        <w:name w:val="36F32EF000A142BC821E87E122BADAFB"/>
        <w:category>
          <w:name w:val="General"/>
          <w:gallery w:val="placeholder"/>
        </w:category>
        <w:types>
          <w:type w:val="bbPlcHdr"/>
        </w:types>
        <w:behaviors>
          <w:behavior w:val="content"/>
        </w:behaviors>
        <w:guid w:val="{B7146CBA-22F2-4F61-A1AE-CA9D1136E1FE}"/>
      </w:docPartPr>
      <w:docPartBody>
        <w:p w:rsidR="00FF4615" w:rsidRDefault="000244F8" w:rsidP="000244F8">
          <w:pPr>
            <w:pStyle w:val="36F32EF000A142BC821E87E122BADAFB4"/>
          </w:pPr>
          <w:r w:rsidRPr="00DA528C">
            <w:rPr>
              <w:rFonts w:eastAsia="Calibri"/>
              <w:color w:val="D6DA85"/>
              <w:sz w:val="22"/>
              <w:szCs w:val="22"/>
            </w:rPr>
            <w:t>Name of school/educational institution</w:t>
          </w:r>
        </w:p>
      </w:docPartBody>
    </w:docPart>
    <w:docPart>
      <w:docPartPr>
        <w:name w:val="61C3D37C5F634AE6B06238336E583735"/>
        <w:category>
          <w:name w:val="General"/>
          <w:gallery w:val="placeholder"/>
        </w:category>
        <w:types>
          <w:type w:val="bbPlcHdr"/>
        </w:types>
        <w:behaviors>
          <w:behavior w:val="content"/>
        </w:behaviors>
        <w:guid w:val="{F38EEF83-0C92-4CBE-A16B-F9B1A125039E}"/>
      </w:docPartPr>
      <w:docPartBody>
        <w:p w:rsidR="00FF4615" w:rsidRDefault="000244F8" w:rsidP="000244F8">
          <w:pPr>
            <w:pStyle w:val="61C3D37C5F634AE6B06238336E5837354"/>
          </w:pPr>
          <w:r w:rsidRPr="00DA528C">
            <w:rPr>
              <w:rFonts w:eastAsia="Calibri"/>
              <w:color w:val="D6DA85"/>
              <w:sz w:val="22"/>
              <w:szCs w:val="22"/>
            </w:rPr>
            <w:t xml:space="preserve">Enter year level/level of study </w:t>
          </w:r>
        </w:p>
      </w:docPartBody>
    </w:docPart>
    <w:docPart>
      <w:docPartPr>
        <w:name w:val="6CA788CA891E4BEA8EE71AE1AAC9B409"/>
        <w:category>
          <w:name w:val="General"/>
          <w:gallery w:val="placeholder"/>
        </w:category>
        <w:types>
          <w:type w:val="bbPlcHdr"/>
        </w:types>
        <w:behaviors>
          <w:behavior w:val="content"/>
        </w:behaviors>
        <w:guid w:val="{22E1CC7D-AE78-4733-972B-2010041E7AA4}"/>
      </w:docPartPr>
      <w:docPartBody>
        <w:p w:rsidR="00FF4615" w:rsidRDefault="000244F8" w:rsidP="000244F8">
          <w:pPr>
            <w:pStyle w:val="6CA788CA891E4BEA8EE71AE1AAC9B4094"/>
          </w:pPr>
          <w:r w:rsidRPr="00DA528C">
            <w:rPr>
              <w:rFonts w:eastAsia="Calibri"/>
              <w:color w:val="F7A6A7"/>
              <w:sz w:val="22"/>
              <w:szCs w:val="22"/>
            </w:rPr>
            <w:t>Select an option</w:t>
          </w:r>
        </w:p>
      </w:docPartBody>
    </w:docPart>
    <w:docPart>
      <w:docPartPr>
        <w:name w:val="BA37A1F2D2EB4F7CBF4EC1DA8D0B782B"/>
        <w:category>
          <w:name w:val="General"/>
          <w:gallery w:val="placeholder"/>
        </w:category>
        <w:types>
          <w:type w:val="bbPlcHdr"/>
        </w:types>
        <w:behaviors>
          <w:behavior w:val="content"/>
        </w:behaviors>
        <w:guid w:val="{03CF1333-0D57-498A-A72B-8A9B4C196470}"/>
      </w:docPartPr>
      <w:docPartBody>
        <w:p w:rsidR="00FF4615" w:rsidRDefault="000244F8" w:rsidP="000244F8">
          <w:pPr>
            <w:pStyle w:val="BA37A1F2D2EB4F7CBF4EC1DA8D0B782B4"/>
          </w:pPr>
          <w:r w:rsidRPr="00DA528C">
            <w:rPr>
              <w:rFonts w:eastAsia="Calibri"/>
              <w:color w:val="F7A6A7"/>
              <w:sz w:val="22"/>
              <w:szCs w:val="22"/>
            </w:rPr>
            <w:t>Full name</w:t>
          </w:r>
        </w:p>
      </w:docPartBody>
    </w:docPart>
    <w:docPart>
      <w:docPartPr>
        <w:name w:val="EDEDA4C16B6C4A60842838E485E738AA"/>
        <w:category>
          <w:name w:val="General"/>
          <w:gallery w:val="placeholder"/>
        </w:category>
        <w:types>
          <w:type w:val="bbPlcHdr"/>
        </w:types>
        <w:behaviors>
          <w:behavior w:val="content"/>
        </w:behaviors>
        <w:guid w:val="{CE786D64-FBA9-42E8-9565-F8B9FEFCEF3B}"/>
      </w:docPartPr>
      <w:docPartBody>
        <w:p w:rsidR="00FF4615" w:rsidRDefault="000244F8" w:rsidP="000244F8">
          <w:pPr>
            <w:pStyle w:val="EDEDA4C16B6C4A60842838E485E738AA4"/>
          </w:pPr>
          <w:r w:rsidRPr="00DA528C">
            <w:rPr>
              <w:rFonts w:eastAsia="Calibri"/>
              <w:color w:val="F7A6A7"/>
              <w:sz w:val="22"/>
              <w:szCs w:val="22"/>
            </w:rPr>
            <w:t>Mobile/phone number</w:t>
          </w:r>
        </w:p>
      </w:docPartBody>
    </w:docPart>
    <w:docPart>
      <w:docPartPr>
        <w:name w:val="7E6844D5B9454D47943F54E8AB1BB85B"/>
        <w:category>
          <w:name w:val="General"/>
          <w:gallery w:val="placeholder"/>
        </w:category>
        <w:types>
          <w:type w:val="bbPlcHdr"/>
        </w:types>
        <w:behaviors>
          <w:behavior w:val="content"/>
        </w:behaviors>
        <w:guid w:val="{0FFF03D5-B1CE-4AA6-8231-491D0FA54477}"/>
      </w:docPartPr>
      <w:docPartBody>
        <w:p w:rsidR="00FF4615" w:rsidRDefault="000244F8" w:rsidP="000244F8">
          <w:pPr>
            <w:pStyle w:val="7E6844D5B9454D47943F54E8AB1BB85B4"/>
          </w:pPr>
          <w:r w:rsidRPr="00DA528C">
            <w:rPr>
              <w:rFonts w:eastAsia="Calibri"/>
              <w:color w:val="F7A6A7"/>
              <w:sz w:val="22"/>
              <w:szCs w:val="22"/>
            </w:rPr>
            <w:t>Relationship to young person</w:t>
          </w:r>
        </w:p>
      </w:docPartBody>
    </w:docPart>
    <w:docPart>
      <w:docPartPr>
        <w:name w:val="45410B2CAF76430FBEFEAFFB5FE2D931"/>
        <w:category>
          <w:name w:val="General"/>
          <w:gallery w:val="placeholder"/>
        </w:category>
        <w:types>
          <w:type w:val="bbPlcHdr"/>
        </w:types>
        <w:behaviors>
          <w:behavior w:val="content"/>
        </w:behaviors>
        <w:guid w:val="{30C97245-8BA6-4490-9F01-1B5D53861958}"/>
      </w:docPartPr>
      <w:docPartBody>
        <w:p w:rsidR="00FF4615" w:rsidRDefault="000244F8" w:rsidP="000244F8">
          <w:pPr>
            <w:pStyle w:val="45410B2CAF76430FBEFEAFFB5FE2D9314"/>
          </w:pPr>
          <w:r w:rsidRPr="00D83618">
            <w:rPr>
              <w:rFonts w:eastAsia="Calibri"/>
              <w:color w:val="B3C2DA"/>
              <w:sz w:val="22"/>
              <w:szCs w:val="22"/>
            </w:rPr>
            <w:t>Full name</w:t>
          </w:r>
        </w:p>
      </w:docPartBody>
    </w:docPart>
    <w:docPart>
      <w:docPartPr>
        <w:name w:val="3866D01974414673850C805F3B1260DF"/>
        <w:category>
          <w:name w:val="General"/>
          <w:gallery w:val="placeholder"/>
        </w:category>
        <w:types>
          <w:type w:val="bbPlcHdr"/>
        </w:types>
        <w:behaviors>
          <w:behavior w:val="content"/>
        </w:behaviors>
        <w:guid w:val="{78B99921-D6CA-49DA-84B4-51895167003A}"/>
      </w:docPartPr>
      <w:docPartBody>
        <w:p w:rsidR="00FF4615" w:rsidRDefault="000244F8" w:rsidP="000244F8">
          <w:pPr>
            <w:pStyle w:val="3866D01974414673850C805F3B1260DF4"/>
          </w:pPr>
          <w:r>
            <w:rPr>
              <w:rFonts w:eastAsia="Calibri"/>
              <w:color w:val="B3C2DA"/>
              <w:sz w:val="22"/>
              <w:szCs w:val="22"/>
            </w:rPr>
            <w:t>Agency</w:t>
          </w:r>
          <w:r w:rsidRPr="00D83618">
            <w:rPr>
              <w:rFonts w:eastAsia="Calibri"/>
              <w:color w:val="B3C2DA"/>
              <w:sz w:val="22"/>
              <w:szCs w:val="22"/>
            </w:rPr>
            <w:t>/school</w:t>
          </w:r>
        </w:p>
      </w:docPartBody>
    </w:docPart>
    <w:docPart>
      <w:docPartPr>
        <w:name w:val="DF8CBC1568424339BA66CE108A9C00E3"/>
        <w:category>
          <w:name w:val="General"/>
          <w:gallery w:val="placeholder"/>
        </w:category>
        <w:types>
          <w:type w:val="bbPlcHdr"/>
        </w:types>
        <w:behaviors>
          <w:behavior w:val="content"/>
        </w:behaviors>
        <w:guid w:val="{CFE7832A-B5DA-4C85-8323-10AEFC55D9E4}"/>
      </w:docPartPr>
      <w:docPartBody>
        <w:p w:rsidR="00FF4615" w:rsidRDefault="000244F8" w:rsidP="000244F8">
          <w:pPr>
            <w:pStyle w:val="DF8CBC1568424339BA66CE108A9C00E34"/>
          </w:pPr>
          <w:r w:rsidRPr="00D83618">
            <w:rPr>
              <w:rFonts w:eastAsia="Calibri"/>
              <w:color w:val="B3C2DA"/>
              <w:sz w:val="22"/>
              <w:szCs w:val="22"/>
            </w:rPr>
            <w:t>Relationship to young person</w:t>
          </w:r>
        </w:p>
      </w:docPartBody>
    </w:docPart>
    <w:docPart>
      <w:docPartPr>
        <w:name w:val="7DFF0BAF98E242468A1619E144588D49"/>
        <w:category>
          <w:name w:val="General"/>
          <w:gallery w:val="placeholder"/>
        </w:category>
        <w:types>
          <w:type w:val="bbPlcHdr"/>
        </w:types>
        <w:behaviors>
          <w:behavior w:val="content"/>
        </w:behaviors>
        <w:guid w:val="{C6D0ABFD-98AB-4F92-BFAA-63FD3E382CF0}"/>
      </w:docPartPr>
      <w:docPartBody>
        <w:p w:rsidR="00FF4615" w:rsidRDefault="000244F8" w:rsidP="000244F8">
          <w:pPr>
            <w:pStyle w:val="7DFF0BAF98E242468A1619E144588D494"/>
          </w:pPr>
          <w:r w:rsidRPr="00D83618">
            <w:rPr>
              <w:rFonts w:eastAsia="Calibri"/>
              <w:color w:val="B3C2DA"/>
              <w:sz w:val="22"/>
              <w:szCs w:val="22"/>
            </w:rPr>
            <w:t>Enter mobile number</w:t>
          </w:r>
        </w:p>
      </w:docPartBody>
    </w:docPart>
    <w:docPart>
      <w:docPartPr>
        <w:name w:val="EEB383D784D14848AE10FD1489E4BEE4"/>
        <w:category>
          <w:name w:val="General"/>
          <w:gallery w:val="placeholder"/>
        </w:category>
        <w:types>
          <w:type w:val="bbPlcHdr"/>
        </w:types>
        <w:behaviors>
          <w:behavior w:val="content"/>
        </w:behaviors>
        <w:guid w:val="{CA9380A2-14DB-421B-B408-2552FD7AC2A4}"/>
      </w:docPartPr>
      <w:docPartBody>
        <w:p w:rsidR="00FF4615" w:rsidRDefault="000244F8" w:rsidP="000244F8">
          <w:pPr>
            <w:pStyle w:val="EEB383D784D14848AE10FD1489E4BEE44"/>
          </w:pPr>
          <w:r w:rsidRPr="00D83618">
            <w:rPr>
              <w:rFonts w:eastAsia="Calibri"/>
              <w:color w:val="B3C2DA"/>
              <w:sz w:val="22"/>
              <w:szCs w:val="22"/>
            </w:rPr>
            <w:t>Enter email@address</w:t>
          </w:r>
        </w:p>
      </w:docPartBody>
    </w:docPart>
    <w:docPart>
      <w:docPartPr>
        <w:name w:val="2868C84A2A5B4C09B91C87A90BBC00F3"/>
        <w:category>
          <w:name w:val="General"/>
          <w:gallery w:val="placeholder"/>
        </w:category>
        <w:types>
          <w:type w:val="bbPlcHdr"/>
        </w:types>
        <w:behaviors>
          <w:behavior w:val="content"/>
        </w:behaviors>
        <w:guid w:val="{FF042EF4-13FC-4599-8D54-C4DE14AA6326}"/>
      </w:docPartPr>
      <w:docPartBody>
        <w:p w:rsidR="00FF4615" w:rsidRDefault="000244F8" w:rsidP="000244F8">
          <w:pPr>
            <w:pStyle w:val="2868C84A2A5B4C09B91C87A90BBC00F34"/>
          </w:pPr>
          <w:r w:rsidRPr="00D83618">
            <w:rPr>
              <w:rFonts w:eastAsia="Calibri"/>
              <w:color w:val="B4C6E7"/>
              <w:sz w:val="22"/>
              <w:szCs w:val="22"/>
            </w:rPr>
            <w:t>Enter details</w:t>
          </w:r>
        </w:p>
      </w:docPartBody>
    </w:docPart>
    <w:docPart>
      <w:docPartPr>
        <w:name w:val="837C52BCD05445549A6EE190E02D0ED1"/>
        <w:category>
          <w:name w:val="General"/>
          <w:gallery w:val="placeholder"/>
        </w:category>
        <w:types>
          <w:type w:val="bbPlcHdr"/>
        </w:types>
        <w:behaviors>
          <w:behavior w:val="content"/>
        </w:behaviors>
        <w:guid w:val="{89001E5D-5883-43AE-A375-D9E7ABE2D5B2}"/>
      </w:docPartPr>
      <w:docPartBody>
        <w:p w:rsidR="00FF4615" w:rsidRDefault="000244F8" w:rsidP="000244F8">
          <w:pPr>
            <w:pStyle w:val="837C52BCD05445549A6EE190E02D0ED14"/>
          </w:pPr>
          <w:r w:rsidRPr="00D83618">
            <w:rPr>
              <w:rFonts w:eastAsia="Calibri"/>
              <w:color w:val="B4C6E7"/>
              <w:sz w:val="22"/>
              <w:szCs w:val="22"/>
            </w:rPr>
            <w:t>Enter details</w:t>
          </w:r>
        </w:p>
      </w:docPartBody>
    </w:docPart>
    <w:docPart>
      <w:docPartPr>
        <w:name w:val="88E06B691DE3461AAED8F55F6D39FB88"/>
        <w:category>
          <w:name w:val="General"/>
          <w:gallery w:val="placeholder"/>
        </w:category>
        <w:types>
          <w:type w:val="bbPlcHdr"/>
        </w:types>
        <w:behaviors>
          <w:behavior w:val="content"/>
        </w:behaviors>
        <w:guid w:val="{9587F778-200B-4567-A59F-770D925730CD}"/>
      </w:docPartPr>
      <w:docPartBody>
        <w:p w:rsidR="00FF4615" w:rsidRDefault="000244F8" w:rsidP="000244F8">
          <w:pPr>
            <w:pStyle w:val="88E06B691DE3461AAED8F55F6D39FB884"/>
          </w:pPr>
          <w:r w:rsidRPr="00D83618">
            <w:rPr>
              <w:rFonts w:eastAsia="Calibri"/>
              <w:color w:val="B4C6E7"/>
              <w:sz w:val="22"/>
              <w:szCs w:val="22"/>
            </w:rPr>
            <w:t>Please select</w:t>
          </w:r>
        </w:p>
      </w:docPartBody>
    </w:docPart>
    <w:docPart>
      <w:docPartPr>
        <w:name w:val="1B6549AA16F34F5CB62D33EB32D8486F"/>
        <w:category>
          <w:name w:val="General"/>
          <w:gallery w:val="placeholder"/>
        </w:category>
        <w:types>
          <w:type w:val="bbPlcHdr"/>
        </w:types>
        <w:behaviors>
          <w:behavior w:val="content"/>
        </w:behaviors>
        <w:guid w:val="{59DDAD2E-8DF1-42E1-BAD7-89365FE3653C}"/>
      </w:docPartPr>
      <w:docPartBody>
        <w:p w:rsidR="00FF4615" w:rsidRDefault="000244F8" w:rsidP="000244F8">
          <w:pPr>
            <w:pStyle w:val="1B6549AA16F34F5CB62D33EB32D8486F4"/>
          </w:pPr>
          <w:r w:rsidRPr="00D83618">
            <w:rPr>
              <w:rFonts w:eastAsia="Calibri"/>
              <w:color w:val="B4C6E7"/>
              <w:sz w:val="22"/>
              <w:szCs w:val="22"/>
            </w:rPr>
            <w:t>Additional information</w:t>
          </w:r>
        </w:p>
      </w:docPartBody>
    </w:docPart>
    <w:docPart>
      <w:docPartPr>
        <w:name w:val="FEE893809EFF4E149C1D6F34C3EDAE78"/>
        <w:category>
          <w:name w:val="General"/>
          <w:gallery w:val="placeholder"/>
        </w:category>
        <w:types>
          <w:type w:val="bbPlcHdr"/>
        </w:types>
        <w:behaviors>
          <w:behavior w:val="content"/>
        </w:behaviors>
        <w:guid w:val="{6E303A4E-C2D1-4CFA-BE2C-1E8B55163127}"/>
      </w:docPartPr>
      <w:docPartBody>
        <w:p w:rsidR="00FF4615" w:rsidRDefault="000244F8" w:rsidP="000244F8">
          <w:pPr>
            <w:pStyle w:val="FEE893809EFF4E149C1D6F34C3EDAE784"/>
          </w:pPr>
          <w:r w:rsidRPr="00D83618">
            <w:rPr>
              <w:rFonts w:eastAsia="Calibri"/>
              <w:color w:val="B4C6E7"/>
              <w:sz w:val="22"/>
              <w:szCs w:val="22"/>
            </w:rPr>
            <w:t>Enter details</w:t>
          </w:r>
        </w:p>
      </w:docPartBody>
    </w:docPart>
    <w:docPart>
      <w:docPartPr>
        <w:name w:val="EC785BC9F5944EB69BF952AF65865551"/>
        <w:category>
          <w:name w:val="General"/>
          <w:gallery w:val="placeholder"/>
        </w:category>
        <w:types>
          <w:type w:val="bbPlcHdr"/>
        </w:types>
        <w:behaviors>
          <w:behavior w:val="content"/>
        </w:behaviors>
        <w:guid w:val="{7944B748-138F-477E-8A16-49485BB2FC2D}"/>
      </w:docPartPr>
      <w:docPartBody>
        <w:p w:rsidR="00FF4615" w:rsidRDefault="000244F8" w:rsidP="000244F8">
          <w:pPr>
            <w:pStyle w:val="EC785BC9F5944EB69BF952AF658655514"/>
          </w:pPr>
          <w:r w:rsidRPr="00D83618">
            <w:rPr>
              <w:rFonts w:eastAsia="Calibri"/>
              <w:color w:val="B4C6E7"/>
              <w:sz w:val="22"/>
              <w:szCs w:val="22"/>
            </w:rPr>
            <w:t>Enter strengths and interests</w:t>
          </w:r>
        </w:p>
      </w:docPartBody>
    </w:docPart>
    <w:docPart>
      <w:docPartPr>
        <w:name w:val="4733134AF81941298F8EBB87948BDF5D"/>
        <w:category>
          <w:name w:val="General"/>
          <w:gallery w:val="placeholder"/>
        </w:category>
        <w:types>
          <w:type w:val="bbPlcHdr"/>
        </w:types>
        <w:behaviors>
          <w:behavior w:val="content"/>
        </w:behaviors>
        <w:guid w:val="{8939F046-7399-4DD5-9C12-DC21E34C4EBB}"/>
      </w:docPartPr>
      <w:docPartBody>
        <w:p w:rsidR="00FF4615" w:rsidRDefault="000244F8" w:rsidP="000244F8">
          <w:pPr>
            <w:pStyle w:val="4733134AF81941298F8EBB87948BDF5D4"/>
          </w:pPr>
          <w:r w:rsidRPr="00D83618">
            <w:rPr>
              <w:rFonts w:eastAsia="Calibri"/>
              <w:color w:val="B4C6E7"/>
              <w:sz w:val="22"/>
              <w:szCs w:val="22"/>
            </w:rPr>
            <w:t>Please select</w:t>
          </w:r>
        </w:p>
      </w:docPartBody>
    </w:docPart>
    <w:docPart>
      <w:docPartPr>
        <w:name w:val="8A203FF7820F4D379D90990489CD77EB"/>
        <w:category>
          <w:name w:val="General"/>
          <w:gallery w:val="placeholder"/>
        </w:category>
        <w:types>
          <w:type w:val="bbPlcHdr"/>
        </w:types>
        <w:behaviors>
          <w:behavior w:val="content"/>
        </w:behaviors>
        <w:guid w:val="{DB4D66EF-2E5F-4479-A989-34460602EC97}"/>
      </w:docPartPr>
      <w:docPartBody>
        <w:p w:rsidR="00FF4615" w:rsidRDefault="000244F8" w:rsidP="000244F8">
          <w:pPr>
            <w:pStyle w:val="8A203FF7820F4D379D90990489CD77EB4"/>
          </w:pPr>
          <w:r w:rsidRPr="00C804F2">
            <w:rPr>
              <w:rStyle w:val="PlaceholderText"/>
              <w:color w:val="B3C2DA"/>
            </w:rPr>
            <w:t>Enter details</w:t>
          </w:r>
        </w:p>
      </w:docPartBody>
    </w:docPart>
    <w:docPart>
      <w:docPartPr>
        <w:name w:val="B8A3890923EF4F46A1FA4209D3A5DB4B"/>
        <w:category>
          <w:name w:val="General"/>
          <w:gallery w:val="placeholder"/>
        </w:category>
        <w:types>
          <w:type w:val="bbPlcHdr"/>
        </w:types>
        <w:behaviors>
          <w:behavior w:val="content"/>
        </w:behaviors>
        <w:guid w:val="{662ACCB5-EDF9-4354-8BDA-A2BF76645306}"/>
      </w:docPartPr>
      <w:docPartBody>
        <w:p w:rsidR="00FF4615" w:rsidRDefault="00546690" w:rsidP="00546690">
          <w:pPr>
            <w:pStyle w:val="B8A3890923EF4F46A1FA4209D3A5DB4B1"/>
          </w:pPr>
          <w:r w:rsidRPr="00C804F2">
            <w:rPr>
              <w:rStyle w:val="PlaceholderText"/>
              <w:color w:val="B3C2DA"/>
            </w:rPr>
            <w:t>Enter details</w:t>
          </w:r>
        </w:p>
      </w:docPartBody>
    </w:docPart>
    <w:docPart>
      <w:docPartPr>
        <w:name w:val="E1EC5AD6AA694B558011878CF3D1D119"/>
        <w:category>
          <w:name w:val="General"/>
          <w:gallery w:val="placeholder"/>
        </w:category>
        <w:types>
          <w:type w:val="bbPlcHdr"/>
        </w:types>
        <w:behaviors>
          <w:behavior w:val="content"/>
        </w:behaviors>
        <w:guid w:val="{3526CBBD-1E7D-4FE0-B7D0-36B13A7A1705}"/>
      </w:docPartPr>
      <w:docPartBody>
        <w:p w:rsidR="00FF4615" w:rsidRDefault="009D4DA6" w:rsidP="009D4DA6">
          <w:pPr>
            <w:pStyle w:val="E1EC5AD6AA694B558011878CF3D1D119"/>
          </w:pPr>
          <w:r w:rsidRPr="006C19E2">
            <w:rPr>
              <w:color w:val="D6DA85"/>
            </w:rPr>
            <w:t>Cultural identity</w:t>
          </w:r>
        </w:p>
      </w:docPartBody>
    </w:docPart>
    <w:docPart>
      <w:docPartPr>
        <w:name w:val="901B43C5EF4D464B80DEE5934ED09F37"/>
        <w:category>
          <w:name w:val="General"/>
          <w:gallery w:val="placeholder"/>
        </w:category>
        <w:types>
          <w:type w:val="bbPlcHdr"/>
        </w:types>
        <w:behaviors>
          <w:behavior w:val="content"/>
        </w:behaviors>
        <w:guid w:val="{70AB953B-45B7-41B3-9330-9A05C9AB1643}"/>
      </w:docPartPr>
      <w:docPartBody>
        <w:p w:rsidR="00FF4615" w:rsidRDefault="000244F8" w:rsidP="000244F8">
          <w:pPr>
            <w:pStyle w:val="901B43C5EF4D464B80DEE5934ED09F374"/>
          </w:pPr>
          <w:r w:rsidRPr="0036132C">
            <w:rPr>
              <w:rFonts w:eastAsia="Calibri"/>
              <w:color w:val="F7A6A7"/>
              <w:sz w:val="22"/>
              <w:szCs w:val="22"/>
            </w:rPr>
            <w:t>Enter full name</w:t>
          </w:r>
        </w:p>
      </w:docPartBody>
    </w:docPart>
    <w:docPart>
      <w:docPartPr>
        <w:name w:val="517310FBC9304DD7ACB8CC0BB410E2EC"/>
        <w:category>
          <w:name w:val="General"/>
          <w:gallery w:val="placeholder"/>
        </w:category>
        <w:types>
          <w:type w:val="bbPlcHdr"/>
        </w:types>
        <w:behaviors>
          <w:behavior w:val="content"/>
        </w:behaviors>
        <w:guid w:val="{011B0C49-BEE8-434D-98F3-5CFC696F88F4}"/>
      </w:docPartPr>
      <w:docPartBody>
        <w:p w:rsidR="00FF4615" w:rsidRDefault="000244F8" w:rsidP="000244F8">
          <w:pPr>
            <w:pStyle w:val="517310FBC9304DD7ACB8CC0BB410E2EC4"/>
          </w:pPr>
          <w:r w:rsidRPr="0036132C">
            <w:rPr>
              <w:rFonts w:eastAsia="Calibri"/>
              <w:color w:val="F7A6A7"/>
              <w:sz w:val="22"/>
              <w:szCs w:val="22"/>
            </w:rPr>
            <w:t>Click or tap to enter a date</w:t>
          </w:r>
        </w:p>
      </w:docPartBody>
    </w:docPart>
    <w:docPart>
      <w:docPartPr>
        <w:name w:val="4D67A5F2C0724845AE8A1894B7B06840"/>
        <w:category>
          <w:name w:val="General"/>
          <w:gallery w:val="placeholder"/>
        </w:category>
        <w:types>
          <w:type w:val="bbPlcHdr"/>
        </w:types>
        <w:behaviors>
          <w:behavior w:val="content"/>
        </w:behaviors>
        <w:guid w:val="{FE3C176E-BC5B-484C-BB41-B87971D3F958}"/>
      </w:docPartPr>
      <w:docPartBody>
        <w:p w:rsidR="00FF4615" w:rsidRDefault="000244F8" w:rsidP="000244F8">
          <w:pPr>
            <w:pStyle w:val="4D67A5F2C0724845AE8A1894B7B068404"/>
          </w:pPr>
          <w:r w:rsidRPr="0036132C">
            <w:rPr>
              <w:rFonts w:eastAsia="Calibri"/>
              <w:color w:val="F7A6A7"/>
              <w:sz w:val="22"/>
              <w:szCs w:val="22"/>
            </w:rPr>
            <w:t>Enter full name</w:t>
          </w:r>
        </w:p>
      </w:docPartBody>
    </w:docPart>
    <w:docPart>
      <w:docPartPr>
        <w:name w:val="F955F6432F8D42CDBBDEE4248191B6D7"/>
        <w:category>
          <w:name w:val="General"/>
          <w:gallery w:val="placeholder"/>
        </w:category>
        <w:types>
          <w:type w:val="bbPlcHdr"/>
        </w:types>
        <w:behaviors>
          <w:behavior w:val="content"/>
        </w:behaviors>
        <w:guid w:val="{60FE8E24-F5B0-4956-96F5-F45BD1B8B1C3}"/>
      </w:docPartPr>
      <w:docPartBody>
        <w:p w:rsidR="00FF4615" w:rsidRDefault="000244F8" w:rsidP="000244F8">
          <w:pPr>
            <w:pStyle w:val="F955F6432F8D42CDBBDEE4248191B6D74"/>
          </w:pPr>
          <w:r w:rsidRPr="0036132C">
            <w:rPr>
              <w:rFonts w:eastAsia="Calibri"/>
              <w:color w:val="F7A6A7"/>
              <w:sz w:val="22"/>
              <w:szCs w:val="22"/>
            </w:rPr>
            <w:t>Enter full name</w:t>
          </w:r>
        </w:p>
      </w:docPartBody>
    </w:docPart>
    <w:docPart>
      <w:docPartPr>
        <w:name w:val="38CAE14B70874D53B674038099AAA08E"/>
        <w:category>
          <w:name w:val="General"/>
          <w:gallery w:val="placeholder"/>
        </w:category>
        <w:types>
          <w:type w:val="bbPlcHdr"/>
        </w:types>
        <w:behaviors>
          <w:behavior w:val="content"/>
        </w:behaviors>
        <w:guid w:val="{0E6EA279-D554-474C-A288-277717C94D48}"/>
      </w:docPartPr>
      <w:docPartBody>
        <w:p w:rsidR="00FF4615" w:rsidRDefault="000244F8" w:rsidP="000244F8">
          <w:pPr>
            <w:pStyle w:val="38CAE14B70874D53B674038099AAA08E4"/>
          </w:pPr>
          <w:r w:rsidRPr="0036132C">
            <w:rPr>
              <w:rFonts w:eastAsia="Calibri"/>
              <w:color w:val="F7A6A7"/>
              <w:sz w:val="22"/>
              <w:szCs w:val="22"/>
            </w:rPr>
            <w:t>Enter full name</w:t>
          </w:r>
        </w:p>
      </w:docPartBody>
    </w:docPart>
    <w:docPart>
      <w:docPartPr>
        <w:name w:val="105DBD96BBB54BCCBEF649792F2A49A2"/>
        <w:category>
          <w:name w:val="General"/>
          <w:gallery w:val="placeholder"/>
        </w:category>
        <w:types>
          <w:type w:val="bbPlcHdr"/>
        </w:types>
        <w:behaviors>
          <w:behavior w:val="content"/>
        </w:behaviors>
        <w:guid w:val="{935DD014-D51E-4BA2-A706-52E1A5431E56}"/>
      </w:docPartPr>
      <w:docPartBody>
        <w:p w:rsidR="00FF4615" w:rsidRDefault="000244F8" w:rsidP="000244F8">
          <w:pPr>
            <w:pStyle w:val="105DBD96BBB54BCCBEF649792F2A49A24"/>
          </w:pPr>
          <w:r w:rsidRPr="0036132C">
            <w:rPr>
              <w:rFonts w:eastAsia="Calibri"/>
              <w:color w:val="F7A6A7"/>
              <w:sz w:val="22"/>
              <w:szCs w:val="22"/>
            </w:rPr>
            <w:t>Click or tap to enter a date</w:t>
          </w:r>
        </w:p>
      </w:docPartBody>
    </w:docPart>
    <w:docPart>
      <w:docPartPr>
        <w:name w:val="B314B31B79434242AE7F148796D7CE42"/>
        <w:category>
          <w:name w:val="General"/>
          <w:gallery w:val="placeholder"/>
        </w:category>
        <w:types>
          <w:type w:val="bbPlcHdr"/>
        </w:types>
        <w:behaviors>
          <w:behavior w:val="content"/>
        </w:behaviors>
        <w:guid w:val="{23E4DF44-AB7A-4F80-A9D7-5B2BCF8167E5}"/>
      </w:docPartPr>
      <w:docPartBody>
        <w:p w:rsidR="000A614A" w:rsidRDefault="000244F8" w:rsidP="000244F8">
          <w:pPr>
            <w:pStyle w:val="B314B31B79434242AE7F148796D7CE424"/>
          </w:pPr>
          <w:r w:rsidRPr="00C804F2">
            <w:rPr>
              <w:rStyle w:val="PlaceholderText"/>
              <w:color w:val="B3C2DA"/>
            </w:rPr>
            <w:t>Enter detail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4DA6"/>
    <w:rsid w:val="000244F8"/>
    <w:rsid w:val="000A614A"/>
    <w:rsid w:val="00546690"/>
    <w:rsid w:val="00582778"/>
    <w:rsid w:val="009D4DA6"/>
    <w:rsid w:val="00A816D9"/>
    <w:rsid w:val="00A971E6"/>
    <w:rsid w:val="00E86444"/>
    <w:rsid w:val="00EE13FB"/>
    <w:rsid w:val="00EF5ACF"/>
    <w:rsid w:val="00FF461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244F8"/>
    <w:rPr>
      <w:color w:val="808080"/>
    </w:rPr>
  </w:style>
  <w:style w:type="paragraph" w:customStyle="1" w:styleId="1D720AC20D2B497F9884714B14047CA7">
    <w:name w:val="1D720AC20D2B497F9884714B14047CA7"/>
    <w:rsid w:val="009D4DA6"/>
  </w:style>
  <w:style w:type="paragraph" w:customStyle="1" w:styleId="B8A3890923EF4F46A1FA4209D3A5DB4B1">
    <w:name w:val="B8A3890923EF4F46A1FA4209D3A5DB4B1"/>
    <w:rsid w:val="00546690"/>
    <w:pPr>
      <w:spacing w:after="0" w:line="240" w:lineRule="auto"/>
    </w:pPr>
    <w:rPr>
      <w:rFonts w:ascii="Calibri" w:eastAsia="Times New Roman" w:hAnsi="Calibri" w:cs="Times New Roman"/>
      <w:sz w:val="20"/>
      <w:szCs w:val="20"/>
      <w:lang w:eastAsia="en-US"/>
    </w:rPr>
  </w:style>
  <w:style w:type="paragraph" w:customStyle="1" w:styleId="E1EC5AD6AA694B558011878CF3D1D119">
    <w:name w:val="E1EC5AD6AA694B558011878CF3D1D119"/>
    <w:rsid w:val="009D4DA6"/>
  </w:style>
  <w:style w:type="paragraph" w:customStyle="1" w:styleId="B35A9B41A21547CF8C7402F2F16381B44">
    <w:name w:val="B35A9B41A21547CF8C7402F2F16381B44"/>
    <w:rsid w:val="000244F8"/>
    <w:pPr>
      <w:spacing w:after="0" w:line="240" w:lineRule="auto"/>
    </w:pPr>
    <w:rPr>
      <w:rFonts w:ascii="Calibri" w:eastAsia="Times New Roman" w:hAnsi="Calibri" w:cs="Times New Roman"/>
      <w:sz w:val="20"/>
      <w:szCs w:val="20"/>
      <w:lang w:eastAsia="en-US"/>
    </w:rPr>
  </w:style>
  <w:style w:type="paragraph" w:customStyle="1" w:styleId="1AF32F14F5E44D02AFF6CEC38F4D79244">
    <w:name w:val="1AF32F14F5E44D02AFF6CEC38F4D79244"/>
    <w:rsid w:val="000244F8"/>
    <w:pPr>
      <w:spacing w:after="0" w:line="240" w:lineRule="auto"/>
    </w:pPr>
    <w:rPr>
      <w:rFonts w:ascii="Calibri" w:eastAsia="Times New Roman" w:hAnsi="Calibri" w:cs="Times New Roman"/>
      <w:sz w:val="20"/>
      <w:szCs w:val="20"/>
      <w:lang w:eastAsia="en-US"/>
    </w:rPr>
  </w:style>
  <w:style w:type="paragraph" w:customStyle="1" w:styleId="60E64DFA966A4E22B22FFE0E08A9810C4">
    <w:name w:val="60E64DFA966A4E22B22FFE0E08A9810C4"/>
    <w:rsid w:val="000244F8"/>
    <w:pPr>
      <w:spacing w:after="0" w:line="240" w:lineRule="auto"/>
    </w:pPr>
    <w:rPr>
      <w:rFonts w:ascii="Calibri" w:eastAsia="Times New Roman" w:hAnsi="Calibri" w:cs="Times New Roman"/>
      <w:sz w:val="20"/>
      <w:szCs w:val="20"/>
      <w:lang w:eastAsia="en-US"/>
    </w:rPr>
  </w:style>
  <w:style w:type="paragraph" w:customStyle="1" w:styleId="1C3FBDEF1A2441C89EC45393B4A19A774">
    <w:name w:val="1C3FBDEF1A2441C89EC45393B4A19A774"/>
    <w:rsid w:val="000244F8"/>
    <w:pPr>
      <w:spacing w:after="0" w:line="240" w:lineRule="auto"/>
    </w:pPr>
    <w:rPr>
      <w:rFonts w:ascii="Calibri" w:eastAsia="Times New Roman" w:hAnsi="Calibri" w:cs="Times New Roman"/>
      <w:sz w:val="20"/>
      <w:szCs w:val="20"/>
      <w:lang w:eastAsia="en-US"/>
    </w:rPr>
  </w:style>
  <w:style w:type="paragraph" w:customStyle="1" w:styleId="EDBB87084C0142189FBD2B1956E1ACA44">
    <w:name w:val="EDBB87084C0142189FBD2B1956E1ACA44"/>
    <w:rsid w:val="000244F8"/>
    <w:pPr>
      <w:spacing w:after="0" w:line="240" w:lineRule="auto"/>
    </w:pPr>
    <w:rPr>
      <w:rFonts w:ascii="Calibri" w:eastAsia="Times New Roman" w:hAnsi="Calibri" w:cs="Times New Roman"/>
      <w:sz w:val="20"/>
      <w:szCs w:val="20"/>
      <w:lang w:eastAsia="en-US"/>
    </w:rPr>
  </w:style>
  <w:style w:type="paragraph" w:customStyle="1" w:styleId="F9D760E3DA444E1EBB6989F7A0A89C914">
    <w:name w:val="F9D760E3DA444E1EBB6989F7A0A89C914"/>
    <w:rsid w:val="000244F8"/>
    <w:pPr>
      <w:spacing w:after="0" w:line="240" w:lineRule="auto"/>
    </w:pPr>
    <w:rPr>
      <w:rFonts w:ascii="Calibri" w:eastAsia="Times New Roman" w:hAnsi="Calibri" w:cs="Times New Roman"/>
      <w:sz w:val="20"/>
      <w:szCs w:val="20"/>
      <w:lang w:eastAsia="en-US"/>
    </w:rPr>
  </w:style>
  <w:style w:type="paragraph" w:customStyle="1" w:styleId="27ABDC2E4C6F49E1BE4FBF4E64DF42CB4">
    <w:name w:val="27ABDC2E4C6F49E1BE4FBF4E64DF42CB4"/>
    <w:rsid w:val="000244F8"/>
    <w:pPr>
      <w:spacing w:after="0" w:line="240" w:lineRule="auto"/>
    </w:pPr>
    <w:rPr>
      <w:rFonts w:ascii="Calibri" w:eastAsia="Times New Roman" w:hAnsi="Calibri" w:cs="Times New Roman"/>
      <w:sz w:val="20"/>
      <w:szCs w:val="20"/>
      <w:lang w:eastAsia="en-US"/>
    </w:rPr>
  </w:style>
  <w:style w:type="paragraph" w:customStyle="1" w:styleId="FEF5E33B239A477A94A15FA1BF46E8344">
    <w:name w:val="FEF5E33B239A477A94A15FA1BF46E8344"/>
    <w:rsid w:val="000244F8"/>
    <w:pPr>
      <w:spacing w:after="0" w:line="240" w:lineRule="auto"/>
    </w:pPr>
    <w:rPr>
      <w:rFonts w:ascii="Calibri" w:eastAsia="Times New Roman" w:hAnsi="Calibri" w:cs="Times New Roman"/>
      <w:sz w:val="20"/>
      <w:szCs w:val="20"/>
      <w:lang w:eastAsia="en-US"/>
    </w:rPr>
  </w:style>
  <w:style w:type="paragraph" w:customStyle="1" w:styleId="978942E4BA644F9BADBDFF8E421D521E4">
    <w:name w:val="978942E4BA644F9BADBDFF8E421D521E4"/>
    <w:rsid w:val="000244F8"/>
    <w:pPr>
      <w:spacing w:after="0" w:line="240" w:lineRule="auto"/>
    </w:pPr>
    <w:rPr>
      <w:rFonts w:ascii="Calibri" w:eastAsia="Times New Roman" w:hAnsi="Calibri" w:cs="Times New Roman"/>
      <w:sz w:val="20"/>
      <w:szCs w:val="20"/>
      <w:lang w:eastAsia="en-US"/>
    </w:rPr>
  </w:style>
  <w:style w:type="paragraph" w:customStyle="1" w:styleId="8654F94F53B84C24A3F8E19379BCD1F94">
    <w:name w:val="8654F94F53B84C24A3F8E19379BCD1F94"/>
    <w:rsid w:val="000244F8"/>
    <w:pPr>
      <w:spacing w:after="0" w:line="240" w:lineRule="auto"/>
    </w:pPr>
    <w:rPr>
      <w:rFonts w:ascii="Calibri" w:eastAsia="Times New Roman" w:hAnsi="Calibri" w:cs="Times New Roman"/>
      <w:sz w:val="20"/>
      <w:szCs w:val="20"/>
      <w:lang w:eastAsia="en-US"/>
    </w:rPr>
  </w:style>
  <w:style w:type="paragraph" w:customStyle="1" w:styleId="B41B0B58A5DC4565A069240ACE7608924">
    <w:name w:val="B41B0B58A5DC4565A069240ACE7608924"/>
    <w:rsid w:val="000244F8"/>
    <w:pPr>
      <w:spacing w:after="0" w:line="240" w:lineRule="auto"/>
    </w:pPr>
    <w:rPr>
      <w:rFonts w:ascii="Calibri" w:eastAsia="Times New Roman" w:hAnsi="Calibri" w:cs="Times New Roman"/>
      <w:sz w:val="20"/>
      <w:szCs w:val="20"/>
      <w:lang w:eastAsia="en-US"/>
    </w:rPr>
  </w:style>
  <w:style w:type="paragraph" w:customStyle="1" w:styleId="570345121C514EEAAE8965E11388CBD64">
    <w:name w:val="570345121C514EEAAE8965E11388CBD64"/>
    <w:rsid w:val="000244F8"/>
    <w:pPr>
      <w:spacing w:after="0" w:line="240" w:lineRule="auto"/>
    </w:pPr>
    <w:rPr>
      <w:rFonts w:ascii="Calibri" w:eastAsia="Times New Roman" w:hAnsi="Calibri" w:cs="Times New Roman"/>
      <w:sz w:val="20"/>
      <w:szCs w:val="20"/>
      <w:lang w:eastAsia="en-US"/>
    </w:rPr>
  </w:style>
  <w:style w:type="paragraph" w:customStyle="1" w:styleId="5D5EA363FC1D4FB3BA53DF054FCC42114">
    <w:name w:val="5D5EA363FC1D4FB3BA53DF054FCC42114"/>
    <w:rsid w:val="000244F8"/>
    <w:pPr>
      <w:spacing w:after="0" w:line="240" w:lineRule="auto"/>
    </w:pPr>
    <w:rPr>
      <w:rFonts w:ascii="Calibri" w:eastAsia="Times New Roman" w:hAnsi="Calibri" w:cs="Times New Roman"/>
      <w:sz w:val="20"/>
      <w:szCs w:val="20"/>
      <w:lang w:eastAsia="en-US"/>
    </w:rPr>
  </w:style>
  <w:style w:type="paragraph" w:customStyle="1" w:styleId="7A1F6A21A5914FA09A953206369A31B04">
    <w:name w:val="7A1F6A21A5914FA09A953206369A31B04"/>
    <w:rsid w:val="000244F8"/>
    <w:pPr>
      <w:spacing w:after="0" w:line="240" w:lineRule="auto"/>
    </w:pPr>
    <w:rPr>
      <w:rFonts w:ascii="Calibri" w:eastAsia="Times New Roman" w:hAnsi="Calibri" w:cs="Times New Roman"/>
      <w:sz w:val="20"/>
      <w:szCs w:val="20"/>
      <w:lang w:eastAsia="en-US"/>
    </w:rPr>
  </w:style>
  <w:style w:type="paragraph" w:customStyle="1" w:styleId="5FFD493A3B3442B7B939CDEC9C8AC1EC4">
    <w:name w:val="5FFD493A3B3442B7B939CDEC9C8AC1EC4"/>
    <w:rsid w:val="000244F8"/>
    <w:pPr>
      <w:spacing w:after="0" w:line="240" w:lineRule="auto"/>
    </w:pPr>
    <w:rPr>
      <w:rFonts w:ascii="Calibri" w:eastAsia="Times New Roman" w:hAnsi="Calibri" w:cs="Times New Roman"/>
      <w:sz w:val="20"/>
      <w:szCs w:val="20"/>
      <w:lang w:eastAsia="en-US"/>
    </w:rPr>
  </w:style>
  <w:style w:type="paragraph" w:customStyle="1" w:styleId="0CCB57EEA23F4FA3BBA758081BE752B94">
    <w:name w:val="0CCB57EEA23F4FA3BBA758081BE752B94"/>
    <w:rsid w:val="000244F8"/>
    <w:pPr>
      <w:spacing w:after="0" w:line="240" w:lineRule="auto"/>
    </w:pPr>
    <w:rPr>
      <w:rFonts w:ascii="Calibri" w:eastAsia="Times New Roman" w:hAnsi="Calibri" w:cs="Times New Roman"/>
      <w:sz w:val="20"/>
      <w:szCs w:val="20"/>
      <w:lang w:eastAsia="en-US"/>
    </w:rPr>
  </w:style>
  <w:style w:type="paragraph" w:customStyle="1" w:styleId="F8D83B7F51234742B2E4B4D0A13B2F2F4">
    <w:name w:val="F8D83B7F51234742B2E4B4D0A13B2F2F4"/>
    <w:rsid w:val="000244F8"/>
    <w:pPr>
      <w:spacing w:after="0" w:line="240" w:lineRule="auto"/>
    </w:pPr>
    <w:rPr>
      <w:rFonts w:ascii="Calibri" w:eastAsia="Times New Roman" w:hAnsi="Calibri" w:cs="Times New Roman"/>
      <w:sz w:val="20"/>
      <w:szCs w:val="20"/>
      <w:lang w:eastAsia="en-US"/>
    </w:rPr>
  </w:style>
  <w:style w:type="paragraph" w:customStyle="1" w:styleId="36F32EF000A142BC821E87E122BADAFB4">
    <w:name w:val="36F32EF000A142BC821E87E122BADAFB4"/>
    <w:rsid w:val="000244F8"/>
    <w:pPr>
      <w:spacing w:after="0" w:line="240" w:lineRule="auto"/>
    </w:pPr>
    <w:rPr>
      <w:rFonts w:ascii="Calibri" w:eastAsia="Times New Roman" w:hAnsi="Calibri" w:cs="Times New Roman"/>
      <w:sz w:val="20"/>
      <w:szCs w:val="20"/>
      <w:lang w:eastAsia="en-US"/>
    </w:rPr>
  </w:style>
  <w:style w:type="paragraph" w:customStyle="1" w:styleId="61C3D37C5F634AE6B06238336E5837354">
    <w:name w:val="61C3D37C5F634AE6B06238336E5837354"/>
    <w:rsid w:val="000244F8"/>
    <w:pPr>
      <w:spacing w:after="0" w:line="240" w:lineRule="auto"/>
    </w:pPr>
    <w:rPr>
      <w:rFonts w:ascii="Calibri" w:eastAsia="Times New Roman" w:hAnsi="Calibri" w:cs="Times New Roman"/>
      <w:sz w:val="20"/>
      <w:szCs w:val="20"/>
      <w:lang w:eastAsia="en-US"/>
    </w:rPr>
  </w:style>
  <w:style w:type="paragraph" w:customStyle="1" w:styleId="6CA788CA891E4BEA8EE71AE1AAC9B4094">
    <w:name w:val="6CA788CA891E4BEA8EE71AE1AAC9B4094"/>
    <w:rsid w:val="000244F8"/>
    <w:pPr>
      <w:spacing w:after="0" w:line="240" w:lineRule="auto"/>
    </w:pPr>
    <w:rPr>
      <w:rFonts w:ascii="Calibri" w:eastAsia="Times New Roman" w:hAnsi="Calibri" w:cs="Times New Roman"/>
      <w:sz w:val="20"/>
      <w:szCs w:val="20"/>
      <w:lang w:eastAsia="en-US"/>
    </w:rPr>
  </w:style>
  <w:style w:type="paragraph" w:customStyle="1" w:styleId="BA37A1F2D2EB4F7CBF4EC1DA8D0B782B4">
    <w:name w:val="BA37A1F2D2EB4F7CBF4EC1DA8D0B782B4"/>
    <w:rsid w:val="000244F8"/>
    <w:pPr>
      <w:spacing w:after="0" w:line="240" w:lineRule="auto"/>
    </w:pPr>
    <w:rPr>
      <w:rFonts w:ascii="Calibri" w:eastAsia="Times New Roman" w:hAnsi="Calibri" w:cs="Times New Roman"/>
      <w:sz w:val="20"/>
      <w:szCs w:val="20"/>
      <w:lang w:eastAsia="en-US"/>
    </w:rPr>
  </w:style>
  <w:style w:type="paragraph" w:customStyle="1" w:styleId="EDEDA4C16B6C4A60842838E485E738AA4">
    <w:name w:val="EDEDA4C16B6C4A60842838E485E738AA4"/>
    <w:rsid w:val="000244F8"/>
    <w:pPr>
      <w:spacing w:after="0" w:line="240" w:lineRule="auto"/>
    </w:pPr>
    <w:rPr>
      <w:rFonts w:ascii="Calibri" w:eastAsia="Times New Roman" w:hAnsi="Calibri" w:cs="Times New Roman"/>
      <w:sz w:val="20"/>
      <w:szCs w:val="20"/>
      <w:lang w:eastAsia="en-US"/>
    </w:rPr>
  </w:style>
  <w:style w:type="paragraph" w:customStyle="1" w:styleId="7E6844D5B9454D47943F54E8AB1BB85B4">
    <w:name w:val="7E6844D5B9454D47943F54E8AB1BB85B4"/>
    <w:rsid w:val="000244F8"/>
    <w:pPr>
      <w:spacing w:after="0" w:line="240" w:lineRule="auto"/>
    </w:pPr>
    <w:rPr>
      <w:rFonts w:ascii="Calibri" w:eastAsia="Times New Roman" w:hAnsi="Calibri" w:cs="Times New Roman"/>
      <w:sz w:val="20"/>
      <w:szCs w:val="20"/>
      <w:lang w:eastAsia="en-US"/>
    </w:rPr>
  </w:style>
  <w:style w:type="paragraph" w:customStyle="1" w:styleId="45410B2CAF76430FBEFEAFFB5FE2D9314">
    <w:name w:val="45410B2CAF76430FBEFEAFFB5FE2D9314"/>
    <w:rsid w:val="000244F8"/>
    <w:pPr>
      <w:spacing w:after="0" w:line="240" w:lineRule="auto"/>
    </w:pPr>
    <w:rPr>
      <w:rFonts w:ascii="Calibri" w:eastAsia="Times New Roman" w:hAnsi="Calibri" w:cs="Times New Roman"/>
      <w:sz w:val="20"/>
      <w:szCs w:val="20"/>
      <w:lang w:eastAsia="en-US"/>
    </w:rPr>
  </w:style>
  <w:style w:type="paragraph" w:customStyle="1" w:styleId="3866D01974414673850C805F3B1260DF4">
    <w:name w:val="3866D01974414673850C805F3B1260DF4"/>
    <w:rsid w:val="000244F8"/>
    <w:pPr>
      <w:spacing w:after="0" w:line="240" w:lineRule="auto"/>
    </w:pPr>
    <w:rPr>
      <w:rFonts w:ascii="Calibri" w:eastAsia="Times New Roman" w:hAnsi="Calibri" w:cs="Times New Roman"/>
      <w:sz w:val="20"/>
      <w:szCs w:val="20"/>
      <w:lang w:eastAsia="en-US"/>
    </w:rPr>
  </w:style>
  <w:style w:type="paragraph" w:customStyle="1" w:styleId="DF8CBC1568424339BA66CE108A9C00E34">
    <w:name w:val="DF8CBC1568424339BA66CE108A9C00E34"/>
    <w:rsid w:val="000244F8"/>
    <w:pPr>
      <w:spacing w:after="0" w:line="240" w:lineRule="auto"/>
    </w:pPr>
    <w:rPr>
      <w:rFonts w:ascii="Calibri" w:eastAsia="Times New Roman" w:hAnsi="Calibri" w:cs="Times New Roman"/>
      <w:sz w:val="20"/>
      <w:szCs w:val="20"/>
      <w:lang w:eastAsia="en-US"/>
    </w:rPr>
  </w:style>
  <w:style w:type="paragraph" w:customStyle="1" w:styleId="7DFF0BAF98E242468A1619E144588D494">
    <w:name w:val="7DFF0BAF98E242468A1619E144588D494"/>
    <w:rsid w:val="000244F8"/>
    <w:pPr>
      <w:spacing w:after="0" w:line="240" w:lineRule="auto"/>
    </w:pPr>
    <w:rPr>
      <w:rFonts w:ascii="Calibri" w:eastAsia="Times New Roman" w:hAnsi="Calibri" w:cs="Times New Roman"/>
      <w:sz w:val="20"/>
      <w:szCs w:val="20"/>
      <w:lang w:eastAsia="en-US"/>
    </w:rPr>
  </w:style>
  <w:style w:type="paragraph" w:customStyle="1" w:styleId="EEB383D784D14848AE10FD1489E4BEE44">
    <w:name w:val="EEB383D784D14848AE10FD1489E4BEE44"/>
    <w:rsid w:val="000244F8"/>
    <w:pPr>
      <w:spacing w:after="0" w:line="240" w:lineRule="auto"/>
    </w:pPr>
    <w:rPr>
      <w:rFonts w:ascii="Calibri" w:eastAsia="Times New Roman" w:hAnsi="Calibri" w:cs="Times New Roman"/>
      <w:sz w:val="20"/>
      <w:szCs w:val="20"/>
      <w:lang w:eastAsia="en-US"/>
    </w:rPr>
  </w:style>
  <w:style w:type="paragraph" w:customStyle="1" w:styleId="2868C84A2A5B4C09B91C87A90BBC00F34">
    <w:name w:val="2868C84A2A5B4C09B91C87A90BBC00F34"/>
    <w:rsid w:val="000244F8"/>
    <w:pPr>
      <w:spacing w:after="0" w:line="240" w:lineRule="auto"/>
    </w:pPr>
    <w:rPr>
      <w:rFonts w:ascii="Calibri" w:eastAsia="Times New Roman" w:hAnsi="Calibri" w:cs="Times New Roman"/>
      <w:sz w:val="20"/>
      <w:szCs w:val="20"/>
      <w:lang w:eastAsia="en-US"/>
    </w:rPr>
  </w:style>
  <w:style w:type="paragraph" w:customStyle="1" w:styleId="837C52BCD05445549A6EE190E02D0ED14">
    <w:name w:val="837C52BCD05445549A6EE190E02D0ED14"/>
    <w:rsid w:val="000244F8"/>
    <w:pPr>
      <w:spacing w:after="0" w:line="240" w:lineRule="auto"/>
    </w:pPr>
    <w:rPr>
      <w:rFonts w:ascii="Calibri" w:eastAsia="Times New Roman" w:hAnsi="Calibri" w:cs="Times New Roman"/>
      <w:sz w:val="20"/>
      <w:szCs w:val="20"/>
      <w:lang w:eastAsia="en-US"/>
    </w:rPr>
  </w:style>
  <w:style w:type="paragraph" w:customStyle="1" w:styleId="88E06B691DE3461AAED8F55F6D39FB884">
    <w:name w:val="88E06B691DE3461AAED8F55F6D39FB884"/>
    <w:rsid w:val="000244F8"/>
    <w:pPr>
      <w:spacing w:after="0" w:line="240" w:lineRule="auto"/>
    </w:pPr>
    <w:rPr>
      <w:rFonts w:ascii="Calibri" w:eastAsia="Times New Roman" w:hAnsi="Calibri" w:cs="Times New Roman"/>
      <w:sz w:val="20"/>
      <w:szCs w:val="20"/>
      <w:lang w:eastAsia="en-US"/>
    </w:rPr>
  </w:style>
  <w:style w:type="paragraph" w:customStyle="1" w:styleId="1B6549AA16F34F5CB62D33EB32D8486F4">
    <w:name w:val="1B6549AA16F34F5CB62D33EB32D8486F4"/>
    <w:rsid w:val="000244F8"/>
    <w:pPr>
      <w:spacing w:after="0" w:line="240" w:lineRule="auto"/>
    </w:pPr>
    <w:rPr>
      <w:rFonts w:ascii="Calibri" w:eastAsia="Times New Roman" w:hAnsi="Calibri" w:cs="Times New Roman"/>
      <w:sz w:val="20"/>
      <w:szCs w:val="20"/>
      <w:lang w:eastAsia="en-US"/>
    </w:rPr>
  </w:style>
  <w:style w:type="paragraph" w:customStyle="1" w:styleId="FEE893809EFF4E149C1D6F34C3EDAE784">
    <w:name w:val="FEE893809EFF4E149C1D6F34C3EDAE784"/>
    <w:rsid w:val="000244F8"/>
    <w:pPr>
      <w:spacing w:after="0" w:line="240" w:lineRule="auto"/>
    </w:pPr>
    <w:rPr>
      <w:rFonts w:ascii="Calibri" w:eastAsia="Times New Roman" w:hAnsi="Calibri" w:cs="Times New Roman"/>
      <w:sz w:val="20"/>
      <w:szCs w:val="20"/>
      <w:lang w:eastAsia="en-US"/>
    </w:rPr>
  </w:style>
  <w:style w:type="paragraph" w:customStyle="1" w:styleId="EC785BC9F5944EB69BF952AF658655514">
    <w:name w:val="EC785BC9F5944EB69BF952AF658655514"/>
    <w:rsid w:val="000244F8"/>
    <w:pPr>
      <w:spacing w:after="0" w:line="240" w:lineRule="auto"/>
    </w:pPr>
    <w:rPr>
      <w:rFonts w:ascii="Calibri" w:eastAsia="Times New Roman" w:hAnsi="Calibri" w:cs="Times New Roman"/>
      <w:sz w:val="20"/>
      <w:szCs w:val="20"/>
      <w:lang w:eastAsia="en-US"/>
    </w:rPr>
  </w:style>
  <w:style w:type="paragraph" w:customStyle="1" w:styleId="4733134AF81941298F8EBB87948BDF5D4">
    <w:name w:val="4733134AF81941298F8EBB87948BDF5D4"/>
    <w:rsid w:val="000244F8"/>
    <w:pPr>
      <w:spacing w:after="0" w:line="240" w:lineRule="auto"/>
    </w:pPr>
    <w:rPr>
      <w:rFonts w:ascii="Calibri" w:eastAsia="Times New Roman" w:hAnsi="Calibri" w:cs="Times New Roman"/>
      <w:sz w:val="20"/>
      <w:szCs w:val="20"/>
      <w:lang w:eastAsia="en-US"/>
    </w:rPr>
  </w:style>
  <w:style w:type="paragraph" w:customStyle="1" w:styleId="8A203FF7820F4D379D90990489CD77EB4">
    <w:name w:val="8A203FF7820F4D379D90990489CD77EB4"/>
    <w:rsid w:val="000244F8"/>
    <w:pPr>
      <w:spacing w:after="0" w:line="240" w:lineRule="auto"/>
    </w:pPr>
    <w:rPr>
      <w:rFonts w:ascii="Calibri" w:eastAsia="Times New Roman" w:hAnsi="Calibri" w:cs="Times New Roman"/>
      <w:sz w:val="20"/>
      <w:szCs w:val="20"/>
      <w:lang w:eastAsia="en-US"/>
    </w:rPr>
  </w:style>
  <w:style w:type="paragraph" w:customStyle="1" w:styleId="B314B31B79434242AE7F148796D7CE424">
    <w:name w:val="B314B31B79434242AE7F148796D7CE424"/>
    <w:rsid w:val="000244F8"/>
    <w:pPr>
      <w:spacing w:after="0" w:line="240" w:lineRule="auto"/>
    </w:pPr>
    <w:rPr>
      <w:rFonts w:ascii="Calibri" w:eastAsia="Times New Roman" w:hAnsi="Calibri" w:cs="Times New Roman"/>
      <w:sz w:val="20"/>
      <w:szCs w:val="20"/>
      <w:lang w:eastAsia="en-US"/>
    </w:rPr>
  </w:style>
  <w:style w:type="paragraph" w:customStyle="1" w:styleId="901B43C5EF4D464B80DEE5934ED09F374">
    <w:name w:val="901B43C5EF4D464B80DEE5934ED09F374"/>
    <w:rsid w:val="000244F8"/>
    <w:pPr>
      <w:spacing w:after="0" w:line="240" w:lineRule="auto"/>
    </w:pPr>
    <w:rPr>
      <w:rFonts w:ascii="Calibri" w:eastAsia="Times New Roman" w:hAnsi="Calibri" w:cs="Times New Roman"/>
      <w:sz w:val="20"/>
      <w:szCs w:val="20"/>
      <w:lang w:eastAsia="en-US"/>
    </w:rPr>
  </w:style>
  <w:style w:type="paragraph" w:customStyle="1" w:styleId="517310FBC9304DD7ACB8CC0BB410E2EC4">
    <w:name w:val="517310FBC9304DD7ACB8CC0BB410E2EC4"/>
    <w:rsid w:val="000244F8"/>
    <w:pPr>
      <w:spacing w:after="0" w:line="240" w:lineRule="auto"/>
    </w:pPr>
    <w:rPr>
      <w:rFonts w:ascii="Calibri" w:eastAsia="Times New Roman" w:hAnsi="Calibri" w:cs="Times New Roman"/>
      <w:sz w:val="20"/>
      <w:szCs w:val="20"/>
      <w:lang w:eastAsia="en-US"/>
    </w:rPr>
  </w:style>
  <w:style w:type="paragraph" w:customStyle="1" w:styleId="4D67A5F2C0724845AE8A1894B7B068404">
    <w:name w:val="4D67A5F2C0724845AE8A1894B7B068404"/>
    <w:rsid w:val="000244F8"/>
    <w:pPr>
      <w:spacing w:after="0" w:line="240" w:lineRule="auto"/>
    </w:pPr>
    <w:rPr>
      <w:rFonts w:ascii="Calibri" w:eastAsia="Times New Roman" w:hAnsi="Calibri" w:cs="Times New Roman"/>
      <w:sz w:val="20"/>
      <w:szCs w:val="20"/>
      <w:lang w:eastAsia="en-US"/>
    </w:rPr>
  </w:style>
  <w:style w:type="paragraph" w:customStyle="1" w:styleId="F955F6432F8D42CDBBDEE4248191B6D74">
    <w:name w:val="F955F6432F8D42CDBBDEE4248191B6D74"/>
    <w:rsid w:val="000244F8"/>
    <w:pPr>
      <w:spacing w:after="0" w:line="240" w:lineRule="auto"/>
    </w:pPr>
    <w:rPr>
      <w:rFonts w:ascii="Calibri" w:eastAsia="Times New Roman" w:hAnsi="Calibri" w:cs="Times New Roman"/>
      <w:sz w:val="20"/>
      <w:szCs w:val="20"/>
      <w:lang w:eastAsia="en-US"/>
    </w:rPr>
  </w:style>
  <w:style w:type="paragraph" w:customStyle="1" w:styleId="38CAE14B70874D53B674038099AAA08E4">
    <w:name w:val="38CAE14B70874D53B674038099AAA08E4"/>
    <w:rsid w:val="000244F8"/>
    <w:pPr>
      <w:spacing w:after="0" w:line="240" w:lineRule="auto"/>
    </w:pPr>
    <w:rPr>
      <w:rFonts w:ascii="Calibri" w:eastAsia="Times New Roman" w:hAnsi="Calibri" w:cs="Times New Roman"/>
      <w:sz w:val="20"/>
      <w:szCs w:val="20"/>
      <w:lang w:eastAsia="en-US"/>
    </w:rPr>
  </w:style>
  <w:style w:type="paragraph" w:customStyle="1" w:styleId="105DBD96BBB54BCCBEF649792F2A49A24">
    <w:name w:val="105DBD96BBB54BCCBEF649792F2A49A24"/>
    <w:rsid w:val="000244F8"/>
    <w:pPr>
      <w:spacing w:after="0" w:line="240" w:lineRule="auto"/>
    </w:pPr>
    <w:rPr>
      <w:rFonts w:ascii="Calibri" w:eastAsia="Times New Roman" w:hAnsi="Calibri" w:cs="Times New Roman"/>
      <w:sz w:val="20"/>
      <w:szCs w:val="20"/>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a92f570-ab7d-4bbb-8f8a-712724ccc948">
      <Value>1</Value>
    </TaxCatchAll>
    <i0f84bba906045b4af568ee102a52dcb xmlns="aa92f570-ab7d-4bbb-8f8a-712724ccc948">
      <Terms xmlns="http://schemas.microsoft.com/office/infopath/2007/PartnerControls">
        <TermInfo xmlns="http://schemas.microsoft.com/office/infopath/2007/PartnerControls">
          <TermName xmlns="http://schemas.microsoft.com/office/infopath/2007/PartnerControls">TEAMS</TermName>
          <TermId xmlns="http://schemas.microsoft.com/office/infopath/2007/PartnerControls">baa0a6ac-1ce3-4a08-8a14-28862b456e02</TermId>
        </TermInfo>
      </Terms>
    </i0f84bba906045b4af568ee102a52dcb>
    <lcf76f155ced4ddcb4097134ff3c332f xmlns="78fe10bf-52d8-401f-a473-025c76b8f212">
      <Terms xmlns="http://schemas.microsoft.com/office/infopath/2007/PartnerControls"/>
    </lcf76f155ced4ddcb4097134ff3c332f>
    <Date xmlns="78fe10bf-52d8-401f-a473-025c76b8f21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A7514396B5CFC4486089A7203ED9E56" ma:contentTypeVersion="22" ma:contentTypeDescription="Create a new document." ma:contentTypeScope="" ma:versionID="4ef928cc42ceb408865271ce82e99359">
  <xsd:schema xmlns:xsd="http://www.w3.org/2001/XMLSchema" xmlns:xs="http://www.w3.org/2001/XMLSchema" xmlns:p="http://schemas.microsoft.com/office/2006/metadata/properties" xmlns:ns2="78fe10bf-52d8-401f-a473-025c76b8f212" xmlns:ns3="aa92f570-ab7d-4bbb-8f8a-712724ccc948" targetNamespace="http://schemas.microsoft.com/office/2006/metadata/properties" ma:root="true" ma:fieldsID="04941626db325f9f71f4dc7aa68f66fa" ns2:_="" ns3:_="">
    <xsd:import namespace="78fe10bf-52d8-401f-a473-025c76b8f212"/>
    <xsd:import namespace="aa92f570-ab7d-4bbb-8f8a-712724ccc94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3:TaxCatchAll" minOccurs="0"/>
                <xsd:element ref="ns3:i0f84bba906045b4af568ee102a52dcb" minOccurs="0"/>
                <xsd:element ref="ns3:SharedWithUsers" minOccurs="0"/>
                <xsd:element ref="ns3:SharedWithDetails" minOccurs="0"/>
                <xsd:element ref="ns2:MediaLengthInSeconds" minOccurs="0"/>
                <xsd:element ref="ns2:lcf76f155ced4ddcb4097134ff3c332f" minOccurs="0"/>
                <xsd:element ref="ns2:Dat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fe10bf-52d8-401f-a473-025c76b8f2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10ceeff6-0b3f-4f2d-9f6a-eecd46ca3600" ma:termSetId="09814cd3-568e-fe90-9814-8d621ff8fb84" ma:anchorId="fba54fb3-c3e1-fe81-a776-ca4b69148c4d" ma:open="true" ma:isKeyword="false">
      <xsd:complexType>
        <xsd:sequence>
          <xsd:element ref="pc:Terms" minOccurs="0" maxOccurs="1"/>
        </xsd:sequence>
      </xsd:complexType>
    </xsd:element>
    <xsd:element name="Date" ma:index="26" nillable="true" ma:displayName="Date" ma:format="DateOnly" ma:internalName="Date">
      <xsd:simpleType>
        <xsd:restriction base="dms:DateTime"/>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92f570-ab7d-4bbb-8f8a-712724ccc948"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215f343-70e0-454f-8b61-90f640f27d82}" ma:internalName="TaxCatchAll" ma:showField="CatchAllData" ma:web="aa92f570-ab7d-4bbb-8f8a-712724ccc948">
      <xsd:complexType>
        <xsd:complexContent>
          <xsd:extension base="dms:MultiChoiceLookup">
            <xsd:sequence>
              <xsd:element name="Value" type="dms:Lookup" maxOccurs="unbounded" minOccurs="0" nillable="true"/>
            </xsd:sequence>
          </xsd:extension>
        </xsd:complexContent>
      </xsd:complexType>
    </xsd:element>
    <xsd:element name="i0f84bba906045b4af568ee102a52dcb" ma:index="20" nillable="true" ma:taxonomy="true" ma:internalName="i0f84bba906045b4af568ee102a52dcb" ma:taxonomyFieldName="RevIMBCS" ma:displayName="Classification" ma:indexed="true" ma:default="1;#TEAMS|baa0a6ac-1ce3-4a08-8a14-28862b456e02" ma:fieldId="{20f84bba-9060-45b4-af56-8ee102a52dcb}" ma:sspId="10ceeff6-0b3f-4f2d-9f6a-eecd46ca3600" ma:termSetId="d2d85c40-4d0f-4236-8436-e0226054be86" ma:anchorId="f5150d70-ea5c-4d3f-bc41-529d1c988400" ma:open="false" ma:isKeyword="false">
      <xsd:complexType>
        <xsd:sequence>
          <xsd:element ref="pc:Terms" minOccurs="0" maxOccurs="1"/>
        </xsd:sequence>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8F70B1-5EA1-4A8D-8580-15FC84E5F3C9}">
  <ds:schemaRefs>
    <ds:schemaRef ds:uri="http://schemas.microsoft.com/sharepoint/v3/contenttype/forms"/>
  </ds:schemaRefs>
</ds:datastoreItem>
</file>

<file path=customXml/itemProps2.xml><?xml version="1.0" encoding="utf-8"?>
<ds:datastoreItem xmlns:ds="http://schemas.openxmlformats.org/officeDocument/2006/customXml" ds:itemID="{EAC7B05B-B9D1-4D4C-8441-5A5F5D8B2597}">
  <ds:schemaRefs>
    <ds:schemaRef ds:uri="http://schemas.microsoft.com/office/infopath/2007/PartnerControls"/>
    <ds:schemaRef ds:uri="http://purl.org/dc/terms/"/>
    <ds:schemaRef ds:uri="http://purl.org/dc/dcmitype/"/>
    <ds:schemaRef ds:uri="http://schemas.microsoft.com/office/2006/metadata/properties"/>
    <ds:schemaRef ds:uri="http://www.w3.org/XML/1998/namespace"/>
    <ds:schemaRef ds:uri="http://purl.org/dc/elements/1.1/"/>
    <ds:schemaRef ds:uri="http://schemas.microsoft.com/office/2006/documentManagement/types"/>
    <ds:schemaRef ds:uri="http://schemas.openxmlformats.org/package/2006/metadata/core-properties"/>
    <ds:schemaRef ds:uri="aa92f570-ab7d-4bbb-8f8a-712724ccc948"/>
    <ds:schemaRef ds:uri="78fe10bf-52d8-401f-a473-025c76b8f212"/>
  </ds:schemaRefs>
</ds:datastoreItem>
</file>

<file path=customXml/itemProps3.xml><?xml version="1.0" encoding="utf-8"?>
<ds:datastoreItem xmlns:ds="http://schemas.openxmlformats.org/officeDocument/2006/customXml" ds:itemID="{C82EB9E7-1BD9-4022-B81C-297A6FF463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fe10bf-52d8-401f-a473-025c76b8f212"/>
    <ds:schemaRef ds:uri="aa92f570-ab7d-4bbb-8f8a-712724ccc9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091</Words>
  <Characters>622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Brimbank City Council</Company>
  <LinksUpToDate>false</LinksUpToDate>
  <CharactersWithSpaces>7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ole Sotiriou</dc:creator>
  <cp:lastModifiedBy>Myvanwy Jennings</cp:lastModifiedBy>
  <cp:revision>2</cp:revision>
  <dcterms:created xsi:type="dcterms:W3CDTF">2023-09-19T04:56:00Z</dcterms:created>
  <dcterms:modified xsi:type="dcterms:W3CDTF">2023-09-19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7514396B5CFC4486089A7203ED9E56</vt:lpwstr>
  </property>
  <property fmtid="{D5CDD505-2E9C-101B-9397-08002B2CF9AE}" pid="3" name="RevIMBCS">
    <vt:lpwstr>1;#TEAMS|baa0a6ac-1ce3-4a08-8a14-28862b456e02</vt:lpwstr>
  </property>
</Properties>
</file>